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EF22CC" w:rsidRPr="00F97B0C" w:rsidRDefault="00EF22CC" w:rsidP="00D716AF">
      <w:pPr>
        <w:pStyle w:val="Heading2"/>
        <w:jc w:val="center"/>
        <w:rPr>
          <w:rFonts w:ascii="Times New Roman" w:hAnsi="Times New Roman"/>
          <w:u w:val="none"/>
        </w:rPr>
      </w:pPr>
    </w:p>
    <w:p w14:paraId="5D21FD58" w14:textId="77777777" w:rsidR="00D716AF" w:rsidRPr="00F97B0C" w:rsidRDefault="00D716AF" w:rsidP="00D716AF">
      <w:pPr>
        <w:pStyle w:val="Heading2"/>
        <w:jc w:val="center"/>
        <w:rPr>
          <w:rFonts w:ascii="Times New Roman" w:hAnsi="Times New Roman"/>
          <w:u w:val="none"/>
        </w:rPr>
      </w:pPr>
      <w:r w:rsidRPr="00F97B0C">
        <w:rPr>
          <w:rFonts w:ascii="Times New Roman" w:hAnsi="Times New Roman"/>
          <w:u w:val="none"/>
        </w:rPr>
        <w:t>GOVERNMENT FACULTY AND THEIR ADVISING FIELDS</w:t>
      </w:r>
    </w:p>
    <w:p w14:paraId="3A09F3F7" w14:textId="77777777" w:rsidR="00D716AF" w:rsidRPr="00F97B0C" w:rsidRDefault="00C806F8" w:rsidP="00D716AF">
      <w:pPr>
        <w:pStyle w:val="Heading2"/>
        <w:jc w:val="center"/>
        <w:rPr>
          <w:rFonts w:ascii="Times New Roman" w:hAnsi="Times New Roman"/>
          <w:u w:val="none"/>
        </w:rPr>
      </w:pPr>
      <w:r w:rsidRPr="00F97B0C">
        <w:rPr>
          <w:rFonts w:ascii="Times New Roman" w:hAnsi="Times New Roman"/>
          <w:u w:val="none"/>
        </w:rPr>
        <w:t>20</w:t>
      </w:r>
      <w:r w:rsidR="0065795E" w:rsidRPr="00F97B0C">
        <w:rPr>
          <w:rFonts w:ascii="Times New Roman" w:hAnsi="Times New Roman"/>
          <w:u w:val="none"/>
        </w:rPr>
        <w:t>2</w:t>
      </w:r>
      <w:r w:rsidR="00272E17">
        <w:rPr>
          <w:rFonts w:ascii="Times New Roman" w:hAnsi="Times New Roman"/>
          <w:u w:val="none"/>
        </w:rPr>
        <w:t>1</w:t>
      </w:r>
      <w:r w:rsidRPr="00F97B0C">
        <w:rPr>
          <w:rFonts w:ascii="Times New Roman" w:hAnsi="Times New Roman"/>
          <w:u w:val="none"/>
        </w:rPr>
        <w:t>-20</w:t>
      </w:r>
      <w:r w:rsidR="00D87B3A" w:rsidRPr="00F97B0C">
        <w:rPr>
          <w:rFonts w:ascii="Times New Roman" w:hAnsi="Times New Roman"/>
          <w:u w:val="none"/>
        </w:rPr>
        <w:t>2</w:t>
      </w:r>
      <w:r w:rsidR="00272E17">
        <w:rPr>
          <w:rFonts w:ascii="Times New Roman" w:hAnsi="Times New Roman"/>
          <w:u w:val="none"/>
        </w:rPr>
        <w:t>2</w:t>
      </w:r>
    </w:p>
    <w:p w14:paraId="0A37501D" w14:textId="77777777" w:rsidR="00557DC1" w:rsidRPr="00F97B0C" w:rsidRDefault="00557DC1" w:rsidP="00D716AF">
      <w:pPr>
        <w:tabs>
          <w:tab w:val="left" w:pos="7920"/>
          <w:tab w:val="left" w:pos="9000"/>
        </w:tabs>
        <w:rPr>
          <w:rFonts w:ascii="Times New Roman" w:hAnsi="Times New Roman"/>
          <w:b/>
          <w:sz w:val="20"/>
        </w:rPr>
      </w:pPr>
    </w:p>
    <w:p w14:paraId="5DAB6C7B" w14:textId="77777777" w:rsidR="00557DC1" w:rsidRPr="00F97B0C" w:rsidRDefault="00557DC1" w:rsidP="00D716AF">
      <w:pPr>
        <w:tabs>
          <w:tab w:val="left" w:pos="7920"/>
          <w:tab w:val="left" w:pos="9000"/>
        </w:tabs>
        <w:rPr>
          <w:rFonts w:ascii="Times New Roman" w:hAnsi="Times New Roman"/>
          <w:b/>
          <w:sz w:val="20"/>
        </w:rPr>
      </w:pPr>
    </w:p>
    <w:p w14:paraId="18791232" w14:textId="77777777" w:rsidR="00D716AF" w:rsidRPr="00F97B0C" w:rsidRDefault="00D716AF" w:rsidP="00D716AF">
      <w:pPr>
        <w:tabs>
          <w:tab w:val="left" w:pos="7920"/>
          <w:tab w:val="left" w:pos="90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 xml:space="preserve">JOSEPH BAFUMI </w:t>
      </w:r>
      <w:r w:rsidRPr="00F97B0C">
        <w:rPr>
          <w:rFonts w:ascii="Times New Roman" w:hAnsi="Times New Roman"/>
          <w:i/>
          <w:sz w:val="20"/>
        </w:rPr>
        <w:t>(American Government)</w:t>
      </w:r>
    </w:p>
    <w:p w14:paraId="059E5DEA" w14:textId="77777777" w:rsidR="007376C6" w:rsidRPr="00F97B0C" w:rsidRDefault="00D716AF" w:rsidP="00D716AF">
      <w:pPr>
        <w:tabs>
          <w:tab w:val="left" w:pos="7920"/>
          <w:tab w:val="left" w:pos="90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</w:t>
      </w:r>
      <w:r w:rsidR="003F532B" w:rsidRPr="00F97B0C">
        <w:rPr>
          <w:rFonts w:ascii="Times New Roman" w:hAnsi="Times New Roman"/>
          <w:i/>
          <w:sz w:val="20"/>
        </w:rPr>
        <w:t xml:space="preserve">ociate </w:t>
      </w:r>
      <w:r w:rsidRPr="00F97B0C">
        <w:rPr>
          <w:rFonts w:ascii="Times New Roman" w:hAnsi="Times New Roman"/>
          <w:i/>
          <w:sz w:val="20"/>
        </w:rPr>
        <w:t>Professor of Government</w:t>
      </w:r>
    </w:p>
    <w:p w14:paraId="0AF4D347" w14:textId="77777777" w:rsidR="00D716AF" w:rsidRPr="00F97B0C" w:rsidRDefault="000654D0" w:rsidP="00D716AF">
      <w:pPr>
        <w:tabs>
          <w:tab w:val="left" w:pos="7920"/>
          <w:tab w:val="left" w:pos="900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i/>
          <w:sz w:val="20"/>
        </w:rPr>
        <w:t>646-3337, Room 218</w:t>
      </w:r>
      <w:r w:rsidR="007376C6" w:rsidRPr="00F97B0C">
        <w:rPr>
          <w:rFonts w:ascii="Times New Roman" w:hAnsi="Times New Roman"/>
          <w:i/>
          <w:sz w:val="20"/>
        </w:rPr>
        <w:t xml:space="preserve"> Silsby</w:t>
      </w:r>
      <w:r w:rsidR="00D716AF" w:rsidRPr="00F97B0C">
        <w:rPr>
          <w:rFonts w:ascii="Times New Roman" w:hAnsi="Times New Roman"/>
          <w:i/>
          <w:sz w:val="20"/>
        </w:rPr>
        <w:t xml:space="preserve">   </w:t>
      </w:r>
    </w:p>
    <w:p w14:paraId="3EED3F63" w14:textId="77777777" w:rsidR="00D716AF" w:rsidRPr="00F97B0C" w:rsidRDefault="00D716AF" w:rsidP="00D716AF">
      <w:pPr>
        <w:tabs>
          <w:tab w:val="left" w:pos="720"/>
          <w:tab w:val="left" w:pos="7920"/>
          <w:tab w:val="left" w:pos="9000"/>
        </w:tabs>
        <w:ind w:left="720"/>
        <w:rPr>
          <w:rFonts w:ascii="Times New Roman" w:hAnsi="Times New Roman"/>
          <w:b/>
          <w:sz w:val="20"/>
        </w:rPr>
      </w:pPr>
      <w:r w:rsidRPr="00F97B0C">
        <w:rPr>
          <w:rFonts w:ascii="Times New Roman" w:hAnsi="Times New Roman"/>
          <w:sz w:val="20"/>
        </w:rPr>
        <w:t>Electoral behavior; Campaigns and elections; Ideology; Public opinion; The Supreme Court; Public policy; Political methodology</w:t>
      </w:r>
    </w:p>
    <w:p w14:paraId="02EB378F" w14:textId="77777777" w:rsidR="00D716AF" w:rsidRPr="00F97B0C" w:rsidRDefault="00D716AF" w:rsidP="00D716AF">
      <w:pPr>
        <w:tabs>
          <w:tab w:val="left" w:pos="7920"/>
          <w:tab w:val="left" w:pos="9000"/>
        </w:tabs>
        <w:rPr>
          <w:rFonts w:ascii="Times New Roman" w:hAnsi="Times New Roman"/>
          <w:b/>
          <w:sz w:val="20"/>
        </w:rPr>
      </w:pPr>
    </w:p>
    <w:p w14:paraId="77FFD656" w14:textId="77777777" w:rsidR="00D716AF" w:rsidRPr="00F97B0C" w:rsidRDefault="00D716AF" w:rsidP="00D716AF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LISA BALDEZ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Comparative Politics)</w:t>
      </w:r>
    </w:p>
    <w:p w14:paraId="56CB477E" w14:textId="77777777" w:rsidR="00D716AF" w:rsidRPr="00F97B0C" w:rsidRDefault="00D716AF" w:rsidP="00D716AF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Professor of Government and LALACS</w:t>
      </w:r>
    </w:p>
    <w:p w14:paraId="507E32F0" w14:textId="77777777" w:rsidR="007376C6" w:rsidRPr="00F97B0C" w:rsidRDefault="001F4D57" w:rsidP="00D716AF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0762, Room 114</w:t>
      </w:r>
      <w:r w:rsidR="007376C6" w:rsidRPr="00F97B0C">
        <w:rPr>
          <w:rFonts w:ascii="Times New Roman" w:hAnsi="Times New Roman"/>
          <w:i/>
          <w:sz w:val="20"/>
        </w:rPr>
        <w:t xml:space="preserve"> Silsby</w:t>
      </w:r>
    </w:p>
    <w:p w14:paraId="0F7C1A11" w14:textId="77777777" w:rsidR="002C242E" w:rsidRPr="00F97B0C" w:rsidRDefault="00D716AF" w:rsidP="00D716AF">
      <w:pPr>
        <w:tabs>
          <w:tab w:val="left" w:pos="7920"/>
          <w:tab w:val="left" w:pos="900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Latin American politics; Revolution and protest in Latin America; Women’s movements in Latin America; Gender and American politics; Gender politics in global perspective; The politics and culture of Cuba; Democracy in Chile</w:t>
      </w:r>
      <w:r w:rsidR="00E22664" w:rsidRPr="00F97B0C">
        <w:rPr>
          <w:rFonts w:ascii="Times New Roman" w:hAnsi="Times New Roman"/>
          <w:sz w:val="20"/>
        </w:rPr>
        <w:t>.</w:t>
      </w:r>
    </w:p>
    <w:p w14:paraId="6A05A809" w14:textId="77777777" w:rsidR="002C242E" w:rsidRPr="00F97B0C" w:rsidRDefault="002C242E" w:rsidP="00D716AF">
      <w:pPr>
        <w:tabs>
          <w:tab w:val="left" w:pos="7920"/>
          <w:tab w:val="left" w:pos="9000"/>
        </w:tabs>
        <w:ind w:left="720"/>
        <w:rPr>
          <w:rFonts w:ascii="Times New Roman" w:hAnsi="Times New Roman"/>
          <w:sz w:val="20"/>
        </w:rPr>
      </w:pPr>
    </w:p>
    <w:p w14:paraId="547B51D6" w14:textId="77777777" w:rsidR="00EE1B12" w:rsidRPr="00F97B0C" w:rsidRDefault="002C242E" w:rsidP="002C242E">
      <w:pPr>
        <w:tabs>
          <w:tab w:val="left" w:pos="7920"/>
          <w:tab w:val="left" w:pos="9000"/>
        </w:tabs>
        <w:rPr>
          <w:rFonts w:ascii="Times New Roman" w:hAnsi="Times New Roman"/>
          <w:b/>
          <w:bCs/>
          <w:sz w:val="20"/>
        </w:rPr>
      </w:pPr>
      <w:r w:rsidRPr="00F97B0C">
        <w:rPr>
          <w:rFonts w:ascii="Times New Roman" w:hAnsi="Times New Roman"/>
          <w:b/>
          <w:bCs/>
          <w:sz w:val="20"/>
        </w:rPr>
        <w:t>JASON BARABAS</w:t>
      </w:r>
      <w:r w:rsidR="00D716AF" w:rsidRPr="00F97B0C">
        <w:rPr>
          <w:rFonts w:ascii="Times New Roman" w:hAnsi="Times New Roman"/>
          <w:b/>
          <w:bCs/>
          <w:sz w:val="20"/>
        </w:rPr>
        <w:t xml:space="preserve"> </w:t>
      </w:r>
      <w:r w:rsidR="00E22664" w:rsidRPr="00F97B0C">
        <w:rPr>
          <w:rFonts w:ascii="Times New Roman" w:hAnsi="Times New Roman"/>
          <w:i/>
          <w:iCs/>
          <w:sz w:val="20"/>
        </w:rPr>
        <w:t>(American Government)</w:t>
      </w:r>
    </w:p>
    <w:p w14:paraId="67C3F1EB" w14:textId="77777777" w:rsidR="00D716AF" w:rsidRPr="00F97B0C" w:rsidRDefault="00EE1B12" w:rsidP="002C242E">
      <w:pPr>
        <w:tabs>
          <w:tab w:val="left" w:pos="7920"/>
          <w:tab w:val="left" w:pos="9000"/>
        </w:tabs>
        <w:rPr>
          <w:rFonts w:ascii="Times New Roman" w:hAnsi="Times New Roman"/>
          <w:i/>
          <w:iCs/>
          <w:sz w:val="20"/>
        </w:rPr>
      </w:pPr>
      <w:r w:rsidRPr="00F97B0C">
        <w:rPr>
          <w:rFonts w:ascii="Times New Roman" w:hAnsi="Times New Roman"/>
          <w:i/>
          <w:iCs/>
          <w:sz w:val="20"/>
        </w:rPr>
        <w:t>Director, Nelson A. Rockefeller Center</w:t>
      </w:r>
      <w:r w:rsidR="00D716AF" w:rsidRPr="00F97B0C">
        <w:rPr>
          <w:rFonts w:ascii="Times New Roman" w:hAnsi="Times New Roman"/>
          <w:i/>
          <w:iCs/>
          <w:sz w:val="20"/>
        </w:rPr>
        <w:t xml:space="preserve"> </w:t>
      </w:r>
    </w:p>
    <w:p w14:paraId="082FF54E" w14:textId="77777777" w:rsidR="002C242E" w:rsidRPr="00F97B0C" w:rsidRDefault="002C242E" w:rsidP="002C242E">
      <w:pPr>
        <w:tabs>
          <w:tab w:val="left" w:pos="7920"/>
          <w:tab w:val="left" w:pos="9000"/>
        </w:tabs>
        <w:rPr>
          <w:rFonts w:ascii="Times New Roman" w:hAnsi="Times New Roman"/>
          <w:i/>
          <w:iCs/>
          <w:sz w:val="20"/>
        </w:rPr>
      </w:pPr>
      <w:r w:rsidRPr="00F97B0C">
        <w:rPr>
          <w:rFonts w:ascii="Times New Roman" w:hAnsi="Times New Roman"/>
          <w:i/>
          <w:iCs/>
          <w:sz w:val="20"/>
        </w:rPr>
        <w:t>Professor of Government</w:t>
      </w:r>
    </w:p>
    <w:p w14:paraId="0A0A6899" w14:textId="77777777" w:rsidR="002C242E" w:rsidRPr="00F97B0C" w:rsidRDefault="00E22664" w:rsidP="00E22664">
      <w:pPr>
        <w:tabs>
          <w:tab w:val="left" w:pos="7920"/>
          <w:tab w:val="left" w:pos="9000"/>
        </w:tabs>
        <w:ind w:left="720"/>
        <w:rPr>
          <w:rFonts w:ascii="Times New Roman" w:hAnsi="Times New Roman"/>
          <w:bCs/>
          <w:i/>
          <w:iCs/>
          <w:sz w:val="20"/>
        </w:rPr>
      </w:pPr>
      <w:r w:rsidRPr="00F97B0C">
        <w:rPr>
          <w:rFonts w:ascii="Times New Roman" w:hAnsi="Times New Roman"/>
          <w:bCs/>
          <w:sz w:val="20"/>
        </w:rPr>
        <w:t>Representation; Public opinion; Public policy; Political psychology; Methodology</w:t>
      </w:r>
      <w:r w:rsidRPr="00F97B0C">
        <w:rPr>
          <w:rFonts w:ascii="Times New Roman" w:hAnsi="Times New Roman"/>
          <w:bCs/>
          <w:i/>
          <w:iCs/>
          <w:sz w:val="20"/>
        </w:rPr>
        <w:t xml:space="preserve">. </w:t>
      </w:r>
    </w:p>
    <w:p w14:paraId="5A39BBE3" w14:textId="77777777" w:rsidR="002C242E" w:rsidRPr="00F97B0C" w:rsidRDefault="002C242E" w:rsidP="00D716AF">
      <w:pPr>
        <w:tabs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2AE5C712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 xml:space="preserve">SONU BEDI </w:t>
      </w:r>
      <w:r w:rsidRPr="00F97B0C">
        <w:rPr>
          <w:rFonts w:ascii="Times New Roman" w:hAnsi="Times New Roman"/>
          <w:i/>
          <w:sz w:val="20"/>
        </w:rPr>
        <w:t>(Political Theory/Law)</w:t>
      </w:r>
    </w:p>
    <w:p w14:paraId="67542F2A" w14:textId="77777777" w:rsidR="00D716AF" w:rsidRPr="00F97B0C" w:rsidRDefault="00350662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Professor of Government</w:t>
      </w:r>
    </w:p>
    <w:p w14:paraId="795314B3" w14:textId="77777777" w:rsidR="007376C6" w:rsidRPr="00F97B0C" w:rsidRDefault="00146061" w:rsidP="007376C6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6538</w:t>
      </w:r>
      <w:r w:rsidR="001F4D57" w:rsidRPr="00F97B0C">
        <w:rPr>
          <w:rFonts w:ascii="Times New Roman" w:hAnsi="Times New Roman"/>
          <w:i/>
          <w:sz w:val="20"/>
        </w:rPr>
        <w:t>, Room 218</w:t>
      </w:r>
      <w:r w:rsidR="007376C6" w:rsidRPr="00F97B0C">
        <w:rPr>
          <w:rFonts w:ascii="Times New Roman" w:hAnsi="Times New Roman"/>
          <w:i/>
          <w:sz w:val="20"/>
        </w:rPr>
        <w:t xml:space="preserve"> Silsby</w:t>
      </w:r>
    </w:p>
    <w:p w14:paraId="3CFDFAC7" w14:textId="77777777" w:rsidR="00D716AF" w:rsidRPr="00F97B0C" w:rsidRDefault="00D716AF" w:rsidP="00D716AF">
      <w:pPr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eastAsia="SimSun" w:hAnsi="Times New Roman"/>
          <w:sz w:val="20"/>
          <w:lang w:eastAsia="zh-CN"/>
        </w:rPr>
        <w:t>Law and political theory; Liberalism; Multiculturalism; Democratic theory; Jurisprudence; Constitutional law; Privacy; Identity politics; Theories of justice</w:t>
      </w:r>
      <w:r w:rsidR="00E22664" w:rsidRPr="00F97B0C">
        <w:rPr>
          <w:rFonts w:ascii="Times New Roman" w:eastAsia="SimSun" w:hAnsi="Times New Roman"/>
          <w:sz w:val="20"/>
          <w:lang w:eastAsia="zh-CN"/>
        </w:rPr>
        <w:t>.</w:t>
      </w:r>
    </w:p>
    <w:p w14:paraId="41C8F396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244EA55A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 xml:space="preserve">DEBORAH BROOKS </w:t>
      </w:r>
      <w:r w:rsidRPr="00F97B0C">
        <w:rPr>
          <w:rFonts w:ascii="Times New Roman" w:hAnsi="Times New Roman"/>
          <w:i/>
          <w:sz w:val="20"/>
        </w:rPr>
        <w:t>(American Government)</w:t>
      </w:r>
    </w:p>
    <w:p w14:paraId="2513A873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</w:t>
      </w:r>
      <w:r w:rsidR="009367FE" w:rsidRPr="00F97B0C">
        <w:rPr>
          <w:rFonts w:ascii="Times New Roman" w:hAnsi="Times New Roman"/>
          <w:i/>
          <w:sz w:val="20"/>
        </w:rPr>
        <w:t>ociate</w:t>
      </w:r>
      <w:r w:rsidRPr="00F97B0C">
        <w:rPr>
          <w:rFonts w:ascii="Times New Roman" w:hAnsi="Times New Roman"/>
          <w:i/>
          <w:sz w:val="20"/>
        </w:rPr>
        <w:t xml:space="preserve"> Professor of Government</w:t>
      </w:r>
    </w:p>
    <w:p w14:paraId="06700C3A" w14:textId="77777777" w:rsidR="005045AF" w:rsidRPr="00F97B0C" w:rsidRDefault="005045AF" w:rsidP="005045AF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3919, Room </w:t>
      </w:r>
      <w:r w:rsidR="00A64A39" w:rsidRPr="00F97B0C">
        <w:rPr>
          <w:rFonts w:ascii="Times New Roman" w:hAnsi="Times New Roman"/>
          <w:i/>
          <w:sz w:val="20"/>
        </w:rPr>
        <w:t xml:space="preserve">214 </w:t>
      </w:r>
      <w:r w:rsidRPr="00F97B0C">
        <w:rPr>
          <w:rFonts w:ascii="Times New Roman" w:hAnsi="Times New Roman"/>
          <w:i/>
          <w:sz w:val="20"/>
        </w:rPr>
        <w:t>Silsby</w:t>
      </w:r>
    </w:p>
    <w:p w14:paraId="4B76FA0F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American politics; Public opinion; Campaigns and elections; Research methodology; Voting behavior</w:t>
      </w:r>
      <w:r w:rsidR="00E22664" w:rsidRPr="00F97B0C">
        <w:rPr>
          <w:rFonts w:ascii="Times New Roman" w:hAnsi="Times New Roman"/>
          <w:sz w:val="20"/>
        </w:rPr>
        <w:t>.</w:t>
      </w:r>
    </w:p>
    <w:p w14:paraId="72A3D3EC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2D685D1E" w14:textId="77777777" w:rsidR="00D716AF" w:rsidRPr="00F97B0C" w:rsidRDefault="00D716AF" w:rsidP="00D716AF">
      <w:pPr>
        <w:tabs>
          <w:tab w:val="left" w:pos="458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STEPHEN BROOKS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</w:t>
      </w:r>
      <w:r w:rsidR="00DF0EB9" w:rsidRPr="00F97B0C">
        <w:rPr>
          <w:rStyle w:val="Emphasis"/>
          <w:rFonts w:ascii="Times New Roman" w:hAnsi="Times New Roman"/>
          <w:sz w:val="20"/>
        </w:rPr>
        <w:t xml:space="preserve">International </w:t>
      </w:r>
      <w:r w:rsidR="0023154F" w:rsidRPr="00F97B0C">
        <w:rPr>
          <w:rStyle w:val="Emphasis"/>
          <w:rFonts w:ascii="Times New Roman" w:hAnsi="Times New Roman"/>
          <w:sz w:val="20"/>
        </w:rPr>
        <w:t>Relations</w:t>
      </w:r>
      <w:r w:rsidR="0023154F" w:rsidRPr="00F97B0C">
        <w:rPr>
          <w:rFonts w:ascii="Times New Roman" w:hAnsi="Times New Roman"/>
          <w:i/>
          <w:sz w:val="20"/>
        </w:rPr>
        <w:t>)</w:t>
      </w:r>
    </w:p>
    <w:p w14:paraId="1E8936AD" w14:textId="77777777" w:rsidR="00D716AF" w:rsidRPr="00F97B0C" w:rsidRDefault="00D716AF" w:rsidP="00D716AF">
      <w:pPr>
        <w:tabs>
          <w:tab w:val="left" w:pos="458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Professor of Government</w:t>
      </w:r>
    </w:p>
    <w:p w14:paraId="16D776BE" w14:textId="77777777" w:rsidR="005045AF" w:rsidRPr="00F97B0C" w:rsidRDefault="005045AF" w:rsidP="005045AF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2735, Room </w:t>
      </w:r>
      <w:r w:rsidR="00A64A39" w:rsidRPr="00F97B0C">
        <w:rPr>
          <w:rFonts w:ascii="Times New Roman" w:hAnsi="Times New Roman"/>
          <w:i/>
          <w:sz w:val="20"/>
        </w:rPr>
        <w:t>302</w:t>
      </w:r>
      <w:r w:rsidRPr="00F97B0C">
        <w:rPr>
          <w:rFonts w:ascii="Times New Roman" w:hAnsi="Times New Roman"/>
          <w:i/>
          <w:sz w:val="20"/>
        </w:rPr>
        <w:t xml:space="preserve"> Silsby</w:t>
      </w:r>
    </w:p>
    <w:p w14:paraId="66884489" w14:textId="77777777" w:rsidR="00D716AF" w:rsidRPr="00F97B0C" w:rsidRDefault="00D716AF" w:rsidP="00D716AF">
      <w:pPr>
        <w:tabs>
          <w:tab w:val="left" w:pos="72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Political economy; The globalization of production and international security; International relations theory; Multinational corporations; Regional economic integration</w:t>
      </w:r>
      <w:r w:rsidR="00E22664" w:rsidRPr="00F97B0C">
        <w:rPr>
          <w:rFonts w:ascii="Times New Roman" w:hAnsi="Times New Roman"/>
          <w:sz w:val="20"/>
        </w:rPr>
        <w:t>.</w:t>
      </w:r>
      <w:r w:rsidRPr="00F97B0C">
        <w:rPr>
          <w:rFonts w:ascii="Times New Roman" w:hAnsi="Times New Roman"/>
          <w:i/>
          <w:sz w:val="20"/>
        </w:rPr>
        <w:tab/>
      </w:r>
      <w:r w:rsidRPr="00F97B0C">
        <w:rPr>
          <w:rFonts w:ascii="Times New Roman" w:hAnsi="Times New Roman"/>
          <w:i/>
          <w:sz w:val="20"/>
        </w:rPr>
        <w:tab/>
      </w:r>
    </w:p>
    <w:p w14:paraId="0D0B940D" w14:textId="77777777" w:rsidR="00D716AF" w:rsidRPr="00F97B0C" w:rsidRDefault="00D716AF" w:rsidP="00D716AF">
      <w:pPr>
        <w:tabs>
          <w:tab w:val="left" w:pos="6200"/>
          <w:tab w:val="left" w:pos="8100"/>
        </w:tabs>
        <w:rPr>
          <w:rFonts w:ascii="Times New Roman" w:hAnsi="Times New Roman"/>
          <w:b/>
          <w:sz w:val="20"/>
        </w:rPr>
      </w:pPr>
    </w:p>
    <w:p w14:paraId="40BB7C45" w14:textId="77777777" w:rsidR="00D716AF" w:rsidRDefault="00D716AF" w:rsidP="00D716AF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JOHN CAREY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Comparative Politics)</w:t>
      </w:r>
    </w:p>
    <w:p w14:paraId="1D20BFA5" w14:textId="77777777" w:rsidR="00C63FAC" w:rsidRPr="00F97B0C" w:rsidRDefault="00C63FAC" w:rsidP="00D716AF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Associate Dean of Faculty</w:t>
      </w:r>
    </w:p>
    <w:p w14:paraId="2E19BDB4" w14:textId="77777777" w:rsidR="00FB7101" w:rsidRPr="00F97B0C" w:rsidRDefault="00D716AF" w:rsidP="00BC3FCB">
      <w:pPr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Professor of Government</w:t>
      </w:r>
      <w:r w:rsidRPr="00F97B0C">
        <w:rPr>
          <w:rFonts w:ascii="Times New Roman" w:hAnsi="Times New Roman"/>
          <w:i/>
          <w:sz w:val="20"/>
        </w:rPr>
        <w:br/>
        <w:t>John Wentworth Professor in the Social Sciences</w:t>
      </w:r>
    </w:p>
    <w:p w14:paraId="18CD5827" w14:textId="77777777" w:rsidR="005045AF" w:rsidRPr="00F97B0C" w:rsidRDefault="005045AF" w:rsidP="005045AF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1130, Room 218A Silsby</w:t>
      </w:r>
    </w:p>
    <w:p w14:paraId="25819C47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Comparative politics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Democratic institutions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Elections</w:t>
      </w:r>
      <w:r w:rsidR="00E22664" w:rsidRPr="00F97B0C">
        <w:rPr>
          <w:rFonts w:ascii="Times New Roman" w:hAnsi="Times New Roman"/>
          <w:sz w:val="20"/>
        </w:rPr>
        <w:t xml:space="preserve">; </w:t>
      </w:r>
      <w:r w:rsidRPr="00F97B0C">
        <w:rPr>
          <w:rFonts w:ascii="Times New Roman" w:hAnsi="Times New Roman"/>
          <w:sz w:val="20"/>
        </w:rPr>
        <w:t>Latin American politics</w:t>
      </w:r>
      <w:r w:rsidR="00E22664" w:rsidRPr="00F97B0C">
        <w:rPr>
          <w:rFonts w:ascii="Times New Roman" w:hAnsi="Times New Roman"/>
          <w:sz w:val="20"/>
        </w:rPr>
        <w:t>.</w:t>
      </w:r>
    </w:p>
    <w:p w14:paraId="0E27B00A" w14:textId="77777777" w:rsidR="009A4F91" w:rsidRPr="00F97B0C" w:rsidRDefault="009A4F91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5BA0A12A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MICHELLE CLARKE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Political Theory)</w:t>
      </w:r>
    </w:p>
    <w:p w14:paraId="131C093E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</w:t>
      </w:r>
      <w:r w:rsidR="00C63FAC">
        <w:rPr>
          <w:rFonts w:ascii="Times New Roman" w:hAnsi="Times New Roman"/>
          <w:i/>
          <w:sz w:val="20"/>
        </w:rPr>
        <w:t>ociate</w:t>
      </w:r>
      <w:r w:rsidRPr="00F97B0C">
        <w:rPr>
          <w:rFonts w:ascii="Times New Roman" w:hAnsi="Times New Roman"/>
          <w:i/>
          <w:sz w:val="20"/>
        </w:rPr>
        <w:t xml:space="preserve"> Professor of Government</w:t>
      </w:r>
    </w:p>
    <w:p w14:paraId="21D60DEC" w14:textId="77777777" w:rsidR="00337832" w:rsidRPr="00F97B0C" w:rsidRDefault="00337832" w:rsidP="00337832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1352, Room </w:t>
      </w:r>
      <w:r w:rsidR="00A64A39" w:rsidRPr="00F97B0C">
        <w:rPr>
          <w:rFonts w:ascii="Times New Roman" w:hAnsi="Times New Roman"/>
          <w:i/>
          <w:sz w:val="20"/>
        </w:rPr>
        <w:t>205</w:t>
      </w:r>
      <w:r w:rsidRPr="00F97B0C">
        <w:rPr>
          <w:rFonts w:ascii="Times New Roman" w:hAnsi="Times New Roman"/>
          <w:i/>
          <w:sz w:val="20"/>
        </w:rPr>
        <w:t xml:space="preserve"> Silsby</w:t>
      </w:r>
    </w:p>
    <w:p w14:paraId="68C7FE6E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Early modern political thought; Classical political philosophy and political history; Republicanism, ancient and modern; Women and gender in the history of political thought; Enlightenment debates; Pluralism</w:t>
      </w:r>
      <w:r w:rsidR="00E22664" w:rsidRPr="00F97B0C">
        <w:rPr>
          <w:rFonts w:ascii="Times New Roman" w:hAnsi="Times New Roman"/>
          <w:sz w:val="20"/>
        </w:rPr>
        <w:t>.</w:t>
      </w:r>
    </w:p>
    <w:p w14:paraId="60061E4C" w14:textId="77777777" w:rsidR="00391A42" w:rsidRPr="00F97B0C" w:rsidRDefault="00391A42" w:rsidP="00391A4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4F2C586B" w14:textId="77777777" w:rsidR="00391A42" w:rsidRPr="00F97B0C" w:rsidRDefault="00391A42" w:rsidP="00391A4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 xml:space="preserve">MIA COSTA </w:t>
      </w:r>
      <w:r w:rsidRPr="00F97B0C">
        <w:rPr>
          <w:rFonts w:ascii="Times New Roman" w:hAnsi="Times New Roman"/>
          <w:i/>
          <w:sz w:val="20"/>
        </w:rPr>
        <w:t>(</w:t>
      </w:r>
      <w:r w:rsidR="00104B46" w:rsidRPr="00F97B0C">
        <w:rPr>
          <w:rFonts w:ascii="Times New Roman" w:hAnsi="Times New Roman"/>
          <w:i/>
          <w:sz w:val="20"/>
        </w:rPr>
        <w:t>American Government)</w:t>
      </w:r>
      <w:r w:rsidRPr="00F97B0C">
        <w:rPr>
          <w:rFonts w:ascii="Times New Roman" w:hAnsi="Times New Roman"/>
          <w:i/>
          <w:sz w:val="20"/>
        </w:rPr>
        <w:t>)</w:t>
      </w:r>
    </w:p>
    <w:p w14:paraId="4162535B" w14:textId="77777777" w:rsidR="00391A42" w:rsidRPr="00F97B0C" w:rsidRDefault="00104B46" w:rsidP="00391A4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istant Professor of Government</w:t>
      </w:r>
    </w:p>
    <w:p w14:paraId="4081B7B9" w14:textId="77777777" w:rsidR="00104B46" w:rsidRPr="00F97B0C" w:rsidRDefault="00835910" w:rsidP="00391A4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2026, </w:t>
      </w:r>
      <w:r w:rsidR="00104B46" w:rsidRPr="00F97B0C">
        <w:rPr>
          <w:rFonts w:ascii="Times New Roman" w:hAnsi="Times New Roman"/>
          <w:i/>
          <w:sz w:val="20"/>
        </w:rPr>
        <w:t>Room 20</w:t>
      </w:r>
      <w:r w:rsidR="002D7A8B" w:rsidRPr="00F97B0C">
        <w:rPr>
          <w:rFonts w:ascii="Times New Roman" w:hAnsi="Times New Roman"/>
          <w:i/>
          <w:sz w:val="20"/>
        </w:rPr>
        <w:t>3</w:t>
      </w:r>
      <w:r w:rsidR="00104B46" w:rsidRPr="00F97B0C">
        <w:rPr>
          <w:rFonts w:ascii="Times New Roman" w:hAnsi="Times New Roman"/>
          <w:i/>
          <w:sz w:val="20"/>
        </w:rPr>
        <w:t xml:space="preserve"> Silsby</w:t>
      </w:r>
    </w:p>
    <w:p w14:paraId="6B30CCB0" w14:textId="77777777" w:rsidR="00CA3BB0" w:rsidRPr="00F97B0C" w:rsidRDefault="00CA3BB0" w:rsidP="00CA3BB0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Political behavior; Public opinion; Representation; Legislative behavior; Gender and American politics; Voting; Research methodology; Experiments</w:t>
      </w:r>
      <w:r w:rsidR="00E22664" w:rsidRPr="00F97B0C">
        <w:rPr>
          <w:rFonts w:ascii="Times New Roman" w:hAnsi="Times New Roman"/>
          <w:sz w:val="20"/>
        </w:rPr>
        <w:t>.</w:t>
      </w:r>
    </w:p>
    <w:p w14:paraId="44EAFD9C" w14:textId="77777777" w:rsidR="0065795E" w:rsidRPr="00F97B0C" w:rsidRDefault="0065795E" w:rsidP="00CA3BB0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</w:p>
    <w:p w14:paraId="2A3A2600" w14:textId="77777777" w:rsidR="0065795E" w:rsidRPr="00F97B0C" w:rsidRDefault="0065795E" w:rsidP="0065795E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b/>
          <w:bCs/>
          <w:sz w:val="20"/>
        </w:rPr>
      </w:pPr>
      <w:r w:rsidRPr="00F97B0C">
        <w:rPr>
          <w:rFonts w:ascii="Times New Roman" w:hAnsi="Times New Roman"/>
          <w:b/>
          <w:bCs/>
          <w:sz w:val="20"/>
        </w:rPr>
        <w:t xml:space="preserve">CHARLES CRABTREE </w:t>
      </w:r>
      <w:r w:rsidRPr="00F97B0C">
        <w:rPr>
          <w:rFonts w:ascii="Times New Roman" w:hAnsi="Times New Roman"/>
          <w:i/>
          <w:iCs/>
          <w:sz w:val="20"/>
        </w:rPr>
        <w:t>(American Politics)</w:t>
      </w:r>
    </w:p>
    <w:p w14:paraId="698C5654" w14:textId="77777777" w:rsidR="0065795E" w:rsidRPr="00F97B0C" w:rsidRDefault="0065795E" w:rsidP="0065795E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iCs/>
          <w:sz w:val="20"/>
        </w:rPr>
      </w:pPr>
      <w:r w:rsidRPr="00F97B0C">
        <w:rPr>
          <w:rFonts w:ascii="Times New Roman" w:hAnsi="Times New Roman"/>
          <w:i/>
          <w:iCs/>
          <w:sz w:val="20"/>
        </w:rPr>
        <w:t>Assistant Professor of Government</w:t>
      </w:r>
    </w:p>
    <w:p w14:paraId="74698F75" w14:textId="77777777" w:rsidR="0065795E" w:rsidRPr="00F97B0C" w:rsidRDefault="0065795E" w:rsidP="0065795E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iCs/>
          <w:sz w:val="20"/>
        </w:rPr>
      </w:pPr>
      <w:r w:rsidRPr="00F97B0C">
        <w:rPr>
          <w:rFonts w:ascii="Times New Roman" w:hAnsi="Times New Roman"/>
          <w:i/>
          <w:iCs/>
          <w:sz w:val="20"/>
        </w:rPr>
        <w:t>Room 209 Silsby</w:t>
      </w:r>
    </w:p>
    <w:p w14:paraId="5A0704DC" w14:textId="77777777" w:rsidR="0065795E" w:rsidRPr="00F97B0C" w:rsidRDefault="0065795E" w:rsidP="0065795E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Fairness in politics; Discrimination; Research Design; Experiments; Measurements; Japanese Politics</w:t>
      </w:r>
      <w:r w:rsidR="00E22664" w:rsidRPr="00F97B0C">
        <w:rPr>
          <w:rFonts w:ascii="Times New Roman" w:hAnsi="Times New Roman"/>
          <w:sz w:val="20"/>
        </w:rPr>
        <w:t>.</w:t>
      </w:r>
    </w:p>
    <w:p w14:paraId="4B94D5A5" w14:textId="77777777" w:rsidR="00104B46" w:rsidRPr="00F97B0C" w:rsidRDefault="00104B46" w:rsidP="00391A4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i/>
          <w:sz w:val="20"/>
        </w:rPr>
        <w:lastRenderedPageBreak/>
        <w:tab/>
      </w:r>
    </w:p>
    <w:p w14:paraId="60BA03BA" w14:textId="07F7A3AE" w:rsidR="006B3824" w:rsidRPr="00F97B0C" w:rsidRDefault="70031C48" w:rsidP="70031C48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70031C48">
        <w:rPr>
          <w:rFonts w:ascii="Times New Roman" w:hAnsi="Times New Roman"/>
          <w:b/>
          <w:bCs/>
          <w:sz w:val="20"/>
        </w:rPr>
        <w:t xml:space="preserve">JEREMY FERWERDA </w:t>
      </w:r>
      <w:r w:rsidRPr="70031C48">
        <w:rPr>
          <w:rFonts w:ascii="Times New Roman" w:hAnsi="Times New Roman"/>
          <w:i/>
          <w:iCs/>
          <w:sz w:val="20"/>
        </w:rPr>
        <w:t>(Comparative Politics)</w:t>
      </w:r>
    </w:p>
    <w:p w14:paraId="50814C3A" w14:textId="77777777" w:rsidR="006B3824" w:rsidRPr="00F97B0C" w:rsidRDefault="006B3824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istant Professor of Government</w:t>
      </w:r>
    </w:p>
    <w:p w14:paraId="2E1A5079" w14:textId="77777777" w:rsidR="006B3824" w:rsidRPr="00F97B0C" w:rsidRDefault="006B3824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b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Room 202 Silsby</w:t>
      </w:r>
      <w:r w:rsidR="00A64A39" w:rsidRPr="00F97B0C">
        <w:rPr>
          <w:rFonts w:ascii="Times New Roman" w:hAnsi="Times New Roman"/>
          <w:b/>
          <w:i/>
          <w:sz w:val="20"/>
        </w:rPr>
        <w:t xml:space="preserve"> </w:t>
      </w:r>
    </w:p>
    <w:p w14:paraId="563DDF0C" w14:textId="77777777" w:rsidR="0065419C" w:rsidRPr="00F97B0C" w:rsidRDefault="0065419C" w:rsidP="0065419C">
      <w:pPr>
        <w:pStyle w:val="NormalWeb"/>
        <w:rPr>
          <w:rFonts w:ascii="Times New Roman" w:hAnsi="Times New Roman" w:cs="Times New Roman"/>
          <w:color w:val="000000"/>
          <w:sz w:val="20"/>
          <w:szCs w:val="20"/>
        </w:rPr>
      </w:pPr>
      <w:r w:rsidRPr="00F97B0C">
        <w:rPr>
          <w:rFonts w:ascii="Times New Roman" w:hAnsi="Times New Roman" w:cs="Times New Roman"/>
          <w:b/>
          <w:i/>
          <w:sz w:val="20"/>
          <w:szCs w:val="20"/>
        </w:rPr>
        <w:tab/>
      </w:r>
      <w:r w:rsidRPr="00F97B0C">
        <w:rPr>
          <w:rFonts w:ascii="Times New Roman" w:hAnsi="Times New Roman" w:cs="Times New Roman"/>
          <w:color w:val="000000"/>
          <w:sz w:val="20"/>
          <w:szCs w:val="20"/>
        </w:rPr>
        <w:t>Immigration</w:t>
      </w:r>
      <w:r w:rsidR="00E22664" w:rsidRPr="00F97B0C">
        <w:rPr>
          <w:rFonts w:ascii="Times New Roman" w:hAnsi="Times New Roman" w:cs="Times New Roman"/>
          <w:color w:val="000000"/>
          <w:sz w:val="20"/>
          <w:szCs w:val="20"/>
        </w:rPr>
        <w:t>;</w:t>
      </w:r>
      <w:r w:rsidRPr="00F97B0C">
        <w:rPr>
          <w:rFonts w:ascii="Times New Roman" w:hAnsi="Times New Roman" w:cs="Times New Roman"/>
          <w:color w:val="000000"/>
          <w:sz w:val="20"/>
          <w:szCs w:val="20"/>
        </w:rPr>
        <w:t> European Politics</w:t>
      </w:r>
      <w:r w:rsidR="00E22664" w:rsidRPr="00F97B0C">
        <w:rPr>
          <w:rFonts w:ascii="Times New Roman" w:hAnsi="Times New Roman" w:cs="Times New Roman"/>
          <w:color w:val="000000"/>
          <w:sz w:val="20"/>
          <w:szCs w:val="20"/>
        </w:rPr>
        <w:t>;</w:t>
      </w:r>
      <w:r w:rsidRPr="00F97B0C">
        <w:rPr>
          <w:rFonts w:ascii="Times New Roman" w:hAnsi="Times New Roman" w:cs="Times New Roman"/>
          <w:color w:val="000000"/>
          <w:sz w:val="20"/>
          <w:szCs w:val="20"/>
        </w:rPr>
        <w:t> Populism</w:t>
      </w:r>
      <w:r w:rsidR="00E22664" w:rsidRPr="00F97B0C">
        <w:rPr>
          <w:rFonts w:ascii="Times New Roman" w:hAnsi="Times New Roman" w:cs="Times New Roman"/>
          <w:color w:val="000000"/>
          <w:sz w:val="20"/>
          <w:szCs w:val="20"/>
        </w:rPr>
        <w:t>;</w:t>
      </w:r>
      <w:r w:rsidRPr="00F97B0C">
        <w:rPr>
          <w:rFonts w:ascii="Times New Roman" w:hAnsi="Times New Roman" w:cs="Times New Roman"/>
          <w:color w:val="000000"/>
          <w:sz w:val="20"/>
          <w:szCs w:val="20"/>
        </w:rPr>
        <w:t xml:space="preserve"> Political Economy</w:t>
      </w:r>
      <w:r w:rsidR="00E22664" w:rsidRPr="00F97B0C">
        <w:rPr>
          <w:rFonts w:ascii="Times New Roman" w:hAnsi="Times New Roman" w:cs="Times New Roman"/>
          <w:color w:val="000000"/>
          <w:sz w:val="20"/>
          <w:szCs w:val="20"/>
        </w:rPr>
        <w:t>;</w:t>
      </w:r>
      <w:r w:rsidRPr="00F97B0C">
        <w:rPr>
          <w:rFonts w:ascii="Times New Roman" w:hAnsi="Times New Roman" w:cs="Times New Roman"/>
          <w:color w:val="000000"/>
          <w:sz w:val="20"/>
          <w:szCs w:val="20"/>
        </w:rPr>
        <w:t xml:space="preserve"> Decentralization</w:t>
      </w:r>
      <w:r w:rsidR="00E22664" w:rsidRPr="00F97B0C">
        <w:rPr>
          <w:rFonts w:ascii="Times New Roman" w:hAnsi="Times New Roman" w:cs="Times New Roman"/>
          <w:color w:val="000000"/>
          <w:sz w:val="20"/>
          <w:szCs w:val="20"/>
        </w:rPr>
        <w:t>;</w:t>
      </w:r>
      <w:r w:rsidRPr="00F97B0C">
        <w:rPr>
          <w:rFonts w:ascii="Times New Roman" w:hAnsi="Times New Roman" w:cs="Times New Roman"/>
          <w:color w:val="000000"/>
          <w:sz w:val="20"/>
          <w:szCs w:val="20"/>
        </w:rPr>
        <w:t xml:space="preserve"> Social Policy</w:t>
      </w:r>
      <w:r w:rsidR="00E22664" w:rsidRPr="00F97B0C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3DEEC669" w14:textId="77777777" w:rsidR="0065419C" w:rsidRPr="00F97B0C" w:rsidRDefault="0065419C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b/>
          <w:i/>
          <w:sz w:val="20"/>
        </w:rPr>
      </w:pPr>
    </w:p>
    <w:p w14:paraId="6BD789D1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  <w:r w:rsidRPr="00F97B0C">
        <w:rPr>
          <w:rFonts w:ascii="Times New Roman" w:hAnsi="Times New Roman"/>
          <w:b/>
          <w:sz w:val="20"/>
        </w:rPr>
        <w:t>LINDA FOWLER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American Politics)</w:t>
      </w:r>
    </w:p>
    <w:p w14:paraId="549CC1D6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Professor of Government</w:t>
      </w:r>
      <w:r w:rsidRPr="00F97B0C">
        <w:rPr>
          <w:rFonts w:ascii="Times New Roman" w:hAnsi="Times New Roman"/>
          <w:i/>
          <w:iCs/>
          <w:color w:val="2E2E2E"/>
          <w:sz w:val="20"/>
        </w:rPr>
        <w:br/>
      </w:r>
      <w:r w:rsidRPr="00F97B0C">
        <w:rPr>
          <w:rFonts w:ascii="Times New Roman" w:hAnsi="Times New Roman"/>
          <w:i/>
          <w:sz w:val="20"/>
        </w:rPr>
        <w:t>Frank J. Reagan '09 Chair in Policy Studies</w:t>
      </w:r>
    </w:p>
    <w:p w14:paraId="3780AB83" w14:textId="77777777" w:rsidR="00AA40F3" w:rsidRPr="00F97B0C" w:rsidRDefault="00AA40F3" w:rsidP="00AA40F3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0009, Room </w:t>
      </w:r>
      <w:r w:rsidR="007F2673" w:rsidRPr="00F97B0C">
        <w:rPr>
          <w:rFonts w:ascii="Times New Roman" w:hAnsi="Times New Roman"/>
          <w:i/>
          <w:sz w:val="20"/>
        </w:rPr>
        <w:t>10</w:t>
      </w:r>
      <w:r w:rsidRPr="00F97B0C">
        <w:rPr>
          <w:rFonts w:ascii="Times New Roman" w:hAnsi="Times New Roman"/>
          <w:i/>
          <w:sz w:val="20"/>
        </w:rPr>
        <w:t xml:space="preserve"> Silsby</w:t>
      </w:r>
    </w:p>
    <w:p w14:paraId="2BF26F4A" w14:textId="77777777" w:rsidR="00D716AF" w:rsidRPr="00F97B0C" w:rsidRDefault="00D716AF" w:rsidP="00D716AF">
      <w:pPr>
        <w:widowControl w:val="0"/>
        <w:tabs>
          <w:tab w:val="left" w:pos="720"/>
          <w:tab w:val="left" w:pos="900"/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ab/>
        <w:t>Legislative politics; Public policy; Interest groups; Participation</w:t>
      </w:r>
      <w:r w:rsidR="00E22664" w:rsidRPr="00F97B0C">
        <w:rPr>
          <w:rFonts w:ascii="Times New Roman" w:hAnsi="Times New Roman"/>
          <w:sz w:val="20"/>
        </w:rPr>
        <w:t>.</w:t>
      </w:r>
      <w:r w:rsidRPr="00F97B0C">
        <w:rPr>
          <w:rFonts w:ascii="Times New Roman" w:hAnsi="Times New Roman"/>
          <w:sz w:val="20"/>
        </w:rPr>
        <w:t xml:space="preserve"> </w:t>
      </w:r>
    </w:p>
    <w:p w14:paraId="3656B9AB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75D43278" w14:textId="77777777" w:rsidR="00A64A39" w:rsidRPr="00F97B0C" w:rsidRDefault="000B11CF" w:rsidP="00A64A39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b/>
          <w:sz w:val="20"/>
        </w:rPr>
        <w:t>JEFF</w:t>
      </w:r>
      <w:r w:rsidR="00391A42" w:rsidRPr="00F97B0C">
        <w:rPr>
          <w:rFonts w:ascii="Times New Roman" w:hAnsi="Times New Roman"/>
          <w:b/>
          <w:sz w:val="20"/>
        </w:rPr>
        <w:t>REY</w:t>
      </w:r>
      <w:r w:rsidRPr="00F97B0C">
        <w:rPr>
          <w:rFonts w:ascii="Times New Roman" w:hAnsi="Times New Roman"/>
          <w:b/>
          <w:sz w:val="20"/>
        </w:rPr>
        <w:t xml:space="preserve"> </w:t>
      </w:r>
      <w:r w:rsidR="00A64A39" w:rsidRPr="00F97B0C">
        <w:rPr>
          <w:rFonts w:ascii="Times New Roman" w:hAnsi="Times New Roman"/>
          <w:b/>
          <w:sz w:val="20"/>
        </w:rPr>
        <w:t xml:space="preserve">FRIEDMAN </w:t>
      </w:r>
      <w:r w:rsidR="00A64A39" w:rsidRPr="00F97B0C">
        <w:rPr>
          <w:rFonts w:ascii="Times New Roman" w:hAnsi="Times New Roman"/>
          <w:sz w:val="20"/>
        </w:rPr>
        <w:t>(</w:t>
      </w:r>
      <w:r w:rsidR="00A64A39" w:rsidRPr="00F97B0C">
        <w:rPr>
          <w:rStyle w:val="Emphasis"/>
          <w:rFonts w:ascii="Times New Roman" w:hAnsi="Times New Roman"/>
          <w:sz w:val="20"/>
        </w:rPr>
        <w:t>International Relations</w:t>
      </w:r>
      <w:r w:rsidR="00A64A39" w:rsidRPr="00F97B0C">
        <w:rPr>
          <w:rFonts w:ascii="Times New Roman" w:hAnsi="Times New Roman"/>
          <w:sz w:val="20"/>
        </w:rPr>
        <w:t>)</w:t>
      </w:r>
    </w:p>
    <w:p w14:paraId="68835D9A" w14:textId="77777777" w:rsidR="00A64A39" w:rsidRPr="00F97B0C" w:rsidRDefault="002C242E" w:rsidP="00A64A39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Style w:val="Emphasis"/>
          <w:rFonts w:ascii="Times New Roman" w:hAnsi="Times New Roman"/>
          <w:color w:val="1A1A1A"/>
          <w:sz w:val="20"/>
          <w:lang w:val="en"/>
        </w:rPr>
      </w:pPr>
      <w:r w:rsidRPr="00F97B0C">
        <w:rPr>
          <w:rStyle w:val="Emphasis"/>
          <w:rFonts w:ascii="Times New Roman" w:hAnsi="Times New Roman"/>
          <w:color w:val="1A1A1A"/>
          <w:sz w:val="20"/>
          <w:lang w:val="en"/>
        </w:rPr>
        <w:t>Associate Professor</w:t>
      </w:r>
      <w:r w:rsidR="00A64A39" w:rsidRPr="00F97B0C">
        <w:rPr>
          <w:rStyle w:val="Emphasis"/>
          <w:rFonts w:ascii="Times New Roman" w:hAnsi="Times New Roman"/>
          <w:color w:val="1A1A1A"/>
          <w:sz w:val="20"/>
          <w:lang w:val="en"/>
        </w:rPr>
        <w:t xml:space="preserve"> of Government</w:t>
      </w:r>
    </w:p>
    <w:p w14:paraId="01C02269" w14:textId="77777777" w:rsidR="00A64A39" w:rsidRPr="00F97B0C" w:rsidRDefault="00A64A39" w:rsidP="00A64A39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3469, Room 224 Silsby</w:t>
      </w:r>
    </w:p>
    <w:p w14:paraId="2C0BD874" w14:textId="77777777" w:rsidR="00350662" w:rsidRPr="00F97B0C" w:rsidRDefault="00350662" w:rsidP="00A64A39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i/>
          <w:sz w:val="20"/>
        </w:rPr>
        <w:tab/>
      </w:r>
      <w:r w:rsidRPr="00F97B0C">
        <w:rPr>
          <w:rFonts w:ascii="Times New Roman" w:hAnsi="Times New Roman"/>
          <w:sz w:val="20"/>
        </w:rPr>
        <w:t>National Security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Decision Making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Civil Conflict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Counterinsurgency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Intelligence</w:t>
      </w:r>
      <w:r w:rsidR="00E22664" w:rsidRPr="00F97B0C">
        <w:rPr>
          <w:rFonts w:ascii="Times New Roman" w:hAnsi="Times New Roman"/>
          <w:sz w:val="20"/>
        </w:rPr>
        <w:t>.</w:t>
      </w:r>
    </w:p>
    <w:p w14:paraId="45FB0818" w14:textId="77777777" w:rsidR="00444CC6" w:rsidRPr="00F97B0C" w:rsidRDefault="00444CC6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57E1D8FD" w14:textId="77777777" w:rsidR="00EC37E6" w:rsidRPr="00F97B0C" w:rsidRDefault="00EC37E6" w:rsidP="00EC37E6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b/>
          <w:sz w:val="20"/>
        </w:rPr>
        <w:t xml:space="preserve">YUSAKU HORIUCHI </w:t>
      </w:r>
      <w:r w:rsidRPr="00F97B0C">
        <w:rPr>
          <w:rFonts w:ascii="Times New Roman" w:hAnsi="Times New Roman"/>
          <w:sz w:val="20"/>
        </w:rPr>
        <w:t>(</w:t>
      </w:r>
      <w:r w:rsidRPr="00F97B0C">
        <w:rPr>
          <w:rFonts w:ascii="Times New Roman" w:hAnsi="Times New Roman"/>
          <w:i/>
          <w:sz w:val="20"/>
        </w:rPr>
        <w:t>Comparative Politics)</w:t>
      </w:r>
    </w:p>
    <w:p w14:paraId="0EEBB417" w14:textId="77777777" w:rsidR="002C242E" w:rsidRPr="00F97B0C" w:rsidRDefault="00EC37E6" w:rsidP="00EC37E6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Professor of Government</w:t>
      </w:r>
    </w:p>
    <w:p w14:paraId="2FD2A7EA" w14:textId="77777777" w:rsidR="00EC37E6" w:rsidRPr="00F97B0C" w:rsidRDefault="00EC37E6" w:rsidP="00EC37E6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Mitsui Chair in the Study of Japan</w:t>
      </w:r>
    </w:p>
    <w:p w14:paraId="371CF5C2" w14:textId="77777777" w:rsidR="00EC37E6" w:rsidRPr="00F97B0C" w:rsidRDefault="00EC37E6" w:rsidP="00EC37E6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2828, Room </w:t>
      </w:r>
      <w:r w:rsidR="00482481" w:rsidRPr="00F97B0C">
        <w:rPr>
          <w:rFonts w:ascii="Times New Roman" w:hAnsi="Times New Roman"/>
          <w:i/>
          <w:sz w:val="20"/>
        </w:rPr>
        <w:t>204 Silsby</w:t>
      </w:r>
    </w:p>
    <w:p w14:paraId="09337D9F" w14:textId="77777777" w:rsidR="00EC37E6" w:rsidRPr="00F97B0C" w:rsidRDefault="00482481" w:rsidP="00482481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Electoral politics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Political economy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Public opinion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Japan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Political Methodology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Statistical Methods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Research Design</w:t>
      </w:r>
      <w:r w:rsidR="00E22664" w:rsidRPr="00F97B0C">
        <w:rPr>
          <w:rFonts w:ascii="Times New Roman" w:hAnsi="Times New Roman"/>
          <w:sz w:val="20"/>
        </w:rPr>
        <w:t>.</w:t>
      </w:r>
    </w:p>
    <w:p w14:paraId="53128261" w14:textId="77777777" w:rsidR="00EE1B12" w:rsidRPr="00F97B0C" w:rsidRDefault="00EE1B12" w:rsidP="00482481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</w:p>
    <w:p w14:paraId="240F2134" w14:textId="77777777" w:rsidR="00EE1B12" w:rsidRPr="00F97B0C" w:rsidRDefault="00EE1B12" w:rsidP="00EE1B1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b/>
          <w:bCs/>
          <w:sz w:val="20"/>
        </w:rPr>
      </w:pPr>
      <w:r w:rsidRPr="00F97B0C">
        <w:rPr>
          <w:rFonts w:ascii="Times New Roman" w:hAnsi="Times New Roman"/>
          <w:b/>
          <w:bCs/>
          <w:sz w:val="20"/>
        </w:rPr>
        <w:t xml:space="preserve">JENNIFER JERIT </w:t>
      </w:r>
      <w:r w:rsidRPr="00F97B0C">
        <w:rPr>
          <w:rFonts w:ascii="Times New Roman" w:hAnsi="Times New Roman"/>
          <w:i/>
          <w:iCs/>
          <w:sz w:val="20"/>
        </w:rPr>
        <w:t>(American Government)</w:t>
      </w:r>
    </w:p>
    <w:p w14:paraId="5BBFB4BB" w14:textId="77777777" w:rsidR="00482481" w:rsidRPr="00F97B0C" w:rsidRDefault="00EE1B12" w:rsidP="00EE1B1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iCs/>
          <w:sz w:val="20"/>
        </w:rPr>
      </w:pPr>
      <w:r w:rsidRPr="00F97B0C">
        <w:rPr>
          <w:rFonts w:ascii="Times New Roman" w:hAnsi="Times New Roman"/>
          <w:i/>
          <w:iCs/>
          <w:sz w:val="20"/>
        </w:rPr>
        <w:t>Professor of Government</w:t>
      </w:r>
    </w:p>
    <w:p w14:paraId="2B2192A7" w14:textId="77777777" w:rsidR="00EE1B12" w:rsidRPr="00F97B0C" w:rsidRDefault="00EE1B12" w:rsidP="00EE1B1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iCs/>
          <w:sz w:val="20"/>
        </w:rPr>
      </w:pPr>
      <w:r w:rsidRPr="00F97B0C">
        <w:rPr>
          <w:rFonts w:ascii="Times New Roman" w:hAnsi="Times New Roman"/>
          <w:i/>
          <w:iCs/>
          <w:sz w:val="20"/>
        </w:rPr>
        <w:t>646-2339, Room 112 Silsby</w:t>
      </w:r>
    </w:p>
    <w:p w14:paraId="00DA5AFD" w14:textId="77777777" w:rsidR="00EE1B12" w:rsidRPr="00F97B0C" w:rsidRDefault="00EE1B12" w:rsidP="00EE1B1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iCs/>
          <w:sz w:val="20"/>
        </w:rPr>
      </w:pPr>
      <w:r w:rsidRPr="00F97B0C">
        <w:rPr>
          <w:rFonts w:ascii="Times New Roman" w:hAnsi="Times New Roman"/>
          <w:i/>
          <w:iCs/>
          <w:sz w:val="20"/>
        </w:rPr>
        <w:tab/>
      </w:r>
      <w:r w:rsidRPr="00F97B0C">
        <w:rPr>
          <w:rFonts w:ascii="Times New Roman" w:hAnsi="Times New Roman"/>
          <w:color w:val="000000"/>
          <w:sz w:val="20"/>
        </w:rPr>
        <w:t>Public opinion; Political psychology; Political communication; Experimental methodology.</w:t>
      </w:r>
    </w:p>
    <w:p w14:paraId="62486C05" w14:textId="77777777" w:rsidR="00EE1B12" w:rsidRPr="00F97B0C" w:rsidRDefault="00EE1B12" w:rsidP="00482481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i/>
          <w:iCs/>
          <w:sz w:val="20"/>
        </w:rPr>
      </w:pPr>
    </w:p>
    <w:p w14:paraId="282F1B9A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DEAN LACY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American Government)</w:t>
      </w:r>
    </w:p>
    <w:p w14:paraId="32F94961" w14:textId="77777777" w:rsidR="002C242E" w:rsidRPr="00F97B0C" w:rsidRDefault="002C242E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Professor of Government</w:t>
      </w:r>
    </w:p>
    <w:p w14:paraId="2966F06A" w14:textId="77777777" w:rsidR="005B03BF" w:rsidRPr="00F97B0C" w:rsidRDefault="005B03B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Director, Program in Politics and Law</w:t>
      </w:r>
    </w:p>
    <w:p w14:paraId="318B67D8" w14:textId="77777777" w:rsidR="00183FED" w:rsidRPr="00F97B0C" w:rsidRDefault="00183FED" w:rsidP="00183FED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9228, Room </w:t>
      </w:r>
      <w:r w:rsidR="00FC5243" w:rsidRPr="00F97B0C">
        <w:rPr>
          <w:rFonts w:ascii="Times New Roman" w:hAnsi="Times New Roman"/>
          <w:i/>
          <w:sz w:val="20"/>
        </w:rPr>
        <w:t>116</w:t>
      </w:r>
      <w:r w:rsidRPr="00F97B0C">
        <w:rPr>
          <w:rFonts w:ascii="Times New Roman" w:hAnsi="Times New Roman"/>
          <w:i/>
          <w:sz w:val="20"/>
        </w:rPr>
        <w:t xml:space="preserve"> Silsby</w:t>
      </w:r>
    </w:p>
    <w:p w14:paraId="58829654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 xml:space="preserve">Electoral institutions and behavior; Public opinion; Legislatures; Political parties; The presidency; Democratic theory; Behavioral decision theory; Game theory; Survey research; </w:t>
      </w:r>
      <w:r w:rsidR="005B03BF" w:rsidRPr="00F97B0C">
        <w:rPr>
          <w:rFonts w:ascii="Times New Roman" w:hAnsi="Times New Roman"/>
          <w:sz w:val="20"/>
        </w:rPr>
        <w:t>Statistics</w:t>
      </w:r>
      <w:r w:rsidR="00E22664" w:rsidRPr="00F97B0C">
        <w:rPr>
          <w:rFonts w:ascii="Times New Roman" w:hAnsi="Times New Roman"/>
          <w:sz w:val="20"/>
        </w:rPr>
        <w:t>.</w:t>
      </w:r>
    </w:p>
    <w:p w14:paraId="4101652C" w14:textId="77777777" w:rsidR="00EC10E3" w:rsidRPr="00F97B0C" w:rsidRDefault="00EC10E3" w:rsidP="00EC10E3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7A67821A" w14:textId="77777777" w:rsidR="00EC10E3" w:rsidRPr="00F97B0C" w:rsidRDefault="00EC10E3" w:rsidP="00EC10E3">
      <w:pPr>
        <w:rPr>
          <w:rFonts w:ascii="Times New Roman" w:hAnsi="Times New Roman"/>
          <w:color w:val="000000"/>
          <w:sz w:val="20"/>
        </w:rPr>
      </w:pPr>
      <w:r w:rsidRPr="00F97B0C">
        <w:rPr>
          <w:rFonts w:ascii="Times New Roman" w:hAnsi="Times New Roman"/>
          <w:b/>
          <w:bCs/>
          <w:color w:val="000000"/>
          <w:sz w:val="20"/>
        </w:rPr>
        <w:t>JENNIFER LIND</w:t>
      </w:r>
      <w:r w:rsidRPr="00F97B0C">
        <w:rPr>
          <w:rFonts w:ascii="Times New Roman" w:hAnsi="Times New Roman"/>
          <w:color w:val="000000"/>
          <w:sz w:val="20"/>
        </w:rPr>
        <w:t xml:space="preserve"> </w:t>
      </w:r>
      <w:r w:rsidRPr="00F97B0C">
        <w:rPr>
          <w:rFonts w:ascii="Times New Roman" w:hAnsi="Times New Roman"/>
          <w:i/>
          <w:iCs/>
          <w:color w:val="000000"/>
          <w:sz w:val="20"/>
        </w:rPr>
        <w:t>(</w:t>
      </w:r>
      <w:r w:rsidRPr="00F97B0C">
        <w:rPr>
          <w:rStyle w:val="Emphasis"/>
          <w:rFonts w:ascii="Times New Roman" w:hAnsi="Times New Roman"/>
          <w:color w:val="000000"/>
          <w:sz w:val="20"/>
        </w:rPr>
        <w:t>International Relations</w:t>
      </w:r>
      <w:r w:rsidRPr="00F97B0C">
        <w:rPr>
          <w:rFonts w:ascii="Times New Roman" w:hAnsi="Times New Roman"/>
          <w:i/>
          <w:iCs/>
          <w:color w:val="000000"/>
          <w:sz w:val="20"/>
        </w:rPr>
        <w:t>)</w:t>
      </w:r>
    </w:p>
    <w:p w14:paraId="09D16F54" w14:textId="77777777" w:rsidR="00EC10E3" w:rsidRPr="00F97B0C" w:rsidRDefault="00EC10E3" w:rsidP="00EC10E3">
      <w:pPr>
        <w:rPr>
          <w:rFonts w:ascii="Times New Roman" w:hAnsi="Times New Roman"/>
          <w:color w:val="000000"/>
          <w:sz w:val="20"/>
        </w:rPr>
      </w:pPr>
      <w:r w:rsidRPr="00F97B0C">
        <w:rPr>
          <w:rFonts w:ascii="Times New Roman" w:hAnsi="Times New Roman"/>
          <w:i/>
          <w:iCs/>
          <w:color w:val="000000"/>
          <w:sz w:val="20"/>
        </w:rPr>
        <w:t>Associate Professor of Government</w:t>
      </w:r>
    </w:p>
    <w:p w14:paraId="2272C4B4" w14:textId="77777777" w:rsidR="00EC10E3" w:rsidRPr="00F97B0C" w:rsidRDefault="00EC10E3" w:rsidP="00EC10E3">
      <w:pPr>
        <w:rPr>
          <w:rFonts w:ascii="Times New Roman" w:hAnsi="Times New Roman"/>
          <w:color w:val="000000"/>
          <w:sz w:val="20"/>
        </w:rPr>
      </w:pPr>
      <w:r w:rsidRPr="00F97B0C">
        <w:rPr>
          <w:rFonts w:ascii="Times New Roman" w:hAnsi="Times New Roman"/>
          <w:i/>
          <w:iCs/>
          <w:color w:val="000000"/>
          <w:sz w:val="20"/>
        </w:rPr>
        <w:t>646-2282, Room 219 Silsby</w:t>
      </w:r>
    </w:p>
    <w:p w14:paraId="16B12AC0" w14:textId="77777777" w:rsidR="00EC10E3" w:rsidRPr="00F97B0C" w:rsidRDefault="00EC10E3" w:rsidP="00EC10E3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color w:val="000000"/>
          <w:sz w:val="20"/>
        </w:rPr>
      </w:pPr>
      <w:r w:rsidRPr="00F97B0C">
        <w:rPr>
          <w:rFonts w:ascii="Times New Roman" w:hAnsi="Times New Roman"/>
          <w:color w:val="000000"/>
          <w:sz w:val="20"/>
        </w:rPr>
        <w:t>International relations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 xml:space="preserve"> international security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 xml:space="preserve"> East Asia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 xml:space="preserve"> US foreign policy in Asia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> US-China relations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> </w:t>
      </w:r>
      <w:r w:rsidR="00E22664" w:rsidRPr="00F97B0C">
        <w:rPr>
          <w:rFonts w:ascii="Times New Roman" w:hAnsi="Times New Roman"/>
          <w:color w:val="000000"/>
          <w:sz w:val="20"/>
        </w:rPr>
        <w:t>G</w:t>
      </w:r>
      <w:r w:rsidRPr="00F97B0C">
        <w:rPr>
          <w:rFonts w:ascii="Times New Roman" w:hAnsi="Times New Roman"/>
          <w:color w:val="000000"/>
          <w:sz w:val="20"/>
        </w:rPr>
        <w:t>rand strategy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 xml:space="preserve"> </w:t>
      </w:r>
      <w:r w:rsidR="00E22664" w:rsidRPr="00F97B0C">
        <w:rPr>
          <w:rFonts w:ascii="Times New Roman" w:hAnsi="Times New Roman"/>
          <w:color w:val="000000"/>
          <w:sz w:val="20"/>
        </w:rPr>
        <w:t>R</w:t>
      </w:r>
      <w:r w:rsidRPr="00F97B0C">
        <w:rPr>
          <w:rFonts w:ascii="Times New Roman" w:hAnsi="Times New Roman"/>
          <w:color w:val="000000"/>
          <w:sz w:val="20"/>
        </w:rPr>
        <w:t>ising powers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 xml:space="preserve"> </w:t>
      </w:r>
      <w:r w:rsidR="00E22664" w:rsidRPr="00F97B0C">
        <w:rPr>
          <w:rFonts w:ascii="Times New Roman" w:hAnsi="Times New Roman"/>
          <w:color w:val="000000"/>
          <w:sz w:val="20"/>
        </w:rPr>
        <w:t>N</w:t>
      </w:r>
      <w:r w:rsidRPr="00F97B0C">
        <w:rPr>
          <w:rFonts w:ascii="Times New Roman" w:hAnsi="Times New Roman"/>
          <w:color w:val="000000"/>
          <w:sz w:val="20"/>
        </w:rPr>
        <w:t>ationalism</w:t>
      </w:r>
      <w:r w:rsidR="00E22664" w:rsidRPr="00F97B0C">
        <w:rPr>
          <w:rFonts w:ascii="Times New Roman" w:hAnsi="Times New Roman"/>
          <w:color w:val="000000"/>
          <w:sz w:val="20"/>
        </w:rPr>
        <w:t>.</w:t>
      </w:r>
    </w:p>
    <w:p w14:paraId="4B99056E" w14:textId="77777777" w:rsidR="008B401D" w:rsidRPr="00F97B0C" w:rsidRDefault="008B401D" w:rsidP="008B401D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color w:val="000000"/>
          <w:sz w:val="20"/>
        </w:rPr>
      </w:pPr>
    </w:p>
    <w:p w14:paraId="43644301" w14:textId="77777777" w:rsidR="008B401D" w:rsidRPr="00F97B0C" w:rsidRDefault="008B401D" w:rsidP="008B401D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color w:val="000000"/>
          <w:sz w:val="20"/>
        </w:rPr>
      </w:pPr>
      <w:r w:rsidRPr="00F97B0C">
        <w:rPr>
          <w:rFonts w:ascii="Times New Roman" w:hAnsi="Times New Roman"/>
          <w:b/>
          <w:color w:val="000000"/>
          <w:sz w:val="20"/>
        </w:rPr>
        <w:t>JASON LYALL</w:t>
      </w:r>
      <w:r w:rsidR="00935378" w:rsidRPr="00F97B0C">
        <w:rPr>
          <w:rFonts w:ascii="Times New Roman" w:hAnsi="Times New Roman"/>
          <w:b/>
          <w:color w:val="000000"/>
          <w:sz w:val="20"/>
        </w:rPr>
        <w:t xml:space="preserve"> </w:t>
      </w:r>
      <w:r w:rsidR="00935378" w:rsidRPr="00F97B0C">
        <w:rPr>
          <w:rFonts w:ascii="Times New Roman" w:hAnsi="Times New Roman"/>
          <w:i/>
          <w:color w:val="000000"/>
          <w:sz w:val="20"/>
        </w:rPr>
        <w:t>(International Relations)</w:t>
      </w:r>
    </w:p>
    <w:p w14:paraId="37415A97" w14:textId="77777777" w:rsidR="00B530DF" w:rsidRPr="00F97B0C" w:rsidRDefault="002C242E" w:rsidP="008B401D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color w:val="000000"/>
          <w:sz w:val="20"/>
        </w:rPr>
      </w:pPr>
      <w:r w:rsidRPr="00F97B0C">
        <w:rPr>
          <w:rFonts w:ascii="Times New Roman" w:hAnsi="Times New Roman"/>
          <w:i/>
          <w:color w:val="000000"/>
          <w:sz w:val="20"/>
        </w:rPr>
        <w:t xml:space="preserve">Associate </w:t>
      </w:r>
      <w:r w:rsidR="00B530DF" w:rsidRPr="00F97B0C">
        <w:rPr>
          <w:rFonts w:ascii="Times New Roman" w:hAnsi="Times New Roman"/>
          <w:i/>
          <w:color w:val="000000"/>
          <w:sz w:val="20"/>
        </w:rPr>
        <w:t>Professor of Government</w:t>
      </w:r>
    </w:p>
    <w:p w14:paraId="1512356E" w14:textId="77777777" w:rsidR="002C242E" w:rsidRPr="00F97B0C" w:rsidRDefault="002C242E" w:rsidP="008B401D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iCs/>
          <w:sz w:val="20"/>
        </w:rPr>
      </w:pPr>
      <w:r w:rsidRPr="00F97B0C">
        <w:rPr>
          <w:rFonts w:ascii="Times New Roman" w:hAnsi="Times New Roman"/>
          <w:i/>
          <w:iCs/>
          <w:sz w:val="20"/>
        </w:rPr>
        <w:t>James Wright Chair in Transnational Studies</w:t>
      </w:r>
    </w:p>
    <w:p w14:paraId="643BD02C" w14:textId="77777777" w:rsidR="00B530DF" w:rsidRPr="00F97B0C" w:rsidRDefault="00B530DF" w:rsidP="008B401D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color w:val="000000"/>
          <w:sz w:val="20"/>
        </w:rPr>
      </w:pPr>
      <w:r w:rsidRPr="00F97B0C">
        <w:rPr>
          <w:rFonts w:ascii="Times New Roman" w:hAnsi="Times New Roman"/>
          <w:i/>
          <w:color w:val="000000"/>
          <w:sz w:val="20"/>
        </w:rPr>
        <w:t>Room 229 Silsby</w:t>
      </w:r>
    </w:p>
    <w:p w14:paraId="20391984" w14:textId="77777777" w:rsidR="00935378" w:rsidRPr="00F97B0C" w:rsidRDefault="00935378" w:rsidP="008B401D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i/>
          <w:color w:val="000000"/>
          <w:sz w:val="20"/>
        </w:rPr>
        <w:tab/>
      </w:r>
      <w:r w:rsidRPr="00F97B0C">
        <w:rPr>
          <w:rFonts w:ascii="Times New Roman" w:hAnsi="Times New Roman"/>
          <w:color w:val="000000"/>
          <w:sz w:val="20"/>
        </w:rPr>
        <w:t>International Security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 xml:space="preserve"> Dynamics of Violence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 xml:space="preserve"> Identity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 xml:space="preserve"> Causal Inference</w:t>
      </w:r>
      <w:r w:rsidR="00E22664" w:rsidRPr="00F97B0C">
        <w:rPr>
          <w:rFonts w:ascii="Times New Roman" w:hAnsi="Times New Roman"/>
          <w:color w:val="000000"/>
          <w:sz w:val="20"/>
        </w:rPr>
        <w:t>;</w:t>
      </w:r>
      <w:r w:rsidRPr="00F97B0C">
        <w:rPr>
          <w:rFonts w:ascii="Times New Roman" w:hAnsi="Times New Roman"/>
          <w:color w:val="000000"/>
          <w:sz w:val="20"/>
        </w:rPr>
        <w:t xml:space="preserve"> Russia</w:t>
      </w:r>
      <w:r w:rsidR="00E22664" w:rsidRPr="00F97B0C">
        <w:rPr>
          <w:rFonts w:ascii="Times New Roman" w:hAnsi="Times New Roman"/>
          <w:color w:val="000000"/>
          <w:sz w:val="20"/>
        </w:rPr>
        <w:t xml:space="preserve">; </w:t>
      </w:r>
      <w:r w:rsidRPr="00F97B0C">
        <w:rPr>
          <w:rFonts w:ascii="Times New Roman" w:hAnsi="Times New Roman"/>
          <w:color w:val="000000"/>
          <w:sz w:val="20"/>
        </w:rPr>
        <w:t>Afghanistan</w:t>
      </w:r>
      <w:r w:rsidR="00E22664" w:rsidRPr="00F97B0C">
        <w:rPr>
          <w:rFonts w:ascii="Times New Roman" w:hAnsi="Times New Roman"/>
          <w:color w:val="000000"/>
          <w:sz w:val="20"/>
        </w:rPr>
        <w:t>.</w:t>
      </w:r>
    </w:p>
    <w:p w14:paraId="1299C43A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0C6343DB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MICHAEL MASTANDUNO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</w:t>
      </w:r>
      <w:r w:rsidR="00DF0EB9" w:rsidRPr="00F97B0C">
        <w:rPr>
          <w:rStyle w:val="Emphasis"/>
          <w:rFonts w:ascii="Times New Roman" w:hAnsi="Times New Roman"/>
          <w:sz w:val="20"/>
        </w:rPr>
        <w:t xml:space="preserve">International </w:t>
      </w:r>
      <w:r w:rsidR="0023154F" w:rsidRPr="00F97B0C">
        <w:rPr>
          <w:rStyle w:val="Emphasis"/>
          <w:rFonts w:ascii="Times New Roman" w:hAnsi="Times New Roman"/>
          <w:sz w:val="20"/>
        </w:rPr>
        <w:t>Relations</w:t>
      </w:r>
      <w:r w:rsidR="0023154F" w:rsidRPr="00F97B0C">
        <w:rPr>
          <w:rFonts w:ascii="Times New Roman" w:hAnsi="Times New Roman"/>
          <w:i/>
          <w:sz w:val="20"/>
        </w:rPr>
        <w:t>)</w:t>
      </w:r>
    </w:p>
    <w:p w14:paraId="3D45703B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Nelson A. Rockefeller Professor of Government</w:t>
      </w:r>
    </w:p>
    <w:p w14:paraId="5A53C1A4" w14:textId="77777777" w:rsidR="00E32B31" w:rsidRPr="00F97B0C" w:rsidRDefault="00E32B31" w:rsidP="00E32B31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2125, Room 203 Wentworth</w:t>
      </w:r>
    </w:p>
    <w:p w14:paraId="3A1785A6" w14:textId="77777777" w:rsidR="00D716AF" w:rsidRPr="00F97B0C" w:rsidRDefault="00D716AF" w:rsidP="00D716AF">
      <w:pPr>
        <w:tabs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Political economy; American foreign policy; Economic competition among the United States, the European Community and Japan; International relations theory after the Cold War</w:t>
      </w:r>
      <w:r w:rsidR="00E22664" w:rsidRPr="00F97B0C">
        <w:rPr>
          <w:rFonts w:ascii="Times New Roman" w:hAnsi="Times New Roman"/>
          <w:sz w:val="20"/>
        </w:rPr>
        <w:t>.</w:t>
      </w:r>
      <w:r w:rsidRPr="00F97B0C">
        <w:rPr>
          <w:rFonts w:ascii="Times New Roman" w:hAnsi="Times New Roman"/>
          <w:sz w:val="20"/>
        </w:rPr>
        <w:t xml:space="preserve"> </w:t>
      </w:r>
    </w:p>
    <w:p w14:paraId="4DDBEF00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118CE4FB" w14:textId="77777777" w:rsidR="00A51ED9" w:rsidRPr="00F97B0C" w:rsidRDefault="00CE753A" w:rsidP="00D716AF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N</w:t>
      </w:r>
      <w:r w:rsidR="001562CF" w:rsidRPr="00F97B0C">
        <w:rPr>
          <w:rFonts w:ascii="Times New Roman" w:hAnsi="Times New Roman"/>
          <w:b/>
          <w:sz w:val="20"/>
        </w:rPr>
        <w:t xml:space="preserve">ICHOLAS MILLER </w:t>
      </w:r>
      <w:r w:rsidRPr="00F97B0C">
        <w:rPr>
          <w:rFonts w:ascii="Times New Roman" w:hAnsi="Times New Roman"/>
          <w:sz w:val="20"/>
        </w:rPr>
        <w:t>(</w:t>
      </w:r>
      <w:r w:rsidRPr="00F97B0C">
        <w:rPr>
          <w:rFonts w:ascii="Times New Roman" w:hAnsi="Times New Roman"/>
          <w:i/>
          <w:sz w:val="20"/>
        </w:rPr>
        <w:t>International Relations)</w:t>
      </w:r>
    </w:p>
    <w:p w14:paraId="76C5AEC1" w14:textId="77777777" w:rsidR="00CE753A" w:rsidRPr="00F97B0C" w:rsidRDefault="00CE753A" w:rsidP="00D716AF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</w:t>
      </w:r>
      <w:r w:rsidR="00C63FAC">
        <w:rPr>
          <w:rFonts w:ascii="Times New Roman" w:hAnsi="Times New Roman"/>
          <w:i/>
          <w:sz w:val="20"/>
        </w:rPr>
        <w:t>ociate</w:t>
      </w:r>
      <w:r w:rsidRPr="00F97B0C">
        <w:rPr>
          <w:rFonts w:ascii="Times New Roman" w:hAnsi="Times New Roman"/>
          <w:i/>
          <w:sz w:val="20"/>
        </w:rPr>
        <w:t xml:space="preserve"> Professor of Government</w:t>
      </w:r>
    </w:p>
    <w:p w14:paraId="1BE96E7C" w14:textId="77777777" w:rsidR="002615DC" w:rsidRPr="00F97B0C" w:rsidRDefault="00E54567" w:rsidP="00D716AF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</w:t>
      </w:r>
      <w:r w:rsidR="009C0CCD" w:rsidRPr="00F97B0C">
        <w:rPr>
          <w:rFonts w:ascii="Times New Roman" w:hAnsi="Times New Roman"/>
          <w:i/>
          <w:sz w:val="20"/>
        </w:rPr>
        <w:t xml:space="preserve">2546, </w:t>
      </w:r>
      <w:r w:rsidR="002615DC" w:rsidRPr="00F97B0C">
        <w:rPr>
          <w:rFonts w:ascii="Times New Roman" w:hAnsi="Times New Roman"/>
          <w:i/>
          <w:sz w:val="20"/>
        </w:rPr>
        <w:t>Room 225 Silsby</w:t>
      </w:r>
    </w:p>
    <w:p w14:paraId="544E9B1A" w14:textId="77777777" w:rsidR="00CE753A" w:rsidRPr="00F97B0C" w:rsidRDefault="00CE753A" w:rsidP="00D716AF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i/>
          <w:sz w:val="20"/>
        </w:rPr>
        <w:tab/>
      </w:r>
      <w:r w:rsidRPr="00F97B0C">
        <w:rPr>
          <w:rFonts w:ascii="Times New Roman" w:hAnsi="Times New Roman"/>
          <w:sz w:val="20"/>
        </w:rPr>
        <w:t>International Security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Nuclear Weapons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US Foreign Policy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Civil War</w:t>
      </w:r>
      <w:r w:rsidR="00511402" w:rsidRPr="00F97B0C">
        <w:rPr>
          <w:rFonts w:ascii="Times New Roman" w:hAnsi="Times New Roman"/>
          <w:sz w:val="20"/>
        </w:rPr>
        <w:t>.</w:t>
      </w:r>
    </w:p>
    <w:p w14:paraId="3461D779" w14:textId="77777777" w:rsidR="00A51ED9" w:rsidRPr="00F97B0C" w:rsidRDefault="00A51ED9" w:rsidP="00D716AF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0EE2AF79" w14:textId="77777777" w:rsidR="00D716AF" w:rsidRPr="00F97B0C" w:rsidRDefault="00875E9B" w:rsidP="00D716AF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RUSSELL MUIRHEAD</w:t>
      </w:r>
      <w:r w:rsidR="00D716AF" w:rsidRPr="00F97B0C">
        <w:rPr>
          <w:rFonts w:ascii="Times New Roman" w:hAnsi="Times New Roman"/>
          <w:sz w:val="20"/>
        </w:rPr>
        <w:t xml:space="preserve"> </w:t>
      </w:r>
      <w:r w:rsidR="00D716AF" w:rsidRPr="00F97B0C">
        <w:rPr>
          <w:rFonts w:ascii="Times New Roman" w:hAnsi="Times New Roman"/>
          <w:i/>
          <w:sz w:val="20"/>
        </w:rPr>
        <w:t>(Political Theory/Law)</w:t>
      </w:r>
    </w:p>
    <w:p w14:paraId="0B67BF3E" w14:textId="77777777" w:rsidR="00CC11C1" w:rsidRPr="00F97B0C" w:rsidRDefault="00CC11C1" w:rsidP="00E32B31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Robert Clements Associate Professor of Democracy and Politics </w:t>
      </w:r>
    </w:p>
    <w:p w14:paraId="769AAA61" w14:textId="77777777" w:rsidR="00E32B31" w:rsidRPr="00F97B0C" w:rsidRDefault="00A4517D" w:rsidP="00E32B31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2548, Room 115</w:t>
      </w:r>
      <w:r w:rsidR="00805214" w:rsidRPr="00F97B0C">
        <w:rPr>
          <w:rFonts w:ascii="Times New Roman" w:hAnsi="Times New Roman"/>
          <w:i/>
          <w:sz w:val="20"/>
        </w:rPr>
        <w:t xml:space="preserve"> Silsby</w:t>
      </w:r>
    </w:p>
    <w:p w14:paraId="6F00B21B" w14:textId="77777777" w:rsidR="00D716AF" w:rsidRPr="00F97B0C" w:rsidRDefault="00875E9B" w:rsidP="00736AA7">
      <w:pPr>
        <w:widowControl w:val="0"/>
        <w:tabs>
          <w:tab w:val="left" w:pos="72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lastRenderedPageBreak/>
        <w:t>Contemporary</w:t>
      </w:r>
      <w:r w:rsidR="00D716AF" w:rsidRPr="00F97B0C">
        <w:rPr>
          <w:rFonts w:ascii="Times New Roman" w:hAnsi="Times New Roman"/>
          <w:sz w:val="20"/>
        </w:rPr>
        <w:t xml:space="preserve"> political </w:t>
      </w:r>
      <w:r w:rsidRPr="00F97B0C">
        <w:rPr>
          <w:rFonts w:ascii="Times New Roman" w:hAnsi="Times New Roman"/>
          <w:sz w:val="20"/>
        </w:rPr>
        <w:t>theory</w:t>
      </w:r>
      <w:r w:rsidR="00D716AF" w:rsidRPr="00F97B0C">
        <w:rPr>
          <w:rFonts w:ascii="Times New Roman" w:hAnsi="Times New Roman"/>
          <w:sz w:val="20"/>
        </w:rPr>
        <w:t xml:space="preserve">; </w:t>
      </w:r>
      <w:r w:rsidRPr="00F97B0C">
        <w:rPr>
          <w:rFonts w:ascii="Times New Roman" w:hAnsi="Times New Roman"/>
          <w:sz w:val="20"/>
        </w:rPr>
        <w:t>History of political thought</w:t>
      </w:r>
      <w:r w:rsidR="002851E9" w:rsidRPr="00F97B0C">
        <w:rPr>
          <w:rFonts w:ascii="Times New Roman" w:hAnsi="Times New Roman"/>
          <w:sz w:val="20"/>
        </w:rPr>
        <w:t>; American political thought</w:t>
      </w:r>
      <w:r w:rsidR="0083580C" w:rsidRPr="00F97B0C">
        <w:rPr>
          <w:rFonts w:ascii="Times New Roman" w:hAnsi="Times New Roman"/>
          <w:sz w:val="20"/>
        </w:rPr>
        <w:t>; Morality and politics; The problem of p</w:t>
      </w:r>
      <w:r w:rsidR="0050614D" w:rsidRPr="00F97B0C">
        <w:rPr>
          <w:rFonts w:ascii="Times New Roman" w:hAnsi="Times New Roman"/>
          <w:sz w:val="20"/>
        </w:rPr>
        <w:t>artisanship</w:t>
      </w:r>
      <w:r w:rsidR="00D716AF" w:rsidRPr="00F97B0C">
        <w:rPr>
          <w:rFonts w:ascii="Times New Roman" w:hAnsi="Times New Roman"/>
          <w:sz w:val="20"/>
        </w:rPr>
        <w:t>; Ethics</w:t>
      </w:r>
      <w:r w:rsidR="0083580C" w:rsidRPr="00F97B0C">
        <w:rPr>
          <w:rFonts w:ascii="Times New Roman" w:hAnsi="Times New Roman"/>
          <w:sz w:val="20"/>
        </w:rPr>
        <w:t xml:space="preserve"> and everyday life; Political concepts; Dilemmas in democratic theory</w:t>
      </w:r>
      <w:r w:rsidR="00E22664" w:rsidRPr="00F97B0C">
        <w:rPr>
          <w:rFonts w:ascii="Times New Roman" w:hAnsi="Times New Roman"/>
          <w:sz w:val="20"/>
        </w:rPr>
        <w:t>.</w:t>
      </w:r>
    </w:p>
    <w:p w14:paraId="3CF2D8B6" w14:textId="77777777" w:rsidR="00EF22CC" w:rsidRPr="00F97B0C" w:rsidRDefault="00EF22CC" w:rsidP="00D716AF">
      <w:pPr>
        <w:tabs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0B72D0A3" w14:textId="01E12008" w:rsidR="00CC11C1" w:rsidRPr="00F97B0C" w:rsidRDefault="70031C48" w:rsidP="70031C48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iCs/>
          <w:sz w:val="20"/>
        </w:rPr>
      </w:pPr>
      <w:r w:rsidRPr="70031C48">
        <w:rPr>
          <w:rFonts w:ascii="Times New Roman" w:hAnsi="Times New Roman"/>
          <w:b/>
          <w:bCs/>
          <w:sz w:val="20"/>
        </w:rPr>
        <w:t>JAMES MURPHY</w:t>
      </w:r>
      <w:r w:rsidRPr="70031C48">
        <w:rPr>
          <w:rFonts w:ascii="Times New Roman" w:hAnsi="Times New Roman"/>
          <w:sz w:val="20"/>
        </w:rPr>
        <w:t xml:space="preserve"> </w:t>
      </w:r>
      <w:r w:rsidRPr="70031C48">
        <w:rPr>
          <w:rFonts w:ascii="Times New Roman" w:hAnsi="Times New Roman"/>
          <w:i/>
          <w:iCs/>
          <w:sz w:val="20"/>
        </w:rPr>
        <w:t>(Political Theory/Law)</w:t>
      </w:r>
    </w:p>
    <w:p w14:paraId="67A39718" w14:textId="77777777" w:rsidR="00CC11C1" w:rsidRPr="00F97B0C" w:rsidRDefault="00CC11C1" w:rsidP="00CC11C1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Professor of Government</w:t>
      </w:r>
    </w:p>
    <w:p w14:paraId="478A86B6" w14:textId="77777777" w:rsidR="00CC11C1" w:rsidRPr="00F97B0C" w:rsidRDefault="00CC11C1" w:rsidP="00CC11C1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2862, Room 206 Silsby</w:t>
      </w:r>
    </w:p>
    <w:p w14:paraId="18A6D121" w14:textId="77777777" w:rsidR="00CC11C1" w:rsidRDefault="00CC11C1" w:rsidP="00CC11C1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ab/>
      </w:r>
      <w:r w:rsidR="009E3B3C" w:rsidRPr="00F97B0C">
        <w:rPr>
          <w:rFonts w:ascii="Times New Roman" w:hAnsi="Times New Roman"/>
          <w:sz w:val="20"/>
        </w:rPr>
        <w:t>Ancient and medieval political philosophy; Philosophy of law; Ethics</w:t>
      </w:r>
      <w:r w:rsidR="00E22664" w:rsidRPr="00F97B0C">
        <w:rPr>
          <w:rFonts w:ascii="Times New Roman" w:hAnsi="Times New Roman"/>
          <w:sz w:val="20"/>
        </w:rPr>
        <w:t>.</w:t>
      </w:r>
    </w:p>
    <w:p w14:paraId="0FB78278" w14:textId="77777777" w:rsidR="00171F82" w:rsidRDefault="00171F82" w:rsidP="00CC11C1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5AF4192C" w14:textId="77777777" w:rsidR="00171F82" w:rsidRPr="00171F82" w:rsidRDefault="00171F82" w:rsidP="00171F82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171F82">
        <w:rPr>
          <w:rFonts w:ascii="Times New Roman" w:hAnsi="Times New Roman"/>
          <w:b/>
          <w:sz w:val="20"/>
        </w:rPr>
        <w:t>HERSCHEL NACHLIS</w:t>
      </w:r>
      <w:r>
        <w:rPr>
          <w:rFonts w:ascii="Arial" w:hAnsi="Arial" w:cs="Arial"/>
          <w:color w:val="000000"/>
        </w:rPr>
        <w:t xml:space="preserve"> </w:t>
      </w:r>
      <w:r w:rsidRPr="00171F82">
        <w:rPr>
          <w:rFonts w:ascii="Times New Roman" w:hAnsi="Times New Roman"/>
          <w:i/>
          <w:sz w:val="20"/>
        </w:rPr>
        <w:t>(American Government/Law)</w:t>
      </w:r>
    </w:p>
    <w:p w14:paraId="6FE829ED" w14:textId="77777777" w:rsidR="00171F82" w:rsidRPr="00171F82" w:rsidRDefault="00171F82" w:rsidP="00171F82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171F82">
        <w:rPr>
          <w:rFonts w:ascii="Times New Roman" w:hAnsi="Times New Roman"/>
          <w:i/>
          <w:sz w:val="20"/>
        </w:rPr>
        <w:t>Research Assistant Professor of Government</w:t>
      </w:r>
    </w:p>
    <w:p w14:paraId="429C4AEE" w14:textId="77777777" w:rsidR="00171F82" w:rsidRPr="00171F82" w:rsidRDefault="00171F82" w:rsidP="00171F82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171F82">
        <w:rPr>
          <w:rFonts w:ascii="Times New Roman" w:hAnsi="Times New Roman"/>
          <w:i/>
          <w:sz w:val="20"/>
        </w:rPr>
        <w:t>646-0650, Room 205 Rocky</w:t>
      </w:r>
    </w:p>
    <w:p w14:paraId="3963D6BB" w14:textId="77777777" w:rsidR="00171F82" w:rsidRPr="00171F82" w:rsidRDefault="00171F82" w:rsidP="00171F82">
      <w:pPr>
        <w:ind w:left="720"/>
        <w:rPr>
          <w:rFonts w:ascii="Times New Roman" w:hAnsi="Times New Roman"/>
          <w:sz w:val="20"/>
        </w:rPr>
      </w:pPr>
      <w:r w:rsidRPr="00171F82">
        <w:rPr>
          <w:rFonts w:ascii="Times New Roman" w:hAnsi="Times New Roman"/>
          <w:sz w:val="20"/>
        </w:rPr>
        <w:t>Political institutions; Public policy; Health politics and policy; Regulation and agencies; Public health; Mental health; Law and courts; Inequality and representation.</w:t>
      </w:r>
    </w:p>
    <w:p w14:paraId="1FC39945" w14:textId="77777777" w:rsidR="008B401D" w:rsidRPr="00F97B0C" w:rsidRDefault="008B401D" w:rsidP="00CC11C1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69F0EAD4" w14:textId="77777777" w:rsidR="008B401D" w:rsidRPr="00F97B0C" w:rsidRDefault="008B401D" w:rsidP="00CC11C1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  <w:r w:rsidRPr="00F97B0C">
        <w:rPr>
          <w:rFonts w:ascii="Times New Roman" w:hAnsi="Times New Roman"/>
          <w:b/>
          <w:sz w:val="20"/>
        </w:rPr>
        <w:t>BREND</w:t>
      </w:r>
      <w:r w:rsidR="0058310A" w:rsidRPr="00F97B0C">
        <w:rPr>
          <w:rFonts w:ascii="Times New Roman" w:hAnsi="Times New Roman"/>
          <w:b/>
          <w:sz w:val="20"/>
        </w:rPr>
        <w:t>A</w:t>
      </w:r>
      <w:r w:rsidRPr="00F97B0C">
        <w:rPr>
          <w:rFonts w:ascii="Times New Roman" w:hAnsi="Times New Roman"/>
          <w:b/>
          <w:sz w:val="20"/>
        </w:rPr>
        <w:t xml:space="preserve">N NYHAN </w:t>
      </w:r>
      <w:r w:rsidR="00935378" w:rsidRPr="00F97B0C">
        <w:rPr>
          <w:rFonts w:ascii="Times New Roman" w:hAnsi="Times New Roman"/>
          <w:i/>
          <w:sz w:val="20"/>
        </w:rPr>
        <w:t>(American Politics)</w:t>
      </w:r>
    </w:p>
    <w:p w14:paraId="40C67888" w14:textId="77777777" w:rsidR="00B530DF" w:rsidRPr="00F97B0C" w:rsidRDefault="00B530DF" w:rsidP="00CC11C1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Professor of Government </w:t>
      </w:r>
    </w:p>
    <w:p w14:paraId="6BB2E8E6" w14:textId="77777777" w:rsidR="002C242E" w:rsidRPr="00F97B0C" w:rsidRDefault="00B530DF" w:rsidP="00CC11C1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Room 122 Silsby </w:t>
      </w:r>
    </w:p>
    <w:p w14:paraId="204C3045" w14:textId="77777777" w:rsidR="00935378" w:rsidRPr="00F97B0C" w:rsidRDefault="002C242E" w:rsidP="002C242E">
      <w:pPr>
        <w:widowControl w:val="0"/>
        <w:tabs>
          <w:tab w:val="left" w:pos="720"/>
          <w:tab w:val="left" w:pos="8280"/>
          <w:tab w:val="left" w:pos="9360"/>
        </w:tabs>
        <w:ind w:left="720"/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color w:val="333333"/>
          <w:sz w:val="20"/>
        </w:rPr>
        <w:t>Misperceptions and conspiracy theories; Political communication and the media; Political scandal and corruption; Experiments and applied statistical methods.</w:t>
      </w:r>
    </w:p>
    <w:p w14:paraId="0562CB0E" w14:textId="77777777" w:rsidR="00CE753A" w:rsidRPr="00F97B0C" w:rsidRDefault="00CE753A" w:rsidP="00391A42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510575E6" w14:textId="77777777" w:rsidR="00CE753A" w:rsidRPr="00F97B0C" w:rsidRDefault="0046390A" w:rsidP="00CE753A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KATHLEEN POWERS</w:t>
      </w:r>
      <w:r w:rsidR="00CE753A" w:rsidRPr="00F97B0C">
        <w:rPr>
          <w:rFonts w:ascii="Times New Roman" w:hAnsi="Times New Roman"/>
          <w:b/>
          <w:sz w:val="20"/>
        </w:rPr>
        <w:t xml:space="preserve"> </w:t>
      </w:r>
      <w:r w:rsidR="00CE753A" w:rsidRPr="00F97B0C">
        <w:rPr>
          <w:rFonts w:ascii="Times New Roman" w:hAnsi="Times New Roman"/>
          <w:i/>
          <w:sz w:val="20"/>
        </w:rPr>
        <w:t xml:space="preserve">(International Relations)              </w:t>
      </w:r>
      <w:r w:rsidR="00CE753A" w:rsidRPr="00F97B0C">
        <w:rPr>
          <w:rFonts w:ascii="Times New Roman" w:hAnsi="Times New Roman"/>
          <w:i/>
          <w:sz w:val="20"/>
        </w:rPr>
        <w:tab/>
      </w:r>
    </w:p>
    <w:p w14:paraId="36D0E341" w14:textId="77777777" w:rsidR="00CE753A" w:rsidRPr="00F97B0C" w:rsidRDefault="004E4BF6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istant Professor of Government</w:t>
      </w:r>
    </w:p>
    <w:p w14:paraId="10C13AC0" w14:textId="77777777" w:rsidR="00736AA7" w:rsidRPr="00F97B0C" w:rsidRDefault="00F07821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3258, </w:t>
      </w:r>
      <w:r w:rsidR="00736AA7" w:rsidRPr="00F97B0C">
        <w:rPr>
          <w:rFonts w:ascii="Times New Roman" w:hAnsi="Times New Roman"/>
          <w:i/>
          <w:sz w:val="20"/>
        </w:rPr>
        <w:t>Room 223 Silsby</w:t>
      </w:r>
    </w:p>
    <w:p w14:paraId="5428C152" w14:textId="77777777" w:rsidR="004E4BF6" w:rsidRPr="00F97B0C" w:rsidRDefault="004E4BF6" w:rsidP="00D716AF">
      <w:pPr>
        <w:tabs>
          <w:tab w:val="left" w:pos="8280"/>
          <w:tab w:val="left" w:pos="9360"/>
        </w:tabs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 xml:space="preserve">               </w:t>
      </w:r>
      <w:r w:rsidR="00BB2132" w:rsidRPr="00F97B0C">
        <w:rPr>
          <w:rFonts w:ascii="Times New Roman" w:hAnsi="Times New Roman"/>
          <w:sz w:val="20"/>
        </w:rPr>
        <w:t>International Relations</w:t>
      </w:r>
      <w:r w:rsidR="00E22664" w:rsidRPr="00F97B0C">
        <w:rPr>
          <w:rFonts w:ascii="Times New Roman" w:hAnsi="Times New Roman"/>
          <w:sz w:val="20"/>
        </w:rPr>
        <w:t>;</w:t>
      </w:r>
      <w:r w:rsidR="00BB2132" w:rsidRPr="00F97B0C">
        <w:rPr>
          <w:rFonts w:ascii="Times New Roman" w:hAnsi="Times New Roman"/>
          <w:sz w:val="20"/>
        </w:rPr>
        <w:t xml:space="preserve"> Political Psychology</w:t>
      </w:r>
      <w:r w:rsidR="00E22664" w:rsidRPr="00F97B0C">
        <w:rPr>
          <w:rFonts w:ascii="Times New Roman" w:hAnsi="Times New Roman"/>
          <w:sz w:val="20"/>
        </w:rPr>
        <w:t>;</w:t>
      </w:r>
      <w:r w:rsidR="00BB2132" w:rsidRPr="00F97B0C">
        <w:rPr>
          <w:rFonts w:ascii="Times New Roman" w:hAnsi="Times New Roman"/>
          <w:sz w:val="20"/>
        </w:rPr>
        <w:t xml:space="preserve"> American Foreign Policy</w:t>
      </w:r>
      <w:r w:rsidR="00E22664" w:rsidRPr="00F97B0C">
        <w:rPr>
          <w:rFonts w:ascii="Times New Roman" w:hAnsi="Times New Roman"/>
          <w:sz w:val="20"/>
        </w:rPr>
        <w:t>;</w:t>
      </w:r>
      <w:r w:rsidR="00BB2132" w:rsidRPr="00F97B0C">
        <w:rPr>
          <w:rFonts w:ascii="Times New Roman" w:hAnsi="Times New Roman"/>
          <w:sz w:val="20"/>
        </w:rPr>
        <w:t xml:space="preserve"> Public Opinion</w:t>
      </w:r>
      <w:r w:rsidR="00E22664" w:rsidRPr="00F97B0C">
        <w:rPr>
          <w:rFonts w:ascii="Times New Roman" w:hAnsi="Times New Roman"/>
          <w:sz w:val="20"/>
        </w:rPr>
        <w:t>;</w:t>
      </w:r>
      <w:r w:rsidR="00BB2132" w:rsidRPr="00F97B0C">
        <w:rPr>
          <w:rFonts w:ascii="Times New Roman" w:hAnsi="Times New Roman"/>
          <w:sz w:val="20"/>
        </w:rPr>
        <w:t xml:space="preserve"> Experiments</w:t>
      </w:r>
      <w:r w:rsidR="00E22664" w:rsidRPr="00F97B0C">
        <w:rPr>
          <w:rFonts w:ascii="Times New Roman" w:hAnsi="Times New Roman"/>
          <w:sz w:val="20"/>
        </w:rPr>
        <w:t>;</w:t>
      </w:r>
      <w:r w:rsidR="00BB2132" w:rsidRPr="00F97B0C">
        <w:rPr>
          <w:rFonts w:ascii="Times New Roman" w:hAnsi="Times New Roman"/>
          <w:sz w:val="20"/>
        </w:rPr>
        <w:t xml:space="preserve"> Nationalism</w:t>
      </w:r>
      <w:r w:rsidR="00511402" w:rsidRPr="00F97B0C">
        <w:rPr>
          <w:rFonts w:ascii="Times New Roman" w:hAnsi="Times New Roman"/>
          <w:sz w:val="20"/>
        </w:rPr>
        <w:t>.</w:t>
      </w:r>
    </w:p>
    <w:p w14:paraId="34CE0A41" w14:textId="77777777" w:rsidR="00CE753A" w:rsidRPr="00F97B0C" w:rsidRDefault="00CE753A" w:rsidP="00D716AF">
      <w:pPr>
        <w:tabs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0DC8B065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DARYL PRESS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</w:t>
      </w:r>
      <w:r w:rsidR="00DF0EB9" w:rsidRPr="00F97B0C">
        <w:rPr>
          <w:rStyle w:val="Emphasis"/>
          <w:rFonts w:ascii="Times New Roman" w:hAnsi="Times New Roman"/>
          <w:sz w:val="20"/>
        </w:rPr>
        <w:t xml:space="preserve">International </w:t>
      </w:r>
      <w:r w:rsidR="0023154F" w:rsidRPr="00F97B0C">
        <w:rPr>
          <w:rStyle w:val="Emphasis"/>
          <w:rFonts w:ascii="Times New Roman" w:hAnsi="Times New Roman"/>
          <w:sz w:val="20"/>
        </w:rPr>
        <w:t>Relations</w:t>
      </w:r>
      <w:r w:rsidR="0023154F" w:rsidRPr="00F97B0C">
        <w:rPr>
          <w:rFonts w:ascii="Times New Roman" w:hAnsi="Times New Roman"/>
          <w:i/>
          <w:sz w:val="20"/>
        </w:rPr>
        <w:t>)</w:t>
      </w:r>
    </w:p>
    <w:p w14:paraId="5DCC1F3B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ociate Professor of Government</w:t>
      </w:r>
    </w:p>
    <w:p w14:paraId="0974E6C8" w14:textId="77777777" w:rsidR="00E32B31" w:rsidRPr="00F97B0C" w:rsidRDefault="00E32B31" w:rsidP="00E32B31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1707, Room </w:t>
      </w:r>
      <w:r w:rsidR="000E398F" w:rsidRPr="00F97B0C">
        <w:rPr>
          <w:rFonts w:ascii="Times New Roman" w:hAnsi="Times New Roman"/>
          <w:i/>
          <w:sz w:val="20"/>
        </w:rPr>
        <w:t>120</w:t>
      </w:r>
      <w:r w:rsidRPr="00F97B0C">
        <w:rPr>
          <w:rFonts w:ascii="Times New Roman" w:hAnsi="Times New Roman"/>
          <w:i/>
          <w:sz w:val="20"/>
        </w:rPr>
        <w:t xml:space="preserve"> Silsby</w:t>
      </w:r>
      <w:r w:rsidR="006E692B" w:rsidRPr="00F97B0C">
        <w:rPr>
          <w:rFonts w:ascii="Times New Roman" w:hAnsi="Times New Roman"/>
          <w:i/>
          <w:sz w:val="20"/>
        </w:rPr>
        <w:t>; 646-2043, 146 Haldeman</w:t>
      </w:r>
    </w:p>
    <w:p w14:paraId="15EC28D2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International security; American foreign policy; Credibility and deterrence theory; Economic effects of wars</w:t>
      </w:r>
      <w:r w:rsidR="00E22664" w:rsidRPr="00F97B0C">
        <w:rPr>
          <w:rFonts w:ascii="Times New Roman" w:hAnsi="Times New Roman"/>
          <w:sz w:val="20"/>
        </w:rPr>
        <w:t>;</w:t>
      </w:r>
      <w:r w:rsidRPr="00F97B0C">
        <w:rPr>
          <w:rFonts w:ascii="Times New Roman" w:hAnsi="Times New Roman"/>
          <w:sz w:val="20"/>
        </w:rPr>
        <w:t xml:space="preserve"> Military analysis; Nuclear weapons</w:t>
      </w:r>
      <w:r w:rsidR="00E22664" w:rsidRPr="00F97B0C">
        <w:rPr>
          <w:rFonts w:ascii="Times New Roman" w:hAnsi="Times New Roman"/>
          <w:sz w:val="20"/>
        </w:rPr>
        <w:t>.</w:t>
      </w:r>
    </w:p>
    <w:p w14:paraId="62EBF3C5" w14:textId="77777777" w:rsidR="006E692B" w:rsidRPr="00F97B0C" w:rsidRDefault="006E692B" w:rsidP="0080329E">
      <w:pPr>
        <w:widowControl w:val="0"/>
        <w:tabs>
          <w:tab w:val="left" w:pos="900"/>
          <w:tab w:val="left" w:pos="2340"/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1AC10EFA" w14:textId="77777777" w:rsidR="0007278A" w:rsidRPr="00F97B0C" w:rsidRDefault="0007278A" w:rsidP="00D716AF">
      <w:pPr>
        <w:widowControl w:val="0"/>
        <w:tabs>
          <w:tab w:val="left" w:pos="900"/>
          <w:tab w:val="left" w:pos="2340"/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  <w:r w:rsidRPr="00F97B0C">
        <w:rPr>
          <w:rFonts w:ascii="Times New Roman" w:hAnsi="Times New Roman"/>
          <w:b/>
          <w:sz w:val="20"/>
        </w:rPr>
        <w:t xml:space="preserve">JULIE ROSE </w:t>
      </w:r>
      <w:r w:rsidR="000B11CF" w:rsidRPr="00F97B0C">
        <w:rPr>
          <w:rFonts w:ascii="Times New Roman" w:hAnsi="Times New Roman"/>
          <w:i/>
          <w:sz w:val="20"/>
        </w:rPr>
        <w:t>(Political Theory/Law)</w:t>
      </w:r>
    </w:p>
    <w:p w14:paraId="2C1CE160" w14:textId="77777777" w:rsidR="000B11CF" w:rsidRPr="00F97B0C" w:rsidRDefault="000B11CF" w:rsidP="000B11C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</w:t>
      </w:r>
      <w:r w:rsidR="002C242E" w:rsidRPr="00F97B0C">
        <w:rPr>
          <w:rFonts w:ascii="Times New Roman" w:hAnsi="Times New Roman"/>
          <w:i/>
          <w:sz w:val="20"/>
        </w:rPr>
        <w:t xml:space="preserve">ociate </w:t>
      </w:r>
      <w:r w:rsidRPr="00F97B0C">
        <w:rPr>
          <w:rFonts w:ascii="Times New Roman" w:hAnsi="Times New Roman"/>
          <w:i/>
          <w:sz w:val="20"/>
        </w:rPr>
        <w:t>Professor of Government</w:t>
      </w:r>
    </w:p>
    <w:p w14:paraId="3D64B6BF" w14:textId="77777777" w:rsidR="00A64A39" w:rsidRPr="00F97B0C" w:rsidRDefault="00F83410" w:rsidP="000B11C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9682, Room 231</w:t>
      </w:r>
      <w:r w:rsidR="00A64A39" w:rsidRPr="00F97B0C">
        <w:rPr>
          <w:rFonts w:ascii="Times New Roman" w:hAnsi="Times New Roman"/>
          <w:i/>
          <w:sz w:val="20"/>
        </w:rPr>
        <w:t xml:space="preserve"> Silsby</w:t>
      </w:r>
    </w:p>
    <w:p w14:paraId="32FB2035" w14:textId="77777777" w:rsidR="00D716AF" w:rsidRPr="00F97B0C" w:rsidRDefault="00A64A39" w:rsidP="002B47C4">
      <w:pPr>
        <w:widowControl w:val="0"/>
        <w:tabs>
          <w:tab w:val="left" w:pos="72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 xml:space="preserve">Contemporary political philosophy; </w:t>
      </w:r>
      <w:r w:rsidR="00E22664" w:rsidRPr="00F97B0C">
        <w:rPr>
          <w:rFonts w:ascii="Times New Roman" w:hAnsi="Times New Roman"/>
          <w:sz w:val="20"/>
        </w:rPr>
        <w:t>E</w:t>
      </w:r>
      <w:r w:rsidRPr="00F97B0C">
        <w:rPr>
          <w:rFonts w:ascii="Times New Roman" w:hAnsi="Times New Roman"/>
          <w:sz w:val="20"/>
        </w:rPr>
        <w:t xml:space="preserve">conomic justice; </w:t>
      </w:r>
      <w:r w:rsidR="00E22664" w:rsidRPr="00F97B0C">
        <w:rPr>
          <w:rFonts w:ascii="Times New Roman" w:hAnsi="Times New Roman"/>
          <w:sz w:val="20"/>
        </w:rPr>
        <w:t>H</w:t>
      </w:r>
      <w:r w:rsidRPr="00F97B0C">
        <w:rPr>
          <w:rFonts w:ascii="Times New Roman" w:hAnsi="Times New Roman"/>
          <w:sz w:val="20"/>
        </w:rPr>
        <w:t xml:space="preserve">istory of political thought; </w:t>
      </w:r>
      <w:r w:rsidR="00E22664" w:rsidRPr="00F97B0C">
        <w:rPr>
          <w:rFonts w:ascii="Times New Roman" w:hAnsi="Times New Roman"/>
          <w:sz w:val="20"/>
        </w:rPr>
        <w:t>E</w:t>
      </w:r>
      <w:r w:rsidRPr="00F97B0C">
        <w:rPr>
          <w:rFonts w:ascii="Times New Roman" w:hAnsi="Times New Roman"/>
          <w:sz w:val="20"/>
        </w:rPr>
        <w:t xml:space="preserve">thics and public policy; </w:t>
      </w:r>
      <w:r w:rsidR="00F97B0C" w:rsidRPr="00F97B0C">
        <w:rPr>
          <w:rFonts w:ascii="Times New Roman" w:hAnsi="Times New Roman"/>
          <w:sz w:val="20"/>
        </w:rPr>
        <w:t>N</w:t>
      </w:r>
      <w:r w:rsidRPr="00F97B0C">
        <w:rPr>
          <w:rFonts w:ascii="Times New Roman" w:hAnsi="Times New Roman"/>
          <w:sz w:val="20"/>
        </w:rPr>
        <w:t>ormative ethics</w:t>
      </w:r>
      <w:r w:rsidR="00F97B0C" w:rsidRPr="00F97B0C">
        <w:rPr>
          <w:rFonts w:ascii="Times New Roman" w:hAnsi="Times New Roman"/>
          <w:sz w:val="20"/>
        </w:rPr>
        <w:t>.</w:t>
      </w:r>
    </w:p>
    <w:p w14:paraId="6D98A12B" w14:textId="77777777" w:rsidR="00CB5F67" w:rsidRPr="00F97B0C" w:rsidRDefault="00CB5F67" w:rsidP="00CB5F67">
      <w:pPr>
        <w:rPr>
          <w:rFonts w:ascii="Times New Roman" w:hAnsi="Times New Roman"/>
          <w:sz w:val="20"/>
        </w:rPr>
      </w:pPr>
    </w:p>
    <w:p w14:paraId="0B2937E5" w14:textId="77777777" w:rsidR="0014405F" w:rsidRPr="00F97B0C" w:rsidRDefault="0014405F" w:rsidP="0014405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LUCAS SWAINE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Political Theory/Law)</w:t>
      </w:r>
    </w:p>
    <w:p w14:paraId="6B47AE55" w14:textId="77777777" w:rsidR="0014405F" w:rsidRPr="00F97B0C" w:rsidRDefault="0014405F" w:rsidP="0014405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ociate Professor of Government</w:t>
      </w:r>
    </w:p>
    <w:p w14:paraId="093187C8" w14:textId="77777777" w:rsidR="0014405F" w:rsidRPr="00F97B0C" w:rsidRDefault="0014405F" w:rsidP="0014405F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0765, Room 230 Silsby</w:t>
      </w:r>
    </w:p>
    <w:p w14:paraId="2B92AB80" w14:textId="77777777" w:rsidR="0014405F" w:rsidRPr="00F97B0C" w:rsidRDefault="0014405F" w:rsidP="0014405F">
      <w:pPr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Political philosophy; Normative political theory; History of political thought; Religion and politics; Multiculturalism; Philosophy of Law; Rights and liberties; Ethics and public policy</w:t>
      </w:r>
      <w:r w:rsidR="00F97B0C" w:rsidRPr="00F97B0C">
        <w:rPr>
          <w:rFonts w:ascii="Times New Roman" w:hAnsi="Times New Roman"/>
          <w:sz w:val="20"/>
        </w:rPr>
        <w:t>.</w:t>
      </w:r>
    </w:p>
    <w:p w14:paraId="2946DB82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7217FFF4" w14:textId="77777777" w:rsidR="00D716AF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BENJAMIN VALENTINO</w:t>
      </w:r>
      <w:r w:rsidRPr="00F97B0C">
        <w:rPr>
          <w:rFonts w:ascii="Times New Roman" w:hAnsi="Times New Roman"/>
          <w:i/>
          <w:sz w:val="20"/>
        </w:rPr>
        <w:t xml:space="preserve"> (</w:t>
      </w:r>
      <w:r w:rsidR="00DF0EB9" w:rsidRPr="00F97B0C">
        <w:rPr>
          <w:rStyle w:val="Emphasis"/>
          <w:rFonts w:ascii="Times New Roman" w:hAnsi="Times New Roman"/>
          <w:sz w:val="20"/>
        </w:rPr>
        <w:t>International Relations</w:t>
      </w:r>
      <w:r w:rsidRPr="00F97B0C">
        <w:rPr>
          <w:rFonts w:ascii="Times New Roman" w:hAnsi="Times New Roman"/>
          <w:i/>
          <w:sz w:val="20"/>
        </w:rPr>
        <w:t>)</w:t>
      </w:r>
    </w:p>
    <w:p w14:paraId="73256C92" w14:textId="77777777" w:rsidR="00410B3D" w:rsidRPr="00F97B0C" w:rsidRDefault="00410B3D" w:rsidP="00410B3D">
      <w:pPr>
        <w:widowControl w:val="0"/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Chair, Department of Government</w:t>
      </w:r>
    </w:p>
    <w:p w14:paraId="01A15A10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Professor of Government</w:t>
      </w:r>
    </w:p>
    <w:p w14:paraId="2A0A6D36" w14:textId="77777777" w:rsidR="00BC3FCB" w:rsidRPr="00F97B0C" w:rsidRDefault="00BC3FCB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Co-Director Government Honors Program</w:t>
      </w:r>
    </w:p>
    <w:p w14:paraId="5F274805" w14:textId="77777777" w:rsidR="00E02E46" w:rsidRPr="00F97B0C" w:rsidRDefault="00E02E46" w:rsidP="00E02E46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2555, Room 208 Silsby</w:t>
      </w:r>
    </w:p>
    <w:p w14:paraId="13EA7EC0" w14:textId="77777777" w:rsidR="00D716AF" w:rsidRPr="00F97B0C" w:rsidRDefault="00D716AF" w:rsidP="00D716AF">
      <w:pPr>
        <w:pStyle w:val="TOAHeading1"/>
        <w:ind w:left="720"/>
        <w:rPr>
          <w:rFonts w:ascii="Times New Roman" w:hAnsi="Times New Roman"/>
        </w:rPr>
      </w:pPr>
      <w:r w:rsidRPr="00F97B0C">
        <w:rPr>
          <w:rFonts w:ascii="Times New Roman" w:hAnsi="Times New Roman"/>
        </w:rPr>
        <w:t xml:space="preserve">American foreign policy; National security policy; Theories of international relations; Causes of war and peace; The nuclear age; Causes of and solutions to ethnic conflict, </w:t>
      </w:r>
      <w:r w:rsidR="00F97B0C" w:rsidRPr="00F97B0C">
        <w:rPr>
          <w:rFonts w:ascii="Times New Roman" w:hAnsi="Times New Roman"/>
        </w:rPr>
        <w:t>G</w:t>
      </w:r>
      <w:r w:rsidRPr="00F97B0C">
        <w:rPr>
          <w:rFonts w:ascii="Times New Roman" w:hAnsi="Times New Roman"/>
        </w:rPr>
        <w:t>enocide</w:t>
      </w:r>
      <w:r w:rsidR="00F97B0C" w:rsidRPr="00F97B0C">
        <w:rPr>
          <w:rFonts w:ascii="Times New Roman" w:hAnsi="Times New Roman"/>
        </w:rPr>
        <w:t xml:space="preserve"> </w:t>
      </w:r>
      <w:r w:rsidRPr="00F97B0C">
        <w:rPr>
          <w:rFonts w:ascii="Times New Roman" w:hAnsi="Times New Roman"/>
        </w:rPr>
        <w:t>and mass killing</w:t>
      </w:r>
      <w:r w:rsidR="00F97B0C" w:rsidRPr="00F97B0C">
        <w:rPr>
          <w:rFonts w:ascii="Times New Roman" w:hAnsi="Times New Roman"/>
        </w:rPr>
        <w:t>.</w:t>
      </w:r>
      <w:r w:rsidRPr="00F97B0C">
        <w:rPr>
          <w:rFonts w:ascii="Times New Roman" w:hAnsi="Times New Roman"/>
        </w:rPr>
        <w:t xml:space="preserve"> </w:t>
      </w:r>
    </w:p>
    <w:p w14:paraId="5997CC1D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rPr>
          <w:rFonts w:ascii="Times New Roman" w:hAnsi="Times New Roman"/>
          <w:sz w:val="20"/>
        </w:rPr>
      </w:pPr>
    </w:p>
    <w:p w14:paraId="1466FF36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>DIRK VANDEWALLE</w:t>
      </w:r>
      <w:r w:rsidRPr="00F97B0C">
        <w:rPr>
          <w:rFonts w:ascii="Times New Roman" w:hAnsi="Times New Roman"/>
          <w:i/>
          <w:sz w:val="20"/>
        </w:rPr>
        <w:t xml:space="preserve"> (Comparative Politics/</w:t>
      </w:r>
      <w:r w:rsidR="00DF0EB9" w:rsidRPr="00F97B0C">
        <w:rPr>
          <w:rStyle w:val="Emphasis"/>
          <w:rFonts w:ascii="Times New Roman" w:hAnsi="Times New Roman"/>
          <w:sz w:val="20"/>
        </w:rPr>
        <w:t xml:space="preserve"> International Relations</w:t>
      </w:r>
      <w:r w:rsidRPr="00F97B0C">
        <w:rPr>
          <w:rFonts w:ascii="Times New Roman" w:hAnsi="Times New Roman"/>
          <w:i/>
          <w:sz w:val="20"/>
        </w:rPr>
        <w:t>)</w:t>
      </w:r>
    </w:p>
    <w:p w14:paraId="4F92E71C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ociate Professor of Government</w:t>
      </w:r>
    </w:p>
    <w:p w14:paraId="21B6D9F2" w14:textId="77777777" w:rsidR="00E02E46" w:rsidRPr="00F97B0C" w:rsidRDefault="00E02E46" w:rsidP="00E02E46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646-2357, Room 232 Silsby</w:t>
      </w:r>
    </w:p>
    <w:p w14:paraId="28665BAB" w14:textId="77777777" w:rsidR="00D716AF" w:rsidRPr="00F97B0C" w:rsidRDefault="00D716AF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Middle East and North Africa; Comparative government and comparative economic development; Development of the Third World - Indonesia, Malaysia, Singapore, Thailand</w:t>
      </w:r>
      <w:r w:rsidR="00F97B0C" w:rsidRPr="00F97B0C">
        <w:rPr>
          <w:rFonts w:ascii="Times New Roman" w:hAnsi="Times New Roman"/>
          <w:sz w:val="20"/>
        </w:rPr>
        <w:t>.</w:t>
      </w:r>
    </w:p>
    <w:p w14:paraId="110FFD37" w14:textId="77777777" w:rsidR="002C242E" w:rsidRPr="00F97B0C" w:rsidRDefault="002C242E" w:rsidP="00D716AF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</w:p>
    <w:p w14:paraId="78162ECA" w14:textId="77777777" w:rsidR="002C242E" w:rsidRPr="00F97B0C" w:rsidRDefault="002C242E" w:rsidP="002C242E">
      <w:pPr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t xml:space="preserve">SEAN WESTWOOD </w:t>
      </w:r>
      <w:r w:rsidRPr="00F97B0C">
        <w:rPr>
          <w:rFonts w:ascii="Times New Roman" w:hAnsi="Times New Roman"/>
          <w:i/>
          <w:sz w:val="20"/>
        </w:rPr>
        <w:t>(American Politics)</w:t>
      </w:r>
    </w:p>
    <w:p w14:paraId="10C8911A" w14:textId="77777777" w:rsidR="002C242E" w:rsidRPr="00F97B0C" w:rsidRDefault="002C242E" w:rsidP="002C242E">
      <w:pPr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Ass</w:t>
      </w:r>
      <w:r w:rsidR="00410B3D">
        <w:rPr>
          <w:rFonts w:ascii="Times New Roman" w:hAnsi="Times New Roman"/>
          <w:i/>
          <w:sz w:val="20"/>
        </w:rPr>
        <w:t>ociate</w:t>
      </w:r>
      <w:r w:rsidRPr="00F97B0C">
        <w:rPr>
          <w:rFonts w:ascii="Times New Roman" w:hAnsi="Times New Roman"/>
          <w:i/>
          <w:sz w:val="20"/>
        </w:rPr>
        <w:t xml:space="preserve"> Professor of Government</w:t>
      </w:r>
    </w:p>
    <w:p w14:paraId="3548B048" w14:textId="77777777" w:rsidR="002C242E" w:rsidRPr="00F97B0C" w:rsidRDefault="002C242E" w:rsidP="002C242E">
      <w:pPr>
        <w:tabs>
          <w:tab w:val="left" w:pos="720"/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Room 210 Silsby</w:t>
      </w:r>
    </w:p>
    <w:p w14:paraId="21A2F4AF" w14:textId="77777777" w:rsidR="002C242E" w:rsidRPr="00F97B0C" w:rsidRDefault="002C242E" w:rsidP="002C242E">
      <w:pPr>
        <w:widowControl w:val="0"/>
        <w:tabs>
          <w:tab w:val="left" w:pos="720"/>
          <w:tab w:val="left" w:pos="234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 xml:space="preserve">Political representation and partisanship; Experimental design. </w:t>
      </w:r>
    </w:p>
    <w:p w14:paraId="6B699379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b/>
          <w:sz w:val="20"/>
        </w:rPr>
      </w:pPr>
    </w:p>
    <w:p w14:paraId="38CEF7D3" w14:textId="77777777" w:rsidR="00D716AF" w:rsidRPr="00F97B0C" w:rsidRDefault="00D716AF" w:rsidP="00D716AF">
      <w:pPr>
        <w:tabs>
          <w:tab w:val="left" w:pos="8280"/>
          <w:tab w:val="left" w:pos="936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b/>
          <w:sz w:val="20"/>
        </w:rPr>
        <w:lastRenderedPageBreak/>
        <w:t>WILLIAM WOHLFORTH</w:t>
      </w:r>
      <w:r w:rsidRPr="00F97B0C">
        <w:rPr>
          <w:rFonts w:ascii="Times New Roman" w:hAnsi="Times New Roman"/>
          <w:sz w:val="20"/>
        </w:rPr>
        <w:t xml:space="preserve"> </w:t>
      </w:r>
      <w:r w:rsidRPr="00F97B0C">
        <w:rPr>
          <w:rFonts w:ascii="Times New Roman" w:hAnsi="Times New Roman"/>
          <w:i/>
          <w:sz w:val="20"/>
        </w:rPr>
        <w:t>(</w:t>
      </w:r>
      <w:r w:rsidR="00DF0EB9" w:rsidRPr="00F97B0C">
        <w:rPr>
          <w:rStyle w:val="Emphasis"/>
          <w:rFonts w:ascii="Times New Roman" w:hAnsi="Times New Roman"/>
          <w:sz w:val="20"/>
        </w:rPr>
        <w:t>International Relations</w:t>
      </w:r>
      <w:r w:rsidRPr="00F97B0C">
        <w:rPr>
          <w:rFonts w:ascii="Times New Roman" w:hAnsi="Times New Roman"/>
          <w:i/>
          <w:sz w:val="20"/>
        </w:rPr>
        <w:t>)</w:t>
      </w:r>
    </w:p>
    <w:p w14:paraId="23D1C6B6" w14:textId="77777777" w:rsidR="00E02E46" w:rsidRPr="00F97B0C" w:rsidRDefault="0023154F" w:rsidP="00BC3FCB">
      <w:pPr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>Daniel Webster</w:t>
      </w:r>
      <w:r w:rsidR="00697A22" w:rsidRPr="00F97B0C">
        <w:rPr>
          <w:rFonts w:ascii="Times New Roman" w:hAnsi="Times New Roman"/>
          <w:i/>
          <w:sz w:val="20"/>
        </w:rPr>
        <w:t xml:space="preserve"> </w:t>
      </w:r>
      <w:r w:rsidR="00126B35" w:rsidRPr="00F97B0C">
        <w:rPr>
          <w:rFonts w:ascii="Times New Roman" w:hAnsi="Times New Roman"/>
          <w:i/>
          <w:sz w:val="20"/>
        </w:rPr>
        <w:t>Professor of Government</w:t>
      </w:r>
    </w:p>
    <w:p w14:paraId="025DCF58" w14:textId="77777777" w:rsidR="00E02E46" w:rsidRPr="00F97B0C" w:rsidRDefault="00E02E46" w:rsidP="00E02E46">
      <w:pPr>
        <w:tabs>
          <w:tab w:val="left" w:pos="6200"/>
          <w:tab w:val="left" w:pos="8100"/>
        </w:tabs>
        <w:rPr>
          <w:rFonts w:ascii="Times New Roman" w:hAnsi="Times New Roman"/>
          <w:i/>
          <w:sz w:val="20"/>
        </w:rPr>
      </w:pPr>
      <w:r w:rsidRPr="00F97B0C">
        <w:rPr>
          <w:rFonts w:ascii="Times New Roman" w:hAnsi="Times New Roman"/>
          <w:i/>
          <w:sz w:val="20"/>
        </w:rPr>
        <w:t xml:space="preserve">646-3460, Room </w:t>
      </w:r>
      <w:r w:rsidR="00A64A39" w:rsidRPr="00F97B0C">
        <w:rPr>
          <w:rFonts w:ascii="Times New Roman" w:hAnsi="Times New Roman"/>
          <w:i/>
          <w:sz w:val="20"/>
        </w:rPr>
        <w:t>207</w:t>
      </w:r>
      <w:r w:rsidRPr="00F97B0C">
        <w:rPr>
          <w:rFonts w:ascii="Times New Roman" w:hAnsi="Times New Roman"/>
          <w:i/>
          <w:sz w:val="20"/>
        </w:rPr>
        <w:t xml:space="preserve"> Silsby</w:t>
      </w:r>
    </w:p>
    <w:p w14:paraId="38CEDE69" w14:textId="77777777" w:rsidR="00D716AF" w:rsidRPr="00F97B0C" w:rsidRDefault="00D716AF" w:rsidP="00D716AF">
      <w:pPr>
        <w:tabs>
          <w:tab w:val="left" w:pos="72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>International relations theory; International security; Foreign policy and decision-making; Russian foreign policy and international politics of Eurasia; American foreign and military policy; Cold and end of Cold War</w:t>
      </w:r>
      <w:r w:rsidR="00F97B0C" w:rsidRPr="00F97B0C">
        <w:rPr>
          <w:rFonts w:ascii="Times New Roman" w:hAnsi="Times New Roman"/>
          <w:sz w:val="20"/>
        </w:rPr>
        <w:t>.</w:t>
      </w:r>
    </w:p>
    <w:p w14:paraId="3FE9F23F" w14:textId="77777777" w:rsidR="00651B78" w:rsidRPr="00F97B0C" w:rsidRDefault="00651B78" w:rsidP="00D716AF">
      <w:pPr>
        <w:tabs>
          <w:tab w:val="left" w:pos="720"/>
          <w:tab w:val="left" w:pos="8280"/>
          <w:tab w:val="left" w:pos="9360"/>
        </w:tabs>
        <w:ind w:left="720"/>
        <w:rPr>
          <w:rFonts w:ascii="Times New Roman" w:hAnsi="Times New Roman"/>
          <w:sz w:val="20"/>
        </w:rPr>
      </w:pPr>
    </w:p>
    <w:p w14:paraId="1F72F646" w14:textId="77777777" w:rsidR="00966EBB" w:rsidRPr="00F97B0C" w:rsidRDefault="00966EBB">
      <w:pPr>
        <w:rPr>
          <w:rFonts w:ascii="Times New Roman" w:hAnsi="Times New Roman"/>
          <w:sz w:val="20"/>
        </w:rPr>
      </w:pPr>
    </w:p>
    <w:p w14:paraId="7380D362" w14:textId="77777777" w:rsidR="00AE7D2A" w:rsidRPr="00F97B0C" w:rsidRDefault="00AE7D2A" w:rsidP="00AE7D2A">
      <w:pPr>
        <w:jc w:val="center"/>
        <w:rPr>
          <w:rFonts w:ascii="Times New Roman" w:hAnsi="Times New Roman"/>
          <w:sz w:val="20"/>
        </w:rPr>
      </w:pPr>
      <w:r w:rsidRPr="00F97B0C">
        <w:rPr>
          <w:rFonts w:ascii="Times New Roman" w:hAnsi="Times New Roman"/>
          <w:sz w:val="20"/>
        </w:rPr>
        <w:t xml:space="preserve">Further Information </w:t>
      </w:r>
      <w:r w:rsidR="00AE3F3C" w:rsidRPr="00F97B0C">
        <w:rPr>
          <w:rFonts w:ascii="Times New Roman" w:hAnsi="Times New Roman"/>
          <w:sz w:val="20"/>
        </w:rPr>
        <w:t xml:space="preserve">Available at </w:t>
      </w:r>
      <w:hyperlink r:id="rId6" w:history="1">
        <w:r w:rsidR="00AE3F3C" w:rsidRPr="00F97B0C">
          <w:rPr>
            <w:rStyle w:val="Hyperlink"/>
            <w:rFonts w:ascii="Times New Roman" w:hAnsi="Times New Roman"/>
            <w:sz w:val="20"/>
          </w:rPr>
          <w:t>www.govt.dartmouth.edu/people</w:t>
        </w:r>
      </w:hyperlink>
      <w:r w:rsidR="00AE3F3C" w:rsidRPr="00F97B0C">
        <w:rPr>
          <w:rFonts w:ascii="Times New Roman" w:hAnsi="Times New Roman"/>
          <w:sz w:val="20"/>
        </w:rPr>
        <w:t xml:space="preserve"> </w:t>
      </w:r>
    </w:p>
    <w:sectPr w:rsidR="00AE7D2A" w:rsidRPr="00F97B0C" w:rsidSect="00377E1A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New Century Schlbk">
    <w:altName w:val="Century Schoolbook"/>
    <w:charset w:val="00"/>
    <w:family w:val="auto"/>
    <w:pitch w:val="variable"/>
    <w:sig w:usb0="03000000" w:usb1="00000000" w:usb2="00000000" w:usb3="00000000" w:csb0="00000001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2F7046"/>
    <w:multiLevelType w:val="multilevel"/>
    <w:tmpl w:val="01C06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bU0MDIyNLKwNDNU0lEKTi0uzszPAykwrAUAqFjWkywAAAA="/>
  </w:docVars>
  <w:rsids>
    <w:rsidRoot w:val="00E46DC5"/>
    <w:rsid w:val="00000EB2"/>
    <w:rsid w:val="0000402E"/>
    <w:rsid w:val="00007E01"/>
    <w:rsid w:val="00007E61"/>
    <w:rsid w:val="000104DA"/>
    <w:rsid w:val="00012496"/>
    <w:rsid w:val="00012676"/>
    <w:rsid w:val="00013911"/>
    <w:rsid w:val="000155D0"/>
    <w:rsid w:val="00015AAD"/>
    <w:rsid w:val="00015C99"/>
    <w:rsid w:val="00015D45"/>
    <w:rsid w:val="00016AFD"/>
    <w:rsid w:val="00016E96"/>
    <w:rsid w:val="0002303E"/>
    <w:rsid w:val="00025B4A"/>
    <w:rsid w:val="0002709B"/>
    <w:rsid w:val="00027212"/>
    <w:rsid w:val="00030212"/>
    <w:rsid w:val="00030286"/>
    <w:rsid w:val="000302D5"/>
    <w:rsid w:val="000315E7"/>
    <w:rsid w:val="00032325"/>
    <w:rsid w:val="00036111"/>
    <w:rsid w:val="000374A9"/>
    <w:rsid w:val="00040536"/>
    <w:rsid w:val="000425B5"/>
    <w:rsid w:val="00045161"/>
    <w:rsid w:val="00046ECF"/>
    <w:rsid w:val="000471AB"/>
    <w:rsid w:val="00050D38"/>
    <w:rsid w:val="00053081"/>
    <w:rsid w:val="00054D13"/>
    <w:rsid w:val="00055FEC"/>
    <w:rsid w:val="00056214"/>
    <w:rsid w:val="00057041"/>
    <w:rsid w:val="0006286A"/>
    <w:rsid w:val="00062F44"/>
    <w:rsid w:val="00063F87"/>
    <w:rsid w:val="000641B5"/>
    <w:rsid w:val="00065283"/>
    <w:rsid w:val="000654D0"/>
    <w:rsid w:val="00067081"/>
    <w:rsid w:val="0007278A"/>
    <w:rsid w:val="00072907"/>
    <w:rsid w:val="000737A6"/>
    <w:rsid w:val="00075F4D"/>
    <w:rsid w:val="0007657A"/>
    <w:rsid w:val="000805C7"/>
    <w:rsid w:val="00080ACC"/>
    <w:rsid w:val="00082AF8"/>
    <w:rsid w:val="00082F9D"/>
    <w:rsid w:val="000834F0"/>
    <w:rsid w:val="00086CCF"/>
    <w:rsid w:val="0009243A"/>
    <w:rsid w:val="00093DBE"/>
    <w:rsid w:val="00097E0B"/>
    <w:rsid w:val="00097F73"/>
    <w:rsid w:val="000A13C9"/>
    <w:rsid w:val="000A504D"/>
    <w:rsid w:val="000A633F"/>
    <w:rsid w:val="000A79B2"/>
    <w:rsid w:val="000B09FE"/>
    <w:rsid w:val="000B11CF"/>
    <w:rsid w:val="000B1565"/>
    <w:rsid w:val="000B17A7"/>
    <w:rsid w:val="000B1903"/>
    <w:rsid w:val="000B1E96"/>
    <w:rsid w:val="000B3C14"/>
    <w:rsid w:val="000B6668"/>
    <w:rsid w:val="000B685F"/>
    <w:rsid w:val="000B76A6"/>
    <w:rsid w:val="000C0905"/>
    <w:rsid w:val="000C1E0D"/>
    <w:rsid w:val="000C22B8"/>
    <w:rsid w:val="000C33DE"/>
    <w:rsid w:val="000C358C"/>
    <w:rsid w:val="000D253B"/>
    <w:rsid w:val="000D3341"/>
    <w:rsid w:val="000D4F5B"/>
    <w:rsid w:val="000D5C3D"/>
    <w:rsid w:val="000D73DC"/>
    <w:rsid w:val="000D7A14"/>
    <w:rsid w:val="000E209C"/>
    <w:rsid w:val="000E2D22"/>
    <w:rsid w:val="000E3005"/>
    <w:rsid w:val="000E398F"/>
    <w:rsid w:val="000E5488"/>
    <w:rsid w:val="000E5EA4"/>
    <w:rsid w:val="000E645A"/>
    <w:rsid w:val="001019E7"/>
    <w:rsid w:val="001020AF"/>
    <w:rsid w:val="001022C2"/>
    <w:rsid w:val="001025DA"/>
    <w:rsid w:val="001047F7"/>
    <w:rsid w:val="00104B46"/>
    <w:rsid w:val="00107705"/>
    <w:rsid w:val="00107FF8"/>
    <w:rsid w:val="00111086"/>
    <w:rsid w:val="00113FF3"/>
    <w:rsid w:val="001164B9"/>
    <w:rsid w:val="00121A52"/>
    <w:rsid w:val="00123853"/>
    <w:rsid w:val="001244DF"/>
    <w:rsid w:val="00124A59"/>
    <w:rsid w:val="00124EA0"/>
    <w:rsid w:val="00126470"/>
    <w:rsid w:val="00126B35"/>
    <w:rsid w:val="00126C2D"/>
    <w:rsid w:val="001309E7"/>
    <w:rsid w:val="00130E26"/>
    <w:rsid w:val="001320F2"/>
    <w:rsid w:val="00136889"/>
    <w:rsid w:val="001432ED"/>
    <w:rsid w:val="00143B08"/>
    <w:rsid w:val="00143D11"/>
    <w:rsid w:val="0014405F"/>
    <w:rsid w:val="00145A83"/>
    <w:rsid w:val="00145BC9"/>
    <w:rsid w:val="00146061"/>
    <w:rsid w:val="001467E8"/>
    <w:rsid w:val="001469B0"/>
    <w:rsid w:val="001521D1"/>
    <w:rsid w:val="001522AB"/>
    <w:rsid w:val="0015343C"/>
    <w:rsid w:val="001562CF"/>
    <w:rsid w:val="00156EB0"/>
    <w:rsid w:val="001605D6"/>
    <w:rsid w:val="00160CE0"/>
    <w:rsid w:val="00163FC6"/>
    <w:rsid w:val="00165C54"/>
    <w:rsid w:val="00167172"/>
    <w:rsid w:val="00170AAB"/>
    <w:rsid w:val="00171F82"/>
    <w:rsid w:val="0017285C"/>
    <w:rsid w:val="00172EB6"/>
    <w:rsid w:val="0017441C"/>
    <w:rsid w:val="00175786"/>
    <w:rsid w:val="00175F42"/>
    <w:rsid w:val="00177A53"/>
    <w:rsid w:val="0018067A"/>
    <w:rsid w:val="00180A02"/>
    <w:rsid w:val="001823AB"/>
    <w:rsid w:val="001829A8"/>
    <w:rsid w:val="00183FED"/>
    <w:rsid w:val="00184059"/>
    <w:rsid w:val="0018444F"/>
    <w:rsid w:val="0018481C"/>
    <w:rsid w:val="00185024"/>
    <w:rsid w:val="00186DF4"/>
    <w:rsid w:val="00187A4D"/>
    <w:rsid w:val="00191741"/>
    <w:rsid w:val="0019334A"/>
    <w:rsid w:val="0019603A"/>
    <w:rsid w:val="0019676D"/>
    <w:rsid w:val="00196955"/>
    <w:rsid w:val="00196B25"/>
    <w:rsid w:val="00197808"/>
    <w:rsid w:val="001A22D5"/>
    <w:rsid w:val="001A2CF2"/>
    <w:rsid w:val="001A3982"/>
    <w:rsid w:val="001A4394"/>
    <w:rsid w:val="001A4440"/>
    <w:rsid w:val="001B044D"/>
    <w:rsid w:val="001B183E"/>
    <w:rsid w:val="001B2002"/>
    <w:rsid w:val="001B4F08"/>
    <w:rsid w:val="001B73A6"/>
    <w:rsid w:val="001B74F0"/>
    <w:rsid w:val="001C0059"/>
    <w:rsid w:val="001C04DF"/>
    <w:rsid w:val="001C09F8"/>
    <w:rsid w:val="001C1445"/>
    <w:rsid w:val="001C18D5"/>
    <w:rsid w:val="001C3E0C"/>
    <w:rsid w:val="001C5A3A"/>
    <w:rsid w:val="001C663C"/>
    <w:rsid w:val="001C778A"/>
    <w:rsid w:val="001D11A2"/>
    <w:rsid w:val="001D2224"/>
    <w:rsid w:val="001D3414"/>
    <w:rsid w:val="001D3568"/>
    <w:rsid w:val="001D3C8C"/>
    <w:rsid w:val="001D4485"/>
    <w:rsid w:val="001D5695"/>
    <w:rsid w:val="001D629B"/>
    <w:rsid w:val="001D74E8"/>
    <w:rsid w:val="001E0817"/>
    <w:rsid w:val="001E10EA"/>
    <w:rsid w:val="001E282C"/>
    <w:rsid w:val="001E3B68"/>
    <w:rsid w:val="001E44BD"/>
    <w:rsid w:val="001E6720"/>
    <w:rsid w:val="001F4CB6"/>
    <w:rsid w:val="001F4D57"/>
    <w:rsid w:val="001F6949"/>
    <w:rsid w:val="001F6F7E"/>
    <w:rsid w:val="00204004"/>
    <w:rsid w:val="00205016"/>
    <w:rsid w:val="0020523E"/>
    <w:rsid w:val="002052F2"/>
    <w:rsid w:val="002074A9"/>
    <w:rsid w:val="002076C0"/>
    <w:rsid w:val="0021124B"/>
    <w:rsid w:val="00213463"/>
    <w:rsid w:val="002156D3"/>
    <w:rsid w:val="00221F4B"/>
    <w:rsid w:val="0022424C"/>
    <w:rsid w:val="00224372"/>
    <w:rsid w:val="00226A40"/>
    <w:rsid w:val="0022741E"/>
    <w:rsid w:val="002306C1"/>
    <w:rsid w:val="0023154F"/>
    <w:rsid w:val="00232072"/>
    <w:rsid w:val="00234150"/>
    <w:rsid w:val="00234FEE"/>
    <w:rsid w:val="00235607"/>
    <w:rsid w:val="00237225"/>
    <w:rsid w:val="002405C7"/>
    <w:rsid w:val="00241906"/>
    <w:rsid w:val="002441AF"/>
    <w:rsid w:val="00247E06"/>
    <w:rsid w:val="00252713"/>
    <w:rsid w:val="0025509D"/>
    <w:rsid w:val="00255ADE"/>
    <w:rsid w:val="00256551"/>
    <w:rsid w:val="002607C0"/>
    <w:rsid w:val="00260C28"/>
    <w:rsid w:val="00261270"/>
    <w:rsid w:val="002615DC"/>
    <w:rsid w:val="00262F50"/>
    <w:rsid w:val="00267427"/>
    <w:rsid w:val="00270B1F"/>
    <w:rsid w:val="00272BAE"/>
    <w:rsid w:val="00272E17"/>
    <w:rsid w:val="00273628"/>
    <w:rsid w:val="0027488C"/>
    <w:rsid w:val="00274AAA"/>
    <w:rsid w:val="00277B49"/>
    <w:rsid w:val="002805FD"/>
    <w:rsid w:val="00280653"/>
    <w:rsid w:val="002829E7"/>
    <w:rsid w:val="00282C8B"/>
    <w:rsid w:val="00282FC0"/>
    <w:rsid w:val="00284150"/>
    <w:rsid w:val="002851E9"/>
    <w:rsid w:val="002854E7"/>
    <w:rsid w:val="002860F6"/>
    <w:rsid w:val="002863AA"/>
    <w:rsid w:val="00286FB9"/>
    <w:rsid w:val="00287B0E"/>
    <w:rsid w:val="002910E8"/>
    <w:rsid w:val="002A0304"/>
    <w:rsid w:val="002A08F9"/>
    <w:rsid w:val="002A228F"/>
    <w:rsid w:val="002A42A6"/>
    <w:rsid w:val="002A6344"/>
    <w:rsid w:val="002B1E30"/>
    <w:rsid w:val="002B2448"/>
    <w:rsid w:val="002B47C4"/>
    <w:rsid w:val="002B4E89"/>
    <w:rsid w:val="002C1E00"/>
    <w:rsid w:val="002C2375"/>
    <w:rsid w:val="002C242E"/>
    <w:rsid w:val="002C3A3D"/>
    <w:rsid w:val="002C3F69"/>
    <w:rsid w:val="002C665F"/>
    <w:rsid w:val="002C74C2"/>
    <w:rsid w:val="002C7E34"/>
    <w:rsid w:val="002D0EA5"/>
    <w:rsid w:val="002D15FA"/>
    <w:rsid w:val="002D2D73"/>
    <w:rsid w:val="002D4BFE"/>
    <w:rsid w:val="002D5F6B"/>
    <w:rsid w:val="002D6980"/>
    <w:rsid w:val="002D7A8B"/>
    <w:rsid w:val="002E09C7"/>
    <w:rsid w:val="002E1EF2"/>
    <w:rsid w:val="002E22F0"/>
    <w:rsid w:val="002E2C27"/>
    <w:rsid w:val="002E3335"/>
    <w:rsid w:val="002E473D"/>
    <w:rsid w:val="002F058F"/>
    <w:rsid w:val="002F280C"/>
    <w:rsid w:val="002F3FE6"/>
    <w:rsid w:val="002F5804"/>
    <w:rsid w:val="002F647E"/>
    <w:rsid w:val="003005BF"/>
    <w:rsid w:val="00300E76"/>
    <w:rsid w:val="00301502"/>
    <w:rsid w:val="00302E96"/>
    <w:rsid w:val="00303031"/>
    <w:rsid w:val="00303F63"/>
    <w:rsid w:val="0030671B"/>
    <w:rsid w:val="00307080"/>
    <w:rsid w:val="0031167D"/>
    <w:rsid w:val="003146BF"/>
    <w:rsid w:val="00315E0A"/>
    <w:rsid w:val="00316538"/>
    <w:rsid w:val="003169B7"/>
    <w:rsid w:val="003209F3"/>
    <w:rsid w:val="00321B8B"/>
    <w:rsid w:val="00323606"/>
    <w:rsid w:val="00324F58"/>
    <w:rsid w:val="00325844"/>
    <w:rsid w:val="0032677D"/>
    <w:rsid w:val="00330C7B"/>
    <w:rsid w:val="00332320"/>
    <w:rsid w:val="003327DC"/>
    <w:rsid w:val="00333642"/>
    <w:rsid w:val="0033437B"/>
    <w:rsid w:val="00334C96"/>
    <w:rsid w:val="003371C6"/>
    <w:rsid w:val="00337832"/>
    <w:rsid w:val="003441E0"/>
    <w:rsid w:val="0034556E"/>
    <w:rsid w:val="00346253"/>
    <w:rsid w:val="003466FF"/>
    <w:rsid w:val="00350662"/>
    <w:rsid w:val="00353D66"/>
    <w:rsid w:val="00355375"/>
    <w:rsid w:val="003611B2"/>
    <w:rsid w:val="00361545"/>
    <w:rsid w:val="003631D6"/>
    <w:rsid w:val="00364586"/>
    <w:rsid w:val="00364867"/>
    <w:rsid w:val="003675C3"/>
    <w:rsid w:val="00372D84"/>
    <w:rsid w:val="00376664"/>
    <w:rsid w:val="00377E1A"/>
    <w:rsid w:val="00381B49"/>
    <w:rsid w:val="00382434"/>
    <w:rsid w:val="00385120"/>
    <w:rsid w:val="003855B4"/>
    <w:rsid w:val="00386BFD"/>
    <w:rsid w:val="00386E9E"/>
    <w:rsid w:val="00386EF4"/>
    <w:rsid w:val="00391A42"/>
    <w:rsid w:val="00395009"/>
    <w:rsid w:val="00396E93"/>
    <w:rsid w:val="003970AA"/>
    <w:rsid w:val="00397FBD"/>
    <w:rsid w:val="003A17A9"/>
    <w:rsid w:val="003A27DD"/>
    <w:rsid w:val="003A2A08"/>
    <w:rsid w:val="003A4262"/>
    <w:rsid w:val="003A683D"/>
    <w:rsid w:val="003A6A0D"/>
    <w:rsid w:val="003A6CF9"/>
    <w:rsid w:val="003A714A"/>
    <w:rsid w:val="003A7C6F"/>
    <w:rsid w:val="003B09A8"/>
    <w:rsid w:val="003B0D93"/>
    <w:rsid w:val="003B1191"/>
    <w:rsid w:val="003B46F0"/>
    <w:rsid w:val="003B48B5"/>
    <w:rsid w:val="003B4CB7"/>
    <w:rsid w:val="003B71C3"/>
    <w:rsid w:val="003C07AE"/>
    <w:rsid w:val="003C214E"/>
    <w:rsid w:val="003C295C"/>
    <w:rsid w:val="003C6D29"/>
    <w:rsid w:val="003D13C9"/>
    <w:rsid w:val="003D154E"/>
    <w:rsid w:val="003D19AB"/>
    <w:rsid w:val="003D64BA"/>
    <w:rsid w:val="003D7D08"/>
    <w:rsid w:val="003E122F"/>
    <w:rsid w:val="003E66C5"/>
    <w:rsid w:val="003F4664"/>
    <w:rsid w:val="003F532B"/>
    <w:rsid w:val="003F5B6A"/>
    <w:rsid w:val="003F5FF3"/>
    <w:rsid w:val="003F6136"/>
    <w:rsid w:val="003F6E00"/>
    <w:rsid w:val="003F7829"/>
    <w:rsid w:val="00401682"/>
    <w:rsid w:val="004017D2"/>
    <w:rsid w:val="004022F8"/>
    <w:rsid w:val="00402712"/>
    <w:rsid w:val="00402BCF"/>
    <w:rsid w:val="00404890"/>
    <w:rsid w:val="00406153"/>
    <w:rsid w:val="00407C2C"/>
    <w:rsid w:val="00410487"/>
    <w:rsid w:val="00410B3D"/>
    <w:rsid w:val="00414DA9"/>
    <w:rsid w:val="00416675"/>
    <w:rsid w:val="004210AD"/>
    <w:rsid w:val="004242D7"/>
    <w:rsid w:val="0042632D"/>
    <w:rsid w:val="00427248"/>
    <w:rsid w:val="0043025D"/>
    <w:rsid w:val="00430445"/>
    <w:rsid w:val="00440795"/>
    <w:rsid w:val="004411F8"/>
    <w:rsid w:val="004428A9"/>
    <w:rsid w:val="00444CC6"/>
    <w:rsid w:val="00445038"/>
    <w:rsid w:val="00451DBF"/>
    <w:rsid w:val="00452E86"/>
    <w:rsid w:val="00454C00"/>
    <w:rsid w:val="00460C50"/>
    <w:rsid w:val="0046390A"/>
    <w:rsid w:val="00464AA0"/>
    <w:rsid w:val="00464B5F"/>
    <w:rsid w:val="0046639A"/>
    <w:rsid w:val="00466433"/>
    <w:rsid w:val="004669F7"/>
    <w:rsid w:val="00467E72"/>
    <w:rsid w:val="00470627"/>
    <w:rsid w:val="00470B39"/>
    <w:rsid w:val="004753EC"/>
    <w:rsid w:val="00475D8E"/>
    <w:rsid w:val="00476729"/>
    <w:rsid w:val="00476DD5"/>
    <w:rsid w:val="0047705A"/>
    <w:rsid w:val="00480A06"/>
    <w:rsid w:val="004823E9"/>
    <w:rsid w:val="00482481"/>
    <w:rsid w:val="00483118"/>
    <w:rsid w:val="00483A14"/>
    <w:rsid w:val="004856BE"/>
    <w:rsid w:val="00485F39"/>
    <w:rsid w:val="004869A4"/>
    <w:rsid w:val="004918C9"/>
    <w:rsid w:val="00492D6B"/>
    <w:rsid w:val="00495DDC"/>
    <w:rsid w:val="004A738E"/>
    <w:rsid w:val="004B0B54"/>
    <w:rsid w:val="004B0FD4"/>
    <w:rsid w:val="004B34FB"/>
    <w:rsid w:val="004B35BE"/>
    <w:rsid w:val="004B656C"/>
    <w:rsid w:val="004B6C53"/>
    <w:rsid w:val="004C0D19"/>
    <w:rsid w:val="004C2645"/>
    <w:rsid w:val="004C54D1"/>
    <w:rsid w:val="004C6FAE"/>
    <w:rsid w:val="004D1415"/>
    <w:rsid w:val="004D18C3"/>
    <w:rsid w:val="004D2868"/>
    <w:rsid w:val="004D7A76"/>
    <w:rsid w:val="004D7E1E"/>
    <w:rsid w:val="004E2E63"/>
    <w:rsid w:val="004E4BF6"/>
    <w:rsid w:val="004E4C78"/>
    <w:rsid w:val="004E65D4"/>
    <w:rsid w:val="004E6A9C"/>
    <w:rsid w:val="004F168B"/>
    <w:rsid w:val="004F1C7B"/>
    <w:rsid w:val="004F2485"/>
    <w:rsid w:val="004F4F74"/>
    <w:rsid w:val="004F6971"/>
    <w:rsid w:val="00500275"/>
    <w:rsid w:val="00500993"/>
    <w:rsid w:val="00501ED5"/>
    <w:rsid w:val="005045AF"/>
    <w:rsid w:val="00505C81"/>
    <w:rsid w:val="00505CBA"/>
    <w:rsid w:val="0050614D"/>
    <w:rsid w:val="0050659C"/>
    <w:rsid w:val="00507939"/>
    <w:rsid w:val="00510D74"/>
    <w:rsid w:val="00511402"/>
    <w:rsid w:val="00513672"/>
    <w:rsid w:val="00514D76"/>
    <w:rsid w:val="005154F9"/>
    <w:rsid w:val="00516667"/>
    <w:rsid w:val="00520109"/>
    <w:rsid w:val="005212A0"/>
    <w:rsid w:val="00522705"/>
    <w:rsid w:val="00522EC5"/>
    <w:rsid w:val="005235C7"/>
    <w:rsid w:val="00523B6D"/>
    <w:rsid w:val="0052494E"/>
    <w:rsid w:val="005257C3"/>
    <w:rsid w:val="00526CC5"/>
    <w:rsid w:val="0053063C"/>
    <w:rsid w:val="00531043"/>
    <w:rsid w:val="00531261"/>
    <w:rsid w:val="00531478"/>
    <w:rsid w:val="00533796"/>
    <w:rsid w:val="00533C2D"/>
    <w:rsid w:val="00533F9A"/>
    <w:rsid w:val="00534628"/>
    <w:rsid w:val="00535F59"/>
    <w:rsid w:val="00543683"/>
    <w:rsid w:val="0054407A"/>
    <w:rsid w:val="00544357"/>
    <w:rsid w:val="0054473B"/>
    <w:rsid w:val="00547B98"/>
    <w:rsid w:val="00552B05"/>
    <w:rsid w:val="00556169"/>
    <w:rsid w:val="00557DC1"/>
    <w:rsid w:val="005611C9"/>
    <w:rsid w:val="00563EB8"/>
    <w:rsid w:val="00571CB7"/>
    <w:rsid w:val="005820D9"/>
    <w:rsid w:val="0058310A"/>
    <w:rsid w:val="00584421"/>
    <w:rsid w:val="005865AF"/>
    <w:rsid w:val="00587968"/>
    <w:rsid w:val="00587EBB"/>
    <w:rsid w:val="0059014D"/>
    <w:rsid w:val="00590B4B"/>
    <w:rsid w:val="005919B4"/>
    <w:rsid w:val="00592F97"/>
    <w:rsid w:val="005934D5"/>
    <w:rsid w:val="00593E09"/>
    <w:rsid w:val="00593E3F"/>
    <w:rsid w:val="005949D1"/>
    <w:rsid w:val="00594CDB"/>
    <w:rsid w:val="00595855"/>
    <w:rsid w:val="00597337"/>
    <w:rsid w:val="005A276B"/>
    <w:rsid w:val="005A392B"/>
    <w:rsid w:val="005A48FB"/>
    <w:rsid w:val="005A6018"/>
    <w:rsid w:val="005B03BF"/>
    <w:rsid w:val="005B0DDB"/>
    <w:rsid w:val="005B42DF"/>
    <w:rsid w:val="005B4BBC"/>
    <w:rsid w:val="005B543E"/>
    <w:rsid w:val="005B5EA1"/>
    <w:rsid w:val="005B7F3F"/>
    <w:rsid w:val="005C02FE"/>
    <w:rsid w:val="005C2657"/>
    <w:rsid w:val="005C4C8E"/>
    <w:rsid w:val="005D2A6E"/>
    <w:rsid w:val="005D5908"/>
    <w:rsid w:val="005D7FB5"/>
    <w:rsid w:val="005E0181"/>
    <w:rsid w:val="005E0665"/>
    <w:rsid w:val="005E2FC0"/>
    <w:rsid w:val="005E531D"/>
    <w:rsid w:val="005E6351"/>
    <w:rsid w:val="005E6F69"/>
    <w:rsid w:val="005E7419"/>
    <w:rsid w:val="005F1501"/>
    <w:rsid w:val="005F2AA1"/>
    <w:rsid w:val="005F3B1F"/>
    <w:rsid w:val="005F3D7F"/>
    <w:rsid w:val="005F47B0"/>
    <w:rsid w:val="005F581C"/>
    <w:rsid w:val="005F5836"/>
    <w:rsid w:val="005F67D3"/>
    <w:rsid w:val="005F7193"/>
    <w:rsid w:val="005F7236"/>
    <w:rsid w:val="0060120C"/>
    <w:rsid w:val="00601D5D"/>
    <w:rsid w:val="006023DC"/>
    <w:rsid w:val="00602A53"/>
    <w:rsid w:val="00603173"/>
    <w:rsid w:val="00605E7F"/>
    <w:rsid w:val="00606D79"/>
    <w:rsid w:val="0060707A"/>
    <w:rsid w:val="00610E06"/>
    <w:rsid w:val="0061137B"/>
    <w:rsid w:val="00611889"/>
    <w:rsid w:val="00611891"/>
    <w:rsid w:val="00613825"/>
    <w:rsid w:val="006142F7"/>
    <w:rsid w:val="006148E1"/>
    <w:rsid w:val="006163E4"/>
    <w:rsid w:val="00622207"/>
    <w:rsid w:val="0062316F"/>
    <w:rsid w:val="006234BF"/>
    <w:rsid w:val="006239EF"/>
    <w:rsid w:val="00623F21"/>
    <w:rsid w:val="0062719F"/>
    <w:rsid w:val="006271D4"/>
    <w:rsid w:val="006271EC"/>
    <w:rsid w:val="00630347"/>
    <w:rsid w:val="0063048F"/>
    <w:rsid w:val="00630B3F"/>
    <w:rsid w:val="00630F31"/>
    <w:rsid w:val="00631574"/>
    <w:rsid w:val="0063611F"/>
    <w:rsid w:val="006370CF"/>
    <w:rsid w:val="00640C7D"/>
    <w:rsid w:val="006437C2"/>
    <w:rsid w:val="00643936"/>
    <w:rsid w:val="00644B6C"/>
    <w:rsid w:val="00645EC6"/>
    <w:rsid w:val="00650154"/>
    <w:rsid w:val="00650372"/>
    <w:rsid w:val="00650672"/>
    <w:rsid w:val="00651B78"/>
    <w:rsid w:val="00653472"/>
    <w:rsid w:val="0065419C"/>
    <w:rsid w:val="0065795E"/>
    <w:rsid w:val="006638DF"/>
    <w:rsid w:val="00664277"/>
    <w:rsid w:val="006655B0"/>
    <w:rsid w:val="00670C4A"/>
    <w:rsid w:val="006723FB"/>
    <w:rsid w:val="006727DC"/>
    <w:rsid w:val="00672D91"/>
    <w:rsid w:val="00674FCC"/>
    <w:rsid w:val="0067725C"/>
    <w:rsid w:val="00677DD7"/>
    <w:rsid w:val="006809A1"/>
    <w:rsid w:val="006811E6"/>
    <w:rsid w:val="00684A3A"/>
    <w:rsid w:val="00684CBA"/>
    <w:rsid w:val="0068579E"/>
    <w:rsid w:val="00685EA7"/>
    <w:rsid w:val="00686A5B"/>
    <w:rsid w:val="00693A57"/>
    <w:rsid w:val="006946D5"/>
    <w:rsid w:val="006948EF"/>
    <w:rsid w:val="006960DD"/>
    <w:rsid w:val="00697A22"/>
    <w:rsid w:val="006A14D0"/>
    <w:rsid w:val="006A25BE"/>
    <w:rsid w:val="006A35B4"/>
    <w:rsid w:val="006A4416"/>
    <w:rsid w:val="006A4B63"/>
    <w:rsid w:val="006A4B84"/>
    <w:rsid w:val="006B06B2"/>
    <w:rsid w:val="006B0D5D"/>
    <w:rsid w:val="006B2872"/>
    <w:rsid w:val="006B3824"/>
    <w:rsid w:val="006B404D"/>
    <w:rsid w:val="006B411C"/>
    <w:rsid w:val="006B5426"/>
    <w:rsid w:val="006B58A7"/>
    <w:rsid w:val="006B7D5F"/>
    <w:rsid w:val="006C07B0"/>
    <w:rsid w:val="006C37D2"/>
    <w:rsid w:val="006C4F24"/>
    <w:rsid w:val="006D0DC8"/>
    <w:rsid w:val="006D12B6"/>
    <w:rsid w:val="006D1DF7"/>
    <w:rsid w:val="006D1E49"/>
    <w:rsid w:val="006D2DAC"/>
    <w:rsid w:val="006D2EC4"/>
    <w:rsid w:val="006D34CD"/>
    <w:rsid w:val="006D38BD"/>
    <w:rsid w:val="006D470C"/>
    <w:rsid w:val="006D4945"/>
    <w:rsid w:val="006D61FB"/>
    <w:rsid w:val="006D67E9"/>
    <w:rsid w:val="006D6C1C"/>
    <w:rsid w:val="006D7068"/>
    <w:rsid w:val="006D7739"/>
    <w:rsid w:val="006E2124"/>
    <w:rsid w:val="006E364D"/>
    <w:rsid w:val="006E5038"/>
    <w:rsid w:val="006E692B"/>
    <w:rsid w:val="006E6982"/>
    <w:rsid w:val="006E70DE"/>
    <w:rsid w:val="006E770C"/>
    <w:rsid w:val="006F2CAD"/>
    <w:rsid w:val="006F32CA"/>
    <w:rsid w:val="006F7099"/>
    <w:rsid w:val="007003E5"/>
    <w:rsid w:val="00700C17"/>
    <w:rsid w:val="00702F3A"/>
    <w:rsid w:val="007049F7"/>
    <w:rsid w:val="00705602"/>
    <w:rsid w:val="00706B56"/>
    <w:rsid w:val="00710A1C"/>
    <w:rsid w:val="0071298C"/>
    <w:rsid w:val="00716E0B"/>
    <w:rsid w:val="0072029D"/>
    <w:rsid w:val="00724BFC"/>
    <w:rsid w:val="00727162"/>
    <w:rsid w:val="007311C6"/>
    <w:rsid w:val="00731490"/>
    <w:rsid w:val="00732278"/>
    <w:rsid w:val="007327B7"/>
    <w:rsid w:val="007349B2"/>
    <w:rsid w:val="00735186"/>
    <w:rsid w:val="007365D8"/>
    <w:rsid w:val="00736AA7"/>
    <w:rsid w:val="007371B3"/>
    <w:rsid w:val="007376C6"/>
    <w:rsid w:val="00737704"/>
    <w:rsid w:val="007405F8"/>
    <w:rsid w:val="00740C95"/>
    <w:rsid w:val="007460E1"/>
    <w:rsid w:val="00747E91"/>
    <w:rsid w:val="00750C25"/>
    <w:rsid w:val="00751546"/>
    <w:rsid w:val="00751EB7"/>
    <w:rsid w:val="007553B4"/>
    <w:rsid w:val="0075698D"/>
    <w:rsid w:val="0076122E"/>
    <w:rsid w:val="00763FA2"/>
    <w:rsid w:val="0076444B"/>
    <w:rsid w:val="007645FA"/>
    <w:rsid w:val="0076597D"/>
    <w:rsid w:val="007663E8"/>
    <w:rsid w:val="0077351F"/>
    <w:rsid w:val="007735FE"/>
    <w:rsid w:val="00774F12"/>
    <w:rsid w:val="007774CA"/>
    <w:rsid w:val="007807AA"/>
    <w:rsid w:val="00780AF7"/>
    <w:rsid w:val="0078153F"/>
    <w:rsid w:val="007823C6"/>
    <w:rsid w:val="00787AE4"/>
    <w:rsid w:val="00790C2F"/>
    <w:rsid w:val="0079242E"/>
    <w:rsid w:val="00795965"/>
    <w:rsid w:val="007B1F38"/>
    <w:rsid w:val="007B32C0"/>
    <w:rsid w:val="007B42E6"/>
    <w:rsid w:val="007C206A"/>
    <w:rsid w:val="007C2794"/>
    <w:rsid w:val="007C382E"/>
    <w:rsid w:val="007D282A"/>
    <w:rsid w:val="007D3234"/>
    <w:rsid w:val="007D42ED"/>
    <w:rsid w:val="007D4870"/>
    <w:rsid w:val="007D6CF5"/>
    <w:rsid w:val="007E1732"/>
    <w:rsid w:val="007E38E0"/>
    <w:rsid w:val="007E3CBA"/>
    <w:rsid w:val="007E61D5"/>
    <w:rsid w:val="007E7483"/>
    <w:rsid w:val="007E7727"/>
    <w:rsid w:val="007F0778"/>
    <w:rsid w:val="007F2673"/>
    <w:rsid w:val="007F3A46"/>
    <w:rsid w:val="007F3F72"/>
    <w:rsid w:val="007F4EEC"/>
    <w:rsid w:val="0080329E"/>
    <w:rsid w:val="008043C3"/>
    <w:rsid w:val="00805214"/>
    <w:rsid w:val="00807CA7"/>
    <w:rsid w:val="00814AF8"/>
    <w:rsid w:val="0081542E"/>
    <w:rsid w:val="00815E64"/>
    <w:rsid w:val="00821AA2"/>
    <w:rsid w:val="0082307A"/>
    <w:rsid w:val="00826772"/>
    <w:rsid w:val="008269DD"/>
    <w:rsid w:val="00826B27"/>
    <w:rsid w:val="00826FCD"/>
    <w:rsid w:val="00827BC8"/>
    <w:rsid w:val="00827C05"/>
    <w:rsid w:val="0083283B"/>
    <w:rsid w:val="00832CB2"/>
    <w:rsid w:val="0083373E"/>
    <w:rsid w:val="0083383E"/>
    <w:rsid w:val="0083565C"/>
    <w:rsid w:val="0083580C"/>
    <w:rsid w:val="00835910"/>
    <w:rsid w:val="00836D30"/>
    <w:rsid w:val="00841D7C"/>
    <w:rsid w:val="00842497"/>
    <w:rsid w:val="0084344C"/>
    <w:rsid w:val="0084449B"/>
    <w:rsid w:val="00845FA0"/>
    <w:rsid w:val="00846677"/>
    <w:rsid w:val="008478D5"/>
    <w:rsid w:val="0085015C"/>
    <w:rsid w:val="008527A8"/>
    <w:rsid w:val="008529B4"/>
    <w:rsid w:val="008536AA"/>
    <w:rsid w:val="008539EF"/>
    <w:rsid w:val="00855E34"/>
    <w:rsid w:val="008573E0"/>
    <w:rsid w:val="00861A06"/>
    <w:rsid w:val="00862AB2"/>
    <w:rsid w:val="00865DB8"/>
    <w:rsid w:val="00866BFE"/>
    <w:rsid w:val="0087112A"/>
    <w:rsid w:val="008712FF"/>
    <w:rsid w:val="008715A6"/>
    <w:rsid w:val="00872E59"/>
    <w:rsid w:val="00872FE8"/>
    <w:rsid w:val="00873959"/>
    <w:rsid w:val="00874E79"/>
    <w:rsid w:val="00875E9B"/>
    <w:rsid w:val="00876190"/>
    <w:rsid w:val="00877231"/>
    <w:rsid w:val="00877DD9"/>
    <w:rsid w:val="008811E0"/>
    <w:rsid w:val="008847C5"/>
    <w:rsid w:val="0088556C"/>
    <w:rsid w:val="00890821"/>
    <w:rsid w:val="008939AC"/>
    <w:rsid w:val="008958A4"/>
    <w:rsid w:val="008A3C5B"/>
    <w:rsid w:val="008A484A"/>
    <w:rsid w:val="008B3516"/>
    <w:rsid w:val="008B401D"/>
    <w:rsid w:val="008B55C5"/>
    <w:rsid w:val="008B6243"/>
    <w:rsid w:val="008B68C3"/>
    <w:rsid w:val="008B7495"/>
    <w:rsid w:val="008C01AD"/>
    <w:rsid w:val="008C2400"/>
    <w:rsid w:val="008C5426"/>
    <w:rsid w:val="008C7564"/>
    <w:rsid w:val="008D2CD4"/>
    <w:rsid w:val="008D511F"/>
    <w:rsid w:val="008D5BC7"/>
    <w:rsid w:val="008E1154"/>
    <w:rsid w:val="008E1619"/>
    <w:rsid w:val="008E2420"/>
    <w:rsid w:val="008E2813"/>
    <w:rsid w:val="008E3591"/>
    <w:rsid w:val="008E462A"/>
    <w:rsid w:val="008E500D"/>
    <w:rsid w:val="008E6D8E"/>
    <w:rsid w:val="008F0FAD"/>
    <w:rsid w:val="008F167D"/>
    <w:rsid w:val="008F1CEB"/>
    <w:rsid w:val="008F2966"/>
    <w:rsid w:val="008F2CBC"/>
    <w:rsid w:val="008F4E8B"/>
    <w:rsid w:val="008F522A"/>
    <w:rsid w:val="008F5807"/>
    <w:rsid w:val="008F7F5B"/>
    <w:rsid w:val="008F7FAF"/>
    <w:rsid w:val="00900E5E"/>
    <w:rsid w:val="00905232"/>
    <w:rsid w:val="0091154B"/>
    <w:rsid w:val="009120F3"/>
    <w:rsid w:val="0091260D"/>
    <w:rsid w:val="009139CC"/>
    <w:rsid w:val="00913B68"/>
    <w:rsid w:val="00913EC7"/>
    <w:rsid w:val="00916E7C"/>
    <w:rsid w:val="00921011"/>
    <w:rsid w:val="00922A50"/>
    <w:rsid w:val="00923F02"/>
    <w:rsid w:val="00926400"/>
    <w:rsid w:val="0092765D"/>
    <w:rsid w:val="00927AD2"/>
    <w:rsid w:val="00933D9D"/>
    <w:rsid w:val="00935378"/>
    <w:rsid w:val="009367FE"/>
    <w:rsid w:val="00937C7D"/>
    <w:rsid w:val="00944326"/>
    <w:rsid w:val="00953E44"/>
    <w:rsid w:val="00954044"/>
    <w:rsid w:val="0095459D"/>
    <w:rsid w:val="009556BC"/>
    <w:rsid w:val="009575EE"/>
    <w:rsid w:val="00962D71"/>
    <w:rsid w:val="009640F2"/>
    <w:rsid w:val="00964A37"/>
    <w:rsid w:val="0096662F"/>
    <w:rsid w:val="00966EBB"/>
    <w:rsid w:val="00967160"/>
    <w:rsid w:val="00967FF1"/>
    <w:rsid w:val="00970B9A"/>
    <w:rsid w:val="0097667A"/>
    <w:rsid w:val="009775A4"/>
    <w:rsid w:val="0098050B"/>
    <w:rsid w:val="00980D5B"/>
    <w:rsid w:val="00982061"/>
    <w:rsid w:val="00985096"/>
    <w:rsid w:val="009878FB"/>
    <w:rsid w:val="0099073B"/>
    <w:rsid w:val="0099327D"/>
    <w:rsid w:val="00995970"/>
    <w:rsid w:val="009959C1"/>
    <w:rsid w:val="00996006"/>
    <w:rsid w:val="00997E3C"/>
    <w:rsid w:val="009A001F"/>
    <w:rsid w:val="009A01F8"/>
    <w:rsid w:val="009A283F"/>
    <w:rsid w:val="009A35B6"/>
    <w:rsid w:val="009A4F91"/>
    <w:rsid w:val="009A688E"/>
    <w:rsid w:val="009B287E"/>
    <w:rsid w:val="009B7135"/>
    <w:rsid w:val="009B7504"/>
    <w:rsid w:val="009C0CCD"/>
    <w:rsid w:val="009C2924"/>
    <w:rsid w:val="009C3A1F"/>
    <w:rsid w:val="009C63DE"/>
    <w:rsid w:val="009C7BC0"/>
    <w:rsid w:val="009D0139"/>
    <w:rsid w:val="009D1A9A"/>
    <w:rsid w:val="009D29CF"/>
    <w:rsid w:val="009D2DE0"/>
    <w:rsid w:val="009D3104"/>
    <w:rsid w:val="009E27EF"/>
    <w:rsid w:val="009E3B3C"/>
    <w:rsid w:val="009E5F91"/>
    <w:rsid w:val="009E6FB6"/>
    <w:rsid w:val="009E7916"/>
    <w:rsid w:val="009E79F8"/>
    <w:rsid w:val="009F00C6"/>
    <w:rsid w:val="009F01F3"/>
    <w:rsid w:val="009F0B41"/>
    <w:rsid w:val="009F14B0"/>
    <w:rsid w:val="009F14FC"/>
    <w:rsid w:val="009F1B8A"/>
    <w:rsid w:val="009F61AE"/>
    <w:rsid w:val="009F6805"/>
    <w:rsid w:val="00A00A27"/>
    <w:rsid w:val="00A023DF"/>
    <w:rsid w:val="00A0276F"/>
    <w:rsid w:val="00A05D97"/>
    <w:rsid w:val="00A06E03"/>
    <w:rsid w:val="00A07248"/>
    <w:rsid w:val="00A105E3"/>
    <w:rsid w:val="00A11189"/>
    <w:rsid w:val="00A124E0"/>
    <w:rsid w:val="00A13D27"/>
    <w:rsid w:val="00A14A46"/>
    <w:rsid w:val="00A14A4A"/>
    <w:rsid w:val="00A151E9"/>
    <w:rsid w:val="00A17944"/>
    <w:rsid w:val="00A17C1B"/>
    <w:rsid w:val="00A20B47"/>
    <w:rsid w:val="00A20CF6"/>
    <w:rsid w:val="00A21484"/>
    <w:rsid w:val="00A2350B"/>
    <w:rsid w:val="00A2668E"/>
    <w:rsid w:val="00A26E5B"/>
    <w:rsid w:val="00A27EB0"/>
    <w:rsid w:val="00A31014"/>
    <w:rsid w:val="00A3206C"/>
    <w:rsid w:val="00A33D64"/>
    <w:rsid w:val="00A36A58"/>
    <w:rsid w:val="00A4032D"/>
    <w:rsid w:val="00A406EB"/>
    <w:rsid w:val="00A416D1"/>
    <w:rsid w:val="00A41B4A"/>
    <w:rsid w:val="00A4200B"/>
    <w:rsid w:val="00A42A23"/>
    <w:rsid w:val="00A43546"/>
    <w:rsid w:val="00A4517D"/>
    <w:rsid w:val="00A45B0D"/>
    <w:rsid w:val="00A51C19"/>
    <w:rsid w:val="00A51ED9"/>
    <w:rsid w:val="00A524AA"/>
    <w:rsid w:val="00A52B0E"/>
    <w:rsid w:val="00A52F4B"/>
    <w:rsid w:val="00A5593F"/>
    <w:rsid w:val="00A6280E"/>
    <w:rsid w:val="00A62D83"/>
    <w:rsid w:val="00A6347B"/>
    <w:rsid w:val="00A64845"/>
    <w:rsid w:val="00A648F6"/>
    <w:rsid w:val="00A6495F"/>
    <w:rsid w:val="00A64A39"/>
    <w:rsid w:val="00A65484"/>
    <w:rsid w:val="00A677F5"/>
    <w:rsid w:val="00A70EC6"/>
    <w:rsid w:val="00A714DD"/>
    <w:rsid w:val="00A76B1B"/>
    <w:rsid w:val="00A83890"/>
    <w:rsid w:val="00A83D0B"/>
    <w:rsid w:val="00A8608D"/>
    <w:rsid w:val="00A8742A"/>
    <w:rsid w:val="00A90822"/>
    <w:rsid w:val="00A94EFB"/>
    <w:rsid w:val="00A95136"/>
    <w:rsid w:val="00A97BED"/>
    <w:rsid w:val="00A97CAF"/>
    <w:rsid w:val="00AA1671"/>
    <w:rsid w:val="00AA40F3"/>
    <w:rsid w:val="00AA55FE"/>
    <w:rsid w:val="00AA6896"/>
    <w:rsid w:val="00AA7943"/>
    <w:rsid w:val="00AA7C7F"/>
    <w:rsid w:val="00AB076A"/>
    <w:rsid w:val="00AB0FB2"/>
    <w:rsid w:val="00AB2451"/>
    <w:rsid w:val="00AB380F"/>
    <w:rsid w:val="00AB3B08"/>
    <w:rsid w:val="00AB4A6E"/>
    <w:rsid w:val="00AB74CF"/>
    <w:rsid w:val="00AC05A1"/>
    <w:rsid w:val="00AC1233"/>
    <w:rsid w:val="00AC1272"/>
    <w:rsid w:val="00AC3253"/>
    <w:rsid w:val="00AC40E5"/>
    <w:rsid w:val="00AC7B4B"/>
    <w:rsid w:val="00AD07E5"/>
    <w:rsid w:val="00AD0FF0"/>
    <w:rsid w:val="00AD1A8F"/>
    <w:rsid w:val="00AD698F"/>
    <w:rsid w:val="00AE0505"/>
    <w:rsid w:val="00AE154C"/>
    <w:rsid w:val="00AE2EDF"/>
    <w:rsid w:val="00AE3F3C"/>
    <w:rsid w:val="00AE73E7"/>
    <w:rsid w:val="00AE7853"/>
    <w:rsid w:val="00AE7D2A"/>
    <w:rsid w:val="00AF38EB"/>
    <w:rsid w:val="00AF3FD5"/>
    <w:rsid w:val="00AF50B7"/>
    <w:rsid w:val="00AF6310"/>
    <w:rsid w:val="00B00039"/>
    <w:rsid w:val="00B03D3A"/>
    <w:rsid w:val="00B0408A"/>
    <w:rsid w:val="00B0616F"/>
    <w:rsid w:val="00B07ED0"/>
    <w:rsid w:val="00B149B2"/>
    <w:rsid w:val="00B20C73"/>
    <w:rsid w:val="00B212F2"/>
    <w:rsid w:val="00B219E0"/>
    <w:rsid w:val="00B22043"/>
    <w:rsid w:val="00B22CB2"/>
    <w:rsid w:val="00B31CAD"/>
    <w:rsid w:val="00B32150"/>
    <w:rsid w:val="00B32F89"/>
    <w:rsid w:val="00B336E1"/>
    <w:rsid w:val="00B36BA7"/>
    <w:rsid w:val="00B36BBC"/>
    <w:rsid w:val="00B370C4"/>
    <w:rsid w:val="00B419E8"/>
    <w:rsid w:val="00B42252"/>
    <w:rsid w:val="00B42D0E"/>
    <w:rsid w:val="00B43A1D"/>
    <w:rsid w:val="00B44512"/>
    <w:rsid w:val="00B44912"/>
    <w:rsid w:val="00B45E1D"/>
    <w:rsid w:val="00B46487"/>
    <w:rsid w:val="00B517C4"/>
    <w:rsid w:val="00B530DF"/>
    <w:rsid w:val="00B53790"/>
    <w:rsid w:val="00B54C29"/>
    <w:rsid w:val="00B563F8"/>
    <w:rsid w:val="00B6052D"/>
    <w:rsid w:val="00B6274E"/>
    <w:rsid w:val="00B64E7D"/>
    <w:rsid w:val="00B654AD"/>
    <w:rsid w:val="00B65834"/>
    <w:rsid w:val="00B66856"/>
    <w:rsid w:val="00B66951"/>
    <w:rsid w:val="00B66B24"/>
    <w:rsid w:val="00B71FA0"/>
    <w:rsid w:val="00B756FA"/>
    <w:rsid w:val="00B7621B"/>
    <w:rsid w:val="00B80415"/>
    <w:rsid w:val="00B809E6"/>
    <w:rsid w:val="00B81BD5"/>
    <w:rsid w:val="00B81D80"/>
    <w:rsid w:val="00B84E3C"/>
    <w:rsid w:val="00B91EE4"/>
    <w:rsid w:val="00B930F4"/>
    <w:rsid w:val="00B9378D"/>
    <w:rsid w:val="00B94C76"/>
    <w:rsid w:val="00B9660F"/>
    <w:rsid w:val="00BA162E"/>
    <w:rsid w:val="00BA1C94"/>
    <w:rsid w:val="00BA79B5"/>
    <w:rsid w:val="00BA7FBA"/>
    <w:rsid w:val="00BB2132"/>
    <w:rsid w:val="00BB35F3"/>
    <w:rsid w:val="00BC0138"/>
    <w:rsid w:val="00BC1951"/>
    <w:rsid w:val="00BC1E10"/>
    <w:rsid w:val="00BC3FCB"/>
    <w:rsid w:val="00BC5870"/>
    <w:rsid w:val="00BC6584"/>
    <w:rsid w:val="00BD122A"/>
    <w:rsid w:val="00BD1C3D"/>
    <w:rsid w:val="00BD2009"/>
    <w:rsid w:val="00BD2BAC"/>
    <w:rsid w:val="00BD4982"/>
    <w:rsid w:val="00BD52ED"/>
    <w:rsid w:val="00BE1C73"/>
    <w:rsid w:val="00BE2D19"/>
    <w:rsid w:val="00BE676E"/>
    <w:rsid w:val="00BF0081"/>
    <w:rsid w:val="00BF0B54"/>
    <w:rsid w:val="00BF1D0B"/>
    <w:rsid w:val="00BF33DE"/>
    <w:rsid w:val="00BF4243"/>
    <w:rsid w:val="00C01560"/>
    <w:rsid w:val="00C01A45"/>
    <w:rsid w:val="00C02FE5"/>
    <w:rsid w:val="00C0528B"/>
    <w:rsid w:val="00C06363"/>
    <w:rsid w:val="00C10000"/>
    <w:rsid w:val="00C11745"/>
    <w:rsid w:val="00C16688"/>
    <w:rsid w:val="00C20D69"/>
    <w:rsid w:val="00C21105"/>
    <w:rsid w:val="00C219ED"/>
    <w:rsid w:val="00C26D98"/>
    <w:rsid w:val="00C27D45"/>
    <w:rsid w:val="00C3021F"/>
    <w:rsid w:val="00C34513"/>
    <w:rsid w:val="00C3691A"/>
    <w:rsid w:val="00C41A57"/>
    <w:rsid w:val="00C435CE"/>
    <w:rsid w:val="00C44CAB"/>
    <w:rsid w:val="00C4502F"/>
    <w:rsid w:val="00C45118"/>
    <w:rsid w:val="00C455C7"/>
    <w:rsid w:val="00C52107"/>
    <w:rsid w:val="00C521FF"/>
    <w:rsid w:val="00C52BDE"/>
    <w:rsid w:val="00C52C2B"/>
    <w:rsid w:val="00C54B0A"/>
    <w:rsid w:val="00C5723B"/>
    <w:rsid w:val="00C60320"/>
    <w:rsid w:val="00C63FAC"/>
    <w:rsid w:val="00C64BE9"/>
    <w:rsid w:val="00C66AAF"/>
    <w:rsid w:val="00C71A3E"/>
    <w:rsid w:val="00C74C35"/>
    <w:rsid w:val="00C75C27"/>
    <w:rsid w:val="00C806F8"/>
    <w:rsid w:val="00C8092D"/>
    <w:rsid w:val="00C80C00"/>
    <w:rsid w:val="00C82B8D"/>
    <w:rsid w:val="00C83140"/>
    <w:rsid w:val="00C848B8"/>
    <w:rsid w:val="00C84E46"/>
    <w:rsid w:val="00C86C6F"/>
    <w:rsid w:val="00C9092B"/>
    <w:rsid w:val="00C90DF7"/>
    <w:rsid w:val="00C92EFA"/>
    <w:rsid w:val="00C96C23"/>
    <w:rsid w:val="00C972E8"/>
    <w:rsid w:val="00CA1095"/>
    <w:rsid w:val="00CA16CA"/>
    <w:rsid w:val="00CA16FC"/>
    <w:rsid w:val="00CA3828"/>
    <w:rsid w:val="00CA3BB0"/>
    <w:rsid w:val="00CA4D52"/>
    <w:rsid w:val="00CA56DD"/>
    <w:rsid w:val="00CA5855"/>
    <w:rsid w:val="00CA5C0E"/>
    <w:rsid w:val="00CA5C85"/>
    <w:rsid w:val="00CB0530"/>
    <w:rsid w:val="00CB08AA"/>
    <w:rsid w:val="00CB0C1D"/>
    <w:rsid w:val="00CB12AA"/>
    <w:rsid w:val="00CB5F67"/>
    <w:rsid w:val="00CB7808"/>
    <w:rsid w:val="00CC11C1"/>
    <w:rsid w:val="00CC3949"/>
    <w:rsid w:val="00CC5864"/>
    <w:rsid w:val="00CC597E"/>
    <w:rsid w:val="00CC72DB"/>
    <w:rsid w:val="00CC743D"/>
    <w:rsid w:val="00CC7529"/>
    <w:rsid w:val="00CD0451"/>
    <w:rsid w:val="00CD1177"/>
    <w:rsid w:val="00CD13CC"/>
    <w:rsid w:val="00CD159E"/>
    <w:rsid w:val="00CD4CC2"/>
    <w:rsid w:val="00CD5DD2"/>
    <w:rsid w:val="00CE0B2F"/>
    <w:rsid w:val="00CE283B"/>
    <w:rsid w:val="00CE5554"/>
    <w:rsid w:val="00CE753A"/>
    <w:rsid w:val="00CF0735"/>
    <w:rsid w:val="00CF3FA2"/>
    <w:rsid w:val="00CF6A9A"/>
    <w:rsid w:val="00CF6F31"/>
    <w:rsid w:val="00CF761A"/>
    <w:rsid w:val="00CF7F44"/>
    <w:rsid w:val="00D0358E"/>
    <w:rsid w:val="00D0658A"/>
    <w:rsid w:val="00D1093D"/>
    <w:rsid w:val="00D116A1"/>
    <w:rsid w:val="00D11E84"/>
    <w:rsid w:val="00D1311C"/>
    <w:rsid w:val="00D14376"/>
    <w:rsid w:val="00D14F71"/>
    <w:rsid w:val="00D16B76"/>
    <w:rsid w:val="00D17C36"/>
    <w:rsid w:val="00D23EA6"/>
    <w:rsid w:val="00D25ABD"/>
    <w:rsid w:val="00D27D67"/>
    <w:rsid w:val="00D30383"/>
    <w:rsid w:val="00D315D2"/>
    <w:rsid w:val="00D3794A"/>
    <w:rsid w:val="00D41697"/>
    <w:rsid w:val="00D41DF1"/>
    <w:rsid w:val="00D43A30"/>
    <w:rsid w:val="00D44D11"/>
    <w:rsid w:val="00D45E51"/>
    <w:rsid w:val="00D46184"/>
    <w:rsid w:val="00D502E0"/>
    <w:rsid w:val="00D52116"/>
    <w:rsid w:val="00D528C6"/>
    <w:rsid w:val="00D5408A"/>
    <w:rsid w:val="00D56F79"/>
    <w:rsid w:val="00D57CDB"/>
    <w:rsid w:val="00D64B36"/>
    <w:rsid w:val="00D670DA"/>
    <w:rsid w:val="00D716AF"/>
    <w:rsid w:val="00D7215D"/>
    <w:rsid w:val="00D7229A"/>
    <w:rsid w:val="00D72C3C"/>
    <w:rsid w:val="00D72E50"/>
    <w:rsid w:val="00D83768"/>
    <w:rsid w:val="00D83FD1"/>
    <w:rsid w:val="00D86299"/>
    <w:rsid w:val="00D86D6B"/>
    <w:rsid w:val="00D86D9B"/>
    <w:rsid w:val="00D87B3A"/>
    <w:rsid w:val="00D9081B"/>
    <w:rsid w:val="00D9132A"/>
    <w:rsid w:val="00D91AE6"/>
    <w:rsid w:val="00D9208E"/>
    <w:rsid w:val="00D931D3"/>
    <w:rsid w:val="00D94979"/>
    <w:rsid w:val="00D97714"/>
    <w:rsid w:val="00DA4994"/>
    <w:rsid w:val="00DA4BC9"/>
    <w:rsid w:val="00DB0107"/>
    <w:rsid w:val="00DB1026"/>
    <w:rsid w:val="00DB1028"/>
    <w:rsid w:val="00DB1F8F"/>
    <w:rsid w:val="00DB573F"/>
    <w:rsid w:val="00DC0037"/>
    <w:rsid w:val="00DC054F"/>
    <w:rsid w:val="00DD03B4"/>
    <w:rsid w:val="00DD3481"/>
    <w:rsid w:val="00DD51EC"/>
    <w:rsid w:val="00DD557D"/>
    <w:rsid w:val="00DD5681"/>
    <w:rsid w:val="00DD5989"/>
    <w:rsid w:val="00DD60D8"/>
    <w:rsid w:val="00DD6D09"/>
    <w:rsid w:val="00DD779D"/>
    <w:rsid w:val="00DD7AAD"/>
    <w:rsid w:val="00DE017F"/>
    <w:rsid w:val="00DE237A"/>
    <w:rsid w:val="00DE593E"/>
    <w:rsid w:val="00DE70CF"/>
    <w:rsid w:val="00DF0EB9"/>
    <w:rsid w:val="00DF1A89"/>
    <w:rsid w:val="00DF52CD"/>
    <w:rsid w:val="00DF553D"/>
    <w:rsid w:val="00DF6FBA"/>
    <w:rsid w:val="00DF785E"/>
    <w:rsid w:val="00DF78D3"/>
    <w:rsid w:val="00DF7CCA"/>
    <w:rsid w:val="00E012E6"/>
    <w:rsid w:val="00E029A8"/>
    <w:rsid w:val="00E02E46"/>
    <w:rsid w:val="00E037E3"/>
    <w:rsid w:val="00E05416"/>
    <w:rsid w:val="00E07B8A"/>
    <w:rsid w:val="00E12138"/>
    <w:rsid w:val="00E13438"/>
    <w:rsid w:val="00E13EFC"/>
    <w:rsid w:val="00E1424E"/>
    <w:rsid w:val="00E1560E"/>
    <w:rsid w:val="00E20456"/>
    <w:rsid w:val="00E22664"/>
    <w:rsid w:val="00E22E90"/>
    <w:rsid w:val="00E249AF"/>
    <w:rsid w:val="00E27944"/>
    <w:rsid w:val="00E300C6"/>
    <w:rsid w:val="00E32B31"/>
    <w:rsid w:val="00E414B9"/>
    <w:rsid w:val="00E414EF"/>
    <w:rsid w:val="00E41B60"/>
    <w:rsid w:val="00E42CFF"/>
    <w:rsid w:val="00E44ADD"/>
    <w:rsid w:val="00E45C34"/>
    <w:rsid w:val="00E4604F"/>
    <w:rsid w:val="00E46DC5"/>
    <w:rsid w:val="00E51EDC"/>
    <w:rsid w:val="00E5242B"/>
    <w:rsid w:val="00E54025"/>
    <w:rsid w:val="00E54567"/>
    <w:rsid w:val="00E55666"/>
    <w:rsid w:val="00E5625D"/>
    <w:rsid w:val="00E56CC8"/>
    <w:rsid w:val="00E57F5F"/>
    <w:rsid w:val="00E63345"/>
    <w:rsid w:val="00E64A23"/>
    <w:rsid w:val="00E652D9"/>
    <w:rsid w:val="00E71586"/>
    <w:rsid w:val="00E72884"/>
    <w:rsid w:val="00E72E65"/>
    <w:rsid w:val="00E73F02"/>
    <w:rsid w:val="00E749E0"/>
    <w:rsid w:val="00E775C0"/>
    <w:rsid w:val="00E778AC"/>
    <w:rsid w:val="00E80426"/>
    <w:rsid w:val="00E82FB2"/>
    <w:rsid w:val="00E846C8"/>
    <w:rsid w:val="00E868BA"/>
    <w:rsid w:val="00E921F5"/>
    <w:rsid w:val="00EA0AA1"/>
    <w:rsid w:val="00EA776D"/>
    <w:rsid w:val="00EB3480"/>
    <w:rsid w:val="00EC0DC1"/>
    <w:rsid w:val="00EC10E3"/>
    <w:rsid w:val="00EC1CCD"/>
    <w:rsid w:val="00EC31DD"/>
    <w:rsid w:val="00EC37E6"/>
    <w:rsid w:val="00ED083E"/>
    <w:rsid w:val="00ED4031"/>
    <w:rsid w:val="00EE1B12"/>
    <w:rsid w:val="00EE1C28"/>
    <w:rsid w:val="00EE5D92"/>
    <w:rsid w:val="00EE5F60"/>
    <w:rsid w:val="00EE6C73"/>
    <w:rsid w:val="00EE6DB9"/>
    <w:rsid w:val="00EE783C"/>
    <w:rsid w:val="00EF17C0"/>
    <w:rsid w:val="00EF22CC"/>
    <w:rsid w:val="00EF3412"/>
    <w:rsid w:val="00EF5917"/>
    <w:rsid w:val="00EF5A2E"/>
    <w:rsid w:val="00EF5FA3"/>
    <w:rsid w:val="00EF7F22"/>
    <w:rsid w:val="00F00099"/>
    <w:rsid w:val="00F01473"/>
    <w:rsid w:val="00F01BEF"/>
    <w:rsid w:val="00F02EDB"/>
    <w:rsid w:val="00F050DD"/>
    <w:rsid w:val="00F05396"/>
    <w:rsid w:val="00F0548B"/>
    <w:rsid w:val="00F06AA7"/>
    <w:rsid w:val="00F07821"/>
    <w:rsid w:val="00F118F0"/>
    <w:rsid w:val="00F1340D"/>
    <w:rsid w:val="00F13EB9"/>
    <w:rsid w:val="00F13FE1"/>
    <w:rsid w:val="00F17204"/>
    <w:rsid w:val="00F21BC5"/>
    <w:rsid w:val="00F22AD7"/>
    <w:rsid w:val="00F22BBE"/>
    <w:rsid w:val="00F22F23"/>
    <w:rsid w:val="00F23F07"/>
    <w:rsid w:val="00F24D00"/>
    <w:rsid w:val="00F24FFF"/>
    <w:rsid w:val="00F2501C"/>
    <w:rsid w:val="00F25636"/>
    <w:rsid w:val="00F273FA"/>
    <w:rsid w:val="00F27903"/>
    <w:rsid w:val="00F3095D"/>
    <w:rsid w:val="00F310BE"/>
    <w:rsid w:val="00F32467"/>
    <w:rsid w:val="00F32524"/>
    <w:rsid w:val="00F33808"/>
    <w:rsid w:val="00F33A29"/>
    <w:rsid w:val="00F36602"/>
    <w:rsid w:val="00F36F90"/>
    <w:rsid w:val="00F373BB"/>
    <w:rsid w:val="00F37E25"/>
    <w:rsid w:val="00F401C6"/>
    <w:rsid w:val="00F42A73"/>
    <w:rsid w:val="00F43A42"/>
    <w:rsid w:val="00F46788"/>
    <w:rsid w:val="00F4715C"/>
    <w:rsid w:val="00F47317"/>
    <w:rsid w:val="00F50585"/>
    <w:rsid w:val="00F520FB"/>
    <w:rsid w:val="00F60CBB"/>
    <w:rsid w:val="00F61588"/>
    <w:rsid w:val="00F62018"/>
    <w:rsid w:val="00F620BB"/>
    <w:rsid w:val="00F62D9A"/>
    <w:rsid w:val="00F64594"/>
    <w:rsid w:val="00F64692"/>
    <w:rsid w:val="00F64AAB"/>
    <w:rsid w:val="00F65083"/>
    <w:rsid w:val="00F652B7"/>
    <w:rsid w:val="00F65EB8"/>
    <w:rsid w:val="00F67242"/>
    <w:rsid w:val="00F7327D"/>
    <w:rsid w:val="00F75AD8"/>
    <w:rsid w:val="00F77068"/>
    <w:rsid w:val="00F77281"/>
    <w:rsid w:val="00F7739F"/>
    <w:rsid w:val="00F777AE"/>
    <w:rsid w:val="00F778B7"/>
    <w:rsid w:val="00F80348"/>
    <w:rsid w:val="00F83410"/>
    <w:rsid w:val="00F9083A"/>
    <w:rsid w:val="00F90ABF"/>
    <w:rsid w:val="00F96000"/>
    <w:rsid w:val="00F97B0C"/>
    <w:rsid w:val="00FA0CA1"/>
    <w:rsid w:val="00FA129C"/>
    <w:rsid w:val="00FA3A36"/>
    <w:rsid w:val="00FA5137"/>
    <w:rsid w:val="00FB2C0D"/>
    <w:rsid w:val="00FB3028"/>
    <w:rsid w:val="00FB3B5E"/>
    <w:rsid w:val="00FB4529"/>
    <w:rsid w:val="00FB5252"/>
    <w:rsid w:val="00FB7101"/>
    <w:rsid w:val="00FC5243"/>
    <w:rsid w:val="00FD004A"/>
    <w:rsid w:val="00FD0FB4"/>
    <w:rsid w:val="00FD1EE5"/>
    <w:rsid w:val="00FD6602"/>
    <w:rsid w:val="00FD6A21"/>
    <w:rsid w:val="00FE05F3"/>
    <w:rsid w:val="00FE42C0"/>
    <w:rsid w:val="00FE4E5F"/>
    <w:rsid w:val="00FE6F52"/>
    <w:rsid w:val="00FE7667"/>
    <w:rsid w:val="00FE772A"/>
    <w:rsid w:val="00FE7DD5"/>
    <w:rsid w:val="00FF73A3"/>
    <w:rsid w:val="70031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9914C8"/>
  <w15:chartTrackingRefBased/>
  <w15:docId w15:val="{5D6CABD0-77A0-4D41-AE6C-2354888F2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1CF"/>
    <w:rPr>
      <w:rFonts w:ascii="New York" w:hAnsi="New York"/>
      <w:sz w:val="24"/>
      <w:lang w:eastAsia="en-US"/>
    </w:rPr>
  </w:style>
  <w:style w:type="paragraph" w:styleId="Heading2">
    <w:name w:val="heading 2"/>
    <w:basedOn w:val="Normal"/>
    <w:next w:val="Normal"/>
    <w:qFormat/>
    <w:rsid w:val="00D716AF"/>
    <w:pPr>
      <w:keepNext/>
      <w:widowControl w:val="0"/>
      <w:tabs>
        <w:tab w:val="left" w:pos="2340"/>
      </w:tabs>
      <w:jc w:val="both"/>
      <w:outlineLvl w:val="1"/>
    </w:pPr>
    <w:rPr>
      <w:rFonts w:ascii="New Century Schlbk" w:hAnsi="New Century Schlbk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OAHeading1">
    <w:name w:val="TOA Heading1"/>
    <w:basedOn w:val="Normal"/>
    <w:rsid w:val="00D716AF"/>
    <w:rPr>
      <w:rFonts w:ascii="Palatino" w:hAnsi="Palatino"/>
      <w:sz w:val="20"/>
    </w:rPr>
  </w:style>
  <w:style w:type="character" w:styleId="Emphasis">
    <w:name w:val="Emphasis"/>
    <w:uiPriority w:val="20"/>
    <w:qFormat/>
    <w:rsid w:val="00D716AF"/>
    <w:rPr>
      <w:i/>
      <w:iCs/>
    </w:rPr>
  </w:style>
  <w:style w:type="character" w:styleId="HTMLTypewriter">
    <w:name w:val="HTML Typewriter"/>
    <w:rsid w:val="00D716AF"/>
    <w:rPr>
      <w:rFonts w:ascii="Courier New" w:eastAsia="SimSun" w:hAnsi="Courier New" w:cs="Courier New" w:hint="default"/>
      <w:sz w:val="20"/>
      <w:szCs w:val="20"/>
    </w:rPr>
  </w:style>
  <w:style w:type="paragraph" w:customStyle="1" w:styleId="cent11">
    <w:name w:val="cent11"/>
    <w:rsid w:val="00D716AF"/>
    <w:pPr>
      <w:suppressLineNumbers/>
      <w:jc w:val="center"/>
    </w:pPr>
    <w:rPr>
      <w:rFonts w:ascii="Palatino" w:hAnsi="Palatino"/>
      <w:sz w:val="24"/>
      <w:lang w:eastAsia="en-US"/>
    </w:rPr>
  </w:style>
  <w:style w:type="character" w:styleId="Hyperlink">
    <w:name w:val="Hyperlink"/>
    <w:rsid w:val="00BC3FCB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AE3F3C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A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00A2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5419C"/>
    <w:rPr>
      <w:rFonts w:ascii="Calibri" w:eastAsia="Calibri" w:hAnsi="Calibri" w:cs="Calibri"/>
      <w:sz w:val="22"/>
      <w:szCs w:val="22"/>
    </w:rPr>
  </w:style>
  <w:style w:type="character" w:customStyle="1" w:styleId="spacer">
    <w:name w:val="spacer"/>
    <w:rsid w:val="002C24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24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33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6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86759">
                  <w:marLeft w:val="330"/>
                  <w:marRight w:val="29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98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1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govt.dartmouth.edu/peopl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D1B94F-1C83-431F-94D6-21D97CC3E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51</Words>
  <Characters>7088</Characters>
  <Application>Microsoft Office Word</Application>
  <DocSecurity>0</DocSecurity>
  <Lines>59</Lines>
  <Paragraphs>16</Paragraphs>
  <ScaleCrop>false</ScaleCrop>
  <Company>Dartmouth College</Company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FACULTY AND THEIR ADVISING FIELDS</dc:title>
  <dc:subject/>
  <dc:creator>Kathleen_Donald</dc:creator>
  <cp:keywords/>
  <cp:lastModifiedBy>Roberta C. Seaver</cp:lastModifiedBy>
  <cp:revision>2</cp:revision>
  <cp:lastPrinted>2019-07-11T16:23:00Z</cp:lastPrinted>
  <dcterms:created xsi:type="dcterms:W3CDTF">2021-08-10T18:35:00Z</dcterms:created>
  <dcterms:modified xsi:type="dcterms:W3CDTF">2021-08-10T18:35:00Z</dcterms:modified>
</cp:coreProperties>
</file>